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293A79" w14:textId="241CFB91" w:rsidR="00C90428" w:rsidRDefault="00C90428" w:rsidP="00855DEC">
      <w:pPr>
        <w:pStyle w:val="IPPHeading1"/>
        <w:jc w:val="center"/>
        <w:rPr>
          <w:sz w:val="28"/>
          <w:szCs w:val="24"/>
        </w:rPr>
      </w:pPr>
      <w:bookmarkStart w:id="0" w:name="_Hlk214964174"/>
      <w:r>
        <w:rPr>
          <w:sz w:val="28"/>
          <w:szCs w:val="24"/>
        </w:rPr>
        <w:t xml:space="preserve">CPM Focus Group </w:t>
      </w:r>
      <w:r w:rsidRPr="00C90428">
        <w:rPr>
          <w:sz w:val="28"/>
          <w:szCs w:val="24"/>
          <w:lang w:val="en-US"/>
        </w:rPr>
        <w:t>on Diagnostic Laboratory Networking</w:t>
      </w:r>
    </w:p>
    <w:bookmarkEnd w:id="0"/>
    <w:p w14:paraId="1EE85D9E" w14:textId="3CBA24F9" w:rsidR="00855DEC" w:rsidRPr="00855DEC" w:rsidRDefault="005B351D" w:rsidP="00855DEC">
      <w:pPr>
        <w:pStyle w:val="IPPHeading1"/>
        <w:jc w:val="center"/>
        <w:rPr>
          <w:sz w:val="28"/>
          <w:szCs w:val="24"/>
        </w:rPr>
      </w:pPr>
      <w:r w:rsidRPr="00855DEC">
        <w:rPr>
          <w:sz w:val="28"/>
          <w:szCs w:val="24"/>
        </w:rPr>
        <w:t>Membership and contact information</w:t>
      </w:r>
    </w:p>
    <w:tbl>
      <w:tblPr>
        <w:tblpPr w:leftFromText="180" w:rightFromText="180" w:vertAnchor="text" w:tblpXSpec="center" w:tblpY="1"/>
        <w:tblOverlap w:val="never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FFFFF"/>
        <w:tblCellMar>
          <w:left w:w="43" w:type="dxa"/>
          <w:right w:w="43" w:type="dxa"/>
        </w:tblCellMar>
        <w:tblLook w:val="01E0" w:firstRow="1" w:lastRow="1" w:firstColumn="1" w:lastColumn="1" w:noHBand="0" w:noVBand="0"/>
      </w:tblPr>
      <w:tblGrid>
        <w:gridCol w:w="1434"/>
        <w:gridCol w:w="4701"/>
        <w:gridCol w:w="2906"/>
      </w:tblGrid>
      <w:tr w:rsidR="00012C16" w:rsidRPr="0075535A" w14:paraId="0E706A41" w14:textId="77777777" w:rsidTr="0060006E">
        <w:trPr>
          <w:cantSplit/>
          <w:trHeight w:val="403"/>
          <w:tblHeader/>
        </w:trPr>
        <w:tc>
          <w:tcPr>
            <w:tcW w:w="899" w:type="pct"/>
            <w:shd w:val="clear" w:color="auto" w:fill="BFBFBF" w:themeFill="background1" w:themeFillShade="BF"/>
            <w:vAlign w:val="center"/>
          </w:tcPr>
          <w:p w14:paraId="60DCDB77" w14:textId="77777777" w:rsidR="00012C16" w:rsidRPr="0075535A" w:rsidRDefault="00012C16" w:rsidP="0007096C">
            <w:pPr>
              <w:pStyle w:val="IPPArialTable"/>
              <w:spacing w:before="0" w:after="0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5535A">
              <w:rPr>
                <w:rFonts w:ascii="Arial Narrow" w:hAnsi="Arial Narrow" w:cs="Arial"/>
                <w:b/>
                <w:bCs/>
                <w:sz w:val="20"/>
                <w:szCs w:val="20"/>
              </w:rPr>
              <w:t>Participant role</w:t>
            </w:r>
          </w:p>
        </w:tc>
        <w:tc>
          <w:tcPr>
            <w:tcW w:w="2706" w:type="pct"/>
            <w:shd w:val="clear" w:color="auto" w:fill="BFBFBF" w:themeFill="background1" w:themeFillShade="BF"/>
            <w:vAlign w:val="center"/>
          </w:tcPr>
          <w:p w14:paraId="13DC3FDF" w14:textId="77777777" w:rsidR="00012C16" w:rsidRPr="0075535A" w:rsidRDefault="00012C16" w:rsidP="0007096C">
            <w:pPr>
              <w:pStyle w:val="IPPArialTable"/>
              <w:spacing w:before="0" w:after="0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5535A">
              <w:rPr>
                <w:rFonts w:ascii="Arial Narrow" w:hAnsi="Arial Narrow" w:cs="Arial"/>
                <w:b/>
                <w:bCs/>
                <w:sz w:val="20"/>
                <w:szCs w:val="20"/>
              </w:rPr>
              <w:t>Name, mailing address, telephone</w:t>
            </w:r>
          </w:p>
        </w:tc>
        <w:tc>
          <w:tcPr>
            <w:tcW w:w="1395" w:type="pct"/>
            <w:shd w:val="clear" w:color="auto" w:fill="BFBFBF" w:themeFill="background1" w:themeFillShade="BF"/>
            <w:vAlign w:val="center"/>
          </w:tcPr>
          <w:p w14:paraId="038B071C" w14:textId="77777777" w:rsidR="00012C16" w:rsidRPr="0075535A" w:rsidRDefault="00012C16" w:rsidP="0007096C">
            <w:pPr>
              <w:pStyle w:val="IPPArialTable"/>
              <w:spacing w:before="0" w:after="0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5535A">
              <w:rPr>
                <w:rFonts w:ascii="Arial Narrow" w:hAnsi="Arial Narrow" w:cs="Arial"/>
                <w:b/>
                <w:bCs/>
                <w:sz w:val="20"/>
                <w:szCs w:val="20"/>
              </w:rPr>
              <w:t>Email address</w:t>
            </w:r>
          </w:p>
        </w:tc>
      </w:tr>
      <w:tr w:rsidR="00012C16" w:rsidRPr="0075535A" w14:paraId="47DC9E4B" w14:textId="77777777" w:rsidTr="00012C16">
        <w:trPr>
          <w:cantSplit/>
        </w:trPr>
        <w:tc>
          <w:tcPr>
            <w:tcW w:w="899" w:type="pct"/>
            <w:shd w:val="clear" w:color="auto" w:fill="FFFFFF" w:themeFill="background1"/>
          </w:tcPr>
          <w:p w14:paraId="6E468DDE" w14:textId="02A530A2" w:rsidR="00012C16" w:rsidRPr="00012C16" w:rsidRDefault="00012C16" w:rsidP="00012C16">
            <w:pPr>
              <w:pStyle w:val="IPPArialTable"/>
              <w:spacing w:before="0" w:after="0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012C16">
              <w:rPr>
                <w:rFonts w:ascii="Arial Narrow" w:hAnsi="Arial Narrow" w:cs="Arial"/>
                <w:b/>
                <w:bCs/>
                <w:sz w:val="20"/>
                <w:szCs w:val="20"/>
              </w:rPr>
              <w:t>CPM Bureau representative</w:t>
            </w:r>
          </w:p>
        </w:tc>
        <w:tc>
          <w:tcPr>
            <w:tcW w:w="2706" w:type="pct"/>
          </w:tcPr>
          <w:p w14:paraId="0AEAE042" w14:textId="77777777" w:rsidR="00012C16" w:rsidRDefault="00012C16" w:rsidP="005A6092">
            <w:pPr>
              <w:pStyle w:val="IPPArialTable"/>
              <w:spacing w:before="40" w:after="0"/>
              <w:rPr>
                <w:rFonts w:cs="Arial"/>
                <w:b/>
                <w:bCs/>
                <w:sz w:val="19"/>
                <w:szCs w:val="19"/>
                <w:lang w:val="en-US"/>
              </w:rPr>
            </w:pPr>
            <w:r w:rsidRPr="00012C16">
              <w:rPr>
                <w:rFonts w:cs="Arial"/>
                <w:b/>
                <w:bCs/>
                <w:sz w:val="19"/>
                <w:szCs w:val="19"/>
                <w:lang w:val="en-US"/>
              </w:rPr>
              <w:t>Mr Mamba Mamba DAMAS</w:t>
            </w:r>
          </w:p>
          <w:p w14:paraId="2F0067EB" w14:textId="77777777" w:rsidR="0060006E" w:rsidRDefault="0060006E" w:rsidP="005A6092">
            <w:pPr>
              <w:pStyle w:val="IPPArialTable"/>
              <w:spacing w:before="40" w:after="0"/>
              <w:rPr>
                <w:rFonts w:cs="Arial"/>
                <w:sz w:val="19"/>
                <w:szCs w:val="19"/>
                <w:lang w:val="en-US"/>
              </w:rPr>
            </w:pPr>
            <w:r w:rsidRPr="0060006E">
              <w:rPr>
                <w:rFonts w:cs="Arial"/>
                <w:sz w:val="19"/>
                <w:szCs w:val="19"/>
                <w:lang w:val="en-US"/>
              </w:rPr>
              <w:t xml:space="preserve">Head of Plant Protection Division </w:t>
            </w:r>
          </w:p>
          <w:p w14:paraId="00114054" w14:textId="77777777" w:rsidR="0060006E" w:rsidRDefault="0060006E" w:rsidP="005A6092">
            <w:pPr>
              <w:pStyle w:val="IPPArialTable"/>
              <w:spacing w:before="40" w:after="0"/>
              <w:rPr>
                <w:rFonts w:cs="Arial"/>
                <w:sz w:val="19"/>
                <w:szCs w:val="19"/>
                <w:lang w:val="en-US"/>
              </w:rPr>
            </w:pPr>
            <w:r w:rsidRPr="0060006E">
              <w:rPr>
                <w:rFonts w:cs="Arial"/>
                <w:sz w:val="19"/>
                <w:szCs w:val="19"/>
                <w:lang w:val="en-US"/>
              </w:rPr>
              <w:t>Ministry of Agriculture</w:t>
            </w:r>
          </w:p>
          <w:p w14:paraId="31FBDB25" w14:textId="77777777" w:rsidR="0060006E" w:rsidRDefault="0060006E" w:rsidP="005A6092">
            <w:pPr>
              <w:pStyle w:val="IPPArialTable"/>
              <w:spacing w:before="40" w:after="0"/>
              <w:rPr>
                <w:rFonts w:cs="Arial"/>
                <w:sz w:val="19"/>
                <w:szCs w:val="19"/>
                <w:lang w:val="en-US"/>
              </w:rPr>
            </w:pPr>
            <w:r w:rsidRPr="0060006E">
              <w:rPr>
                <w:rFonts w:cs="Arial"/>
                <w:sz w:val="19"/>
                <w:szCs w:val="19"/>
                <w:lang w:val="en-US"/>
              </w:rPr>
              <w:t>Intersection of Boulevard du 30 juin and Avenue Batetela, Commune of Gombe, Kinshasa</w:t>
            </w:r>
          </w:p>
          <w:p w14:paraId="3D35A23B" w14:textId="77777777" w:rsidR="0060006E" w:rsidRPr="0060006E" w:rsidRDefault="0060006E" w:rsidP="005A6092">
            <w:pPr>
              <w:pStyle w:val="IPPArialTable"/>
              <w:spacing w:before="40" w:after="0"/>
              <w:rPr>
                <w:rFonts w:cs="Arial"/>
                <w:b/>
                <w:bCs/>
                <w:sz w:val="19"/>
                <w:szCs w:val="19"/>
                <w:lang w:val="en-US"/>
              </w:rPr>
            </w:pPr>
            <w:r w:rsidRPr="0060006E">
              <w:rPr>
                <w:rFonts w:cs="Arial"/>
                <w:b/>
                <w:bCs/>
                <w:sz w:val="19"/>
                <w:szCs w:val="19"/>
                <w:lang w:val="en-US"/>
              </w:rPr>
              <w:t xml:space="preserve">Democratic Republic of the Congo </w:t>
            </w:r>
          </w:p>
          <w:p w14:paraId="23BD6E58" w14:textId="32945F7C" w:rsidR="0060006E" w:rsidRPr="005A6092" w:rsidRDefault="0060006E" w:rsidP="005A6092">
            <w:pPr>
              <w:pStyle w:val="IPPArialTable"/>
              <w:spacing w:before="40" w:after="0"/>
              <w:rPr>
                <w:rFonts w:cs="Arial"/>
                <w:sz w:val="19"/>
                <w:szCs w:val="19"/>
              </w:rPr>
            </w:pPr>
            <w:r>
              <w:rPr>
                <w:rFonts w:cs="Arial"/>
                <w:sz w:val="19"/>
                <w:szCs w:val="19"/>
                <w:lang w:val="en-US"/>
              </w:rPr>
              <w:t>Tel:</w:t>
            </w:r>
            <w:r w:rsidRPr="0060006E">
              <w:rPr>
                <w:rFonts w:cs="Arial"/>
                <w:sz w:val="19"/>
                <w:szCs w:val="19"/>
                <w:lang w:val="en-US"/>
              </w:rPr>
              <w:t xml:space="preserve"> (+243) 81 29 59 330</w:t>
            </w:r>
          </w:p>
        </w:tc>
        <w:tc>
          <w:tcPr>
            <w:tcW w:w="1395" w:type="pct"/>
            <w:shd w:val="clear" w:color="auto" w:fill="FFFFFF" w:themeFill="background1"/>
          </w:tcPr>
          <w:p w14:paraId="15518593" w14:textId="77777777" w:rsidR="00012C16" w:rsidRDefault="0060006E" w:rsidP="00012C16">
            <w:pPr>
              <w:pStyle w:val="IPPArialTable"/>
              <w:spacing w:before="0" w:after="0"/>
            </w:pPr>
            <w:hyperlink r:id="rId11" w:history="1">
              <w:r w:rsidRPr="0060006E">
                <w:rPr>
                  <w:rStyle w:val="Hyperlink"/>
                  <w:rFonts w:ascii="Arial Narrow" w:hAnsi="Arial Narrow" w:cs="Arial"/>
                  <w:spacing w:val="-3"/>
                  <w:sz w:val="20"/>
                  <w:szCs w:val="18"/>
                </w:rPr>
                <w:t>damasmamba@yahoo.</w:t>
              </w:r>
              <w:r w:rsidRPr="0060006E">
                <w:rPr>
                  <w:rStyle w:val="Hyperlink"/>
                  <w:rFonts w:ascii="Arial Narrow" w:hAnsi="Arial Narrow" w:cs="Arial"/>
                  <w:spacing w:val="-3"/>
                  <w:sz w:val="20"/>
                  <w:szCs w:val="18"/>
                </w:rPr>
                <w:t>f</w:t>
              </w:r>
              <w:r w:rsidRPr="0060006E">
                <w:rPr>
                  <w:rStyle w:val="Hyperlink"/>
                  <w:rFonts w:ascii="Arial Narrow" w:hAnsi="Arial Narrow" w:cs="Arial"/>
                  <w:spacing w:val="-3"/>
                  <w:sz w:val="20"/>
                  <w:szCs w:val="18"/>
                </w:rPr>
                <w:t>r</w:t>
              </w:r>
            </w:hyperlink>
            <w:r w:rsidRPr="0060006E">
              <w:rPr>
                <w:rFonts w:ascii="Arial Narrow" w:hAnsi="Arial Narrow" w:cs="Arial"/>
                <w:color w:val="0000FF"/>
                <w:spacing w:val="-3"/>
                <w:sz w:val="20"/>
                <w:szCs w:val="18"/>
                <w:u w:val="single"/>
              </w:rPr>
              <w:t xml:space="preserve"> </w:t>
            </w:r>
            <w:r>
              <w:t xml:space="preserve"> </w:t>
            </w:r>
          </w:p>
          <w:p w14:paraId="353EE0A3" w14:textId="5D79F430" w:rsidR="0060006E" w:rsidRDefault="0060006E" w:rsidP="00012C16">
            <w:pPr>
              <w:pStyle w:val="IPPArialTable"/>
              <w:spacing w:before="0" w:after="0"/>
            </w:pPr>
            <w:hyperlink r:id="rId12" w:history="1">
              <w:r w:rsidRPr="0060006E">
                <w:rPr>
                  <w:rStyle w:val="Hyperlink"/>
                  <w:rFonts w:ascii="Arial Narrow" w:hAnsi="Arial Narrow" w:cs="Arial"/>
                  <w:spacing w:val="-3"/>
                  <w:sz w:val="20"/>
                  <w:szCs w:val="18"/>
                </w:rPr>
                <w:t>damasmmb5@gmail.com</w:t>
              </w:r>
            </w:hyperlink>
            <w:r>
              <w:t xml:space="preserve"> </w:t>
            </w:r>
          </w:p>
        </w:tc>
      </w:tr>
      <w:tr w:rsidR="00012C16" w:rsidRPr="0060006E" w14:paraId="4F3C8F92" w14:textId="77777777" w:rsidTr="00012C16">
        <w:trPr>
          <w:cantSplit/>
        </w:trPr>
        <w:tc>
          <w:tcPr>
            <w:tcW w:w="899" w:type="pct"/>
            <w:shd w:val="clear" w:color="auto" w:fill="FFFFFF" w:themeFill="background1"/>
          </w:tcPr>
          <w:p w14:paraId="738300F5" w14:textId="6089BD9E" w:rsidR="00012C16" w:rsidRPr="00012C16" w:rsidRDefault="00012C16" w:rsidP="00012C16">
            <w:pPr>
              <w:pStyle w:val="IPPArialTable"/>
              <w:spacing w:before="0" w:after="0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012C16">
              <w:rPr>
                <w:rFonts w:ascii="Arial Narrow" w:hAnsi="Arial Narrow" w:cs="Arial"/>
                <w:b/>
                <w:bCs/>
                <w:sz w:val="20"/>
                <w:szCs w:val="20"/>
              </w:rPr>
              <w:t>Standards Committee (SC) representative</w:t>
            </w:r>
          </w:p>
        </w:tc>
        <w:tc>
          <w:tcPr>
            <w:tcW w:w="2706" w:type="pct"/>
          </w:tcPr>
          <w:p w14:paraId="6D90FA54" w14:textId="77777777" w:rsidR="00C90428" w:rsidRDefault="00012C16" w:rsidP="005A6092">
            <w:pPr>
              <w:pStyle w:val="IPPArialTable"/>
              <w:spacing w:before="40" w:after="0"/>
              <w:rPr>
                <w:rFonts w:cs="Arial"/>
                <w:b/>
                <w:bCs/>
                <w:sz w:val="19"/>
                <w:szCs w:val="19"/>
                <w:lang w:val="en-US"/>
              </w:rPr>
            </w:pPr>
            <w:r w:rsidRPr="00012C16">
              <w:rPr>
                <w:rFonts w:cs="Arial"/>
                <w:b/>
                <w:bCs/>
                <w:sz w:val="19"/>
                <w:szCs w:val="19"/>
                <w:lang w:val="en-US"/>
              </w:rPr>
              <w:t>Ms Amani ALAWAMLEH</w:t>
            </w:r>
          </w:p>
          <w:p w14:paraId="671D4370" w14:textId="77777777" w:rsidR="00C90428" w:rsidRPr="00C90428" w:rsidRDefault="00C90428" w:rsidP="005A6092">
            <w:pPr>
              <w:pStyle w:val="IPPArialTable"/>
              <w:spacing w:before="40" w:after="0"/>
              <w:rPr>
                <w:rFonts w:cs="Arial"/>
                <w:sz w:val="19"/>
                <w:szCs w:val="19"/>
                <w:lang w:val="en-US"/>
              </w:rPr>
            </w:pPr>
            <w:r w:rsidRPr="00C90428">
              <w:rPr>
                <w:rFonts w:cs="Arial"/>
                <w:sz w:val="19"/>
                <w:szCs w:val="19"/>
                <w:lang w:val="en-US"/>
              </w:rPr>
              <w:t>Head of Phytosanitary Division</w:t>
            </w:r>
          </w:p>
          <w:p w14:paraId="002F087F" w14:textId="17A61389" w:rsidR="00012C16" w:rsidRPr="00C90428" w:rsidRDefault="00C90428" w:rsidP="005A6092">
            <w:pPr>
              <w:pStyle w:val="IPPArialTable"/>
              <w:spacing w:before="40" w:after="0"/>
              <w:rPr>
                <w:rFonts w:cs="Arial"/>
                <w:sz w:val="19"/>
                <w:szCs w:val="19"/>
                <w:lang w:val="en-US"/>
              </w:rPr>
            </w:pPr>
            <w:r w:rsidRPr="00C90428">
              <w:rPr>
                <w:rFonts w:cs="Arial"/>
                <w:sz w:val="19"/>
                <w:szCs w:val="19"/>
                <w:lang w:val="en-US"/>
              </w:rPr>
              <w:t>Ministry of Agriculture</w:t>
            </w:r>
            <w:r w:rsidR="00012C16" w:rsidRPr="00C90428">
              <w:rPr>
                <w:rFonts w:cs="Arial"/>
                <w:sz w:val="19"/>
                <w:szCs w:val="19"/>
                <w:lang w:val="en-US"/>
              </w:rPr>
              <w:t xml:space="preserve"> </w:t>
            </w:r>
          </w:p>
          <w:p w14:paraId="07215A23" w14:textId="77777777" w:rsidR="0060006E" w:rsidRDefault="0060006E" w:rsidP="005A6092">
            <w:pPr>
              <w:pStyle w:val="IPPArialTable"/>
              <w:spacing w:before="40" w:after="0"/>
              <w:rPr>
                <w:rFonts w:cs="Arial"/>
                <w:sz w:val="19"/>
                <w:szCs w:val="19"/>
                <w:lang w:val="da-DK"/>
              </w:rPr>
            </w:pPr>
            <w:r w:rsidRPr="0060006E">
              <w:rPr>
                <w:rFonts w:cs="Arial"/>
                <w:sz w:val="19"/>
                <w:szCs w:val="19"/>
                <w:lang w:val="da-DK"/>
              </w:rPr>
              <w:t xml:space="preserve">Almedan St., Al Salt, Jordan </w:t>
            </w:r>
          </w:p>
          <w:p w14:paraId="7857C6C8" w14:textId="566E03BB" w:rsidR="0060006E" w:rsidRPr="0060006E" w:rsidRDefault="0060006E" w:rsidP="005A6092">
            <w:pPr>
              <w:pStyle w:val="IPPArialTable"/>
              <w:spacing w:before="40" w:after="0"/>
              <w:rPr>
                <w:rFonts w:cs="Arial"/>
                <w:b/>
                <w:bCs/>
                <w:sz w:val="19"/>
                <w:szCs w:val="19"/>
                <w:lang w:val="da-DK"/>
              </w:rPr>
            </w:pPr>
            <w:r w:rsidRPr="0060006E">
              <w:rPr>
                <w:rFonts w:cs="Arial"/>
                <w:b/>
                <w:bCs/>
                <w:sz w:val="19"/>
                <w:szCs w:val="19"/>
                <w:lang w:val="da-DK"/>
              </w:rPr>
              <w:t>J</w:t>
            </w:r>
            <w:r>
              <w:rPr>
                <w:rFonts w:cs="Arial"/>
                <w:b/>
                <w:bCs/>
                <w:sz w:val="19"/>
                <w:szCs w:val="19"/>
                <w:lang w:val="da-DK"/>
              </w:rPr>
              <w:t>ordan</w:t>
            </w:r>
          </w:p>
          <w:p w14:paraId="03C8BC88" w14:textId="258B9ECC" w:rsidR="00012C16" w:rsidRPr="0060006E" w:rsidRDefault="0060006E" w:rsidP="005A6092">
            <w:pPr>
              <w:pStyle w:val="IPPArialTable"/>
              <w:spacing w:before="40" w:after="0"/>
              <w:rPr>
                <w:rFonts w:cs="Arial"/>
                <w:sz w:val="19"/>
                <w:szCs w:val="19"/>
                <w:lang w:val="da-DK"/>
              </w:rPr>
            </w:pPr>
            <w:r w:rsidRPr="0060006E">
              <w:rPr>
                <w:rFonts w:cs="Arial"/>
                <w:sz w:val="19"/>
                <w:szCs w:val="19"/>
                <w:lang w:val="da-DK"/>
              </w:rPr>
              <w:t>Tel: +962791997167</w:t>
            </w:r>
          </w:p>
        </w:tc>
        <w:tc>
          <w:tcPr>
            <w:tcW w:w="1395" w:type="pct"/>
            <w:shd w:val="clear" w:color="auto" w:fill="FFFFFF" w:themeFill="background1"/>
          </w:tcPr>
          <w:p w14:paraId="46F554E5" w14:textId="0BEF3FA6" w:rsidR="00012C16" w:rsidRPr="0060006E" w:rsidRDefault="0060006E" w:rsidP="00833676">
            <w:pPr>
              <w:pStyle w:val="IPPArialTable"/>
              <w:spacing w:before="0" w:after="0"/>
              <w:rPr>
                <w:rStyle w:val="Hyperlink"/>
                <w:rFonts w:ascii="Arial Narrow" w:hAnsi="Arial Narrow" w:cs="Arial"/>
                <w:spacing w:val="-3"/>
                <w:sz w:val="20"/>
                <w:szCs w:val="18"/>
                <w:lang w:val="da-DK"/>
              </w:rPr>
            </w:pPr>
            <w:r w:rsidRPr="0060006E">
              <w:rPr>
                <w:rFonts w:ascii="Arial Narrow" w:hAnsi="Arial Narrow" w:cs="Arial"/>
                <w:color w:val="0000FF"/>
                <w:spacing w:val="-3"/>
                <w:sz w:val="20"/>
                <w:szCs w:val="18"/>
                <w:u w:val="single"/>
                <w:lang w:val="da-DK"/>
              </w:rPr>
              <w:t>amaniawamleh@yahoo.com</w:t>
            </w:r>
            <w:r w:rsidRPr="0060006E">
              <w:rPr>
                <w:rFonts w:ascii="Arial Narrow" w:hAnsi="Arial Narrow" w:cs="Arial"/>
                <w:color w:val="0000FF"/>
                <w:spacing w:val="-3"/>
                <w:sz w:val="20"/>
                <w:szCs w:val="18"/>
                <w:u w:val="single"/>
                <w:lang w:val="da-DK"/>
              </w:rPr>
              <w:t xml:space="preserve"> </w:t>
            </w:r>
            <w:r w:rsidRPr="0060006E">
              <w:rPr>
                <w:rFonts w:ascii="Arial Narrow" w:hAnsi="Arial Narrow" w:cs="Arial"/>
                <w:color w:val="0000FF"/>
                <w:spacing w:val="-3"/>
                <w:sz w:val="20"/>
                <w:szCs w:val="18"/>
                <w:u w:val="single"/>
                <w:lang w:val="da-DK"/>
              </w:rPr>
              <w:t xml:space="preserve">amani.alawameleh@moa.gov.jo </w:t>
            </w:r>
          </w:p>
        </w:tc>
      </w:tr>
      <w:tr w:rsidR="00012C16" w:rsidRPr="0075535A" w14:paraId="44D06880" w14:textId="77777777" w:rsidTr="00012C16">
        <w:trPr>
          <w:cantSplit/>
        </w:trPr>
        <w:tc>
          <w:tcPr>
            <w:tcW w:w="899" w:type="pct"/>
            <w:shd w:val="clear" w:color="auto" w:fill="FFFFFF" w:themeFill="background1"/>
          </w:tcPr>
          <w:p w14:paraId="76018384" w14:textId="38957C18" w:rsidR="00012C16" w:rsidRPr="00012C16" w:rsidRDefault="00012C16" w:rsidP="00012C16">
            <w:pPr>
              <w:pStyle w:val="IPPArialTable"/>
              <w:spacing w:before="0" w:after="0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012C16">
              <w:rPr>
                <w:rFonts w:ascii="Arial Narrow" w:hAnsi="Arial Narrow" w:cs="Arial"/>
                <w:b/>
                <w:bCs/>
                <w:sz w:val="20"/>
                <w:szCs w:val="20"/>
              </w:rPr>
              <w:t>Implementation and Capacity Development Committee (IC) representative</w:t>
            </w:r>
          </w:p>
        </w:tc>
        <w:tc>
          <w:tcPr>
            <w:tcW w:w="2706" w:type="pct"/>
          </w:tcPr>
          <w:p w14:paraId="59B667BC" w14:textId="77777777" w:rsidR="0060006E" w:rsidRDefault="00012C16" w:rsidP="005A6092">
            <w:pPr>
              <w:pStyle w:val="IPPArialTable"/>
              <w:spacing w:before="40" w:after="0"/>
              <w:rPr>
                <w:rFonts w:cs="Arial"/>
                <w:b/>
                <w:bCs/>
                <w:sz w:val="19"/>
                <w:szCs w:val="19"/>
                <w:lang w:val="en-US"/>
              </w:rPr>
            </w:pPr>
            <w:r w:rsidRPr="00012C16">
              <w:rPr>
                <w:rFonts w:cs="Arial"/>
                <w:b/>
                <w:bCs/>
                <w:sz w:val="19"/>
                <w:szCs w:val="19"/>
                <w:lang w:val="en-US"/>
              </w:rPr>
              <w:t>Ms. Kyu-Ock YIM</w:t>
            </w:r>
          </w:p>
          <w:p w14:paraId="495E9067" w14:textId="77777777" w:rsidR="0060006E" w:rsidRPr="0060006E" w:rsidRDefault="0060006E" w:rsidP="005A6092">
            <w:pPr>
              <w:pStyle w:val="IPPArialTable"/>
              <w:spacing w:before="40" w:after="0"/>
              <w:rPr>
                <w:rFonts w:cs="Arial"/>
                <w:sz w:val="19"/>
                <w:szCs w:val="19"/>
                <w:lang w:val="en-US"/>
              </w:rPr>
            </w:pPr>
            <w:r w:rsidRPr="0060006E">
              <w:rPr>
                <w:rFonts w:cs="Arial"/>
                <w:sz w:val="19"/>
                <w:szCs w:val="19"/>
                <w:lang w:val="en-US"/>
              </w:rPr>
              <w:t>Senior Researcher</w:t>
            </w:r>
          </w:p>
          <w:p w14:paraId="059F60AD" w14:textId="77777777" w:rsidR="0060006E" w:rsidRPr="0060006E" w:rsidRDefault="0060006E" w:rsidP="005A6092">
            <w:pPr>
              <w:pStyle w:val="IPPArialTable"/>
              <w:spacing w:before="40" w:after="0"/>
              <w:rPr>
                <w:rFonts w:cs="Arial"/>
                <w:sz w:val="19"/>
                <w:szCs w:val="19"/>
                <w:lang w:val="en-US"/>
              </w:rPr>
            </w:pPr>
            <w:r w:rsidRPr="0060006E">
              <w:rPr>
                <w:rFonts w:cs="Arial"/>
                <w:sz w:val="19"/>
                <w:szCs w:val="19"/>
                <w:lang w:val="en-US"/>
              </w:rPr>
              <w:t xml:space="preserve">Export Management Division. </w:t>
            </w:r>
          </w:p>
          <w:p w14:paraId="69F4AA07" w14:textId="77777777" w:rsidR="0060006E" w:rsidRPr="0060006E" w:rsidRDefault="0060006E" w:rsidP="005A6092">
            <w:pPr>
              <w:pStyle w:val="IPPArialTable"/>
              <w:spacing w:before="40" w:after="0"/>
              <w:rPr>
                <w:rFonts w:cs="Arial"/>
                <w:sz w:val="19"/>
                <w:szCs w:val="19"/>
                <w:lang w:val="en-US"/>
              </w:rPr>
            </w:pPr>
            <w:r w:rsidRPr="0060006E">
              <w:rPr>
                <w:rFonts w:cs="Arial"/>
                <w:sz w:val="19"/>
                <w:szCs w:val="19"/>
                <w:lang w:val="en-US"/>
              </w:rPr>
              <w:t xml:space="preserve">Dept. of Plant Quarantine Animal and Plant Quarantine Agency Ministry of Agriculture, Food and Rural Affairs </w:t>
            </w:r>
          </w:p>
          <w:p w14:paraId="292F3A88" w14:textId="77777777" w:rsidR="0060006E" w:rsidRPr="0060006E" w:rsidRDefault="0060006E" w:rsidP="005A6092">
            <w:pPr>
              <w:pStyle w:val="IPPArialTable"/>
              <w:spacing w:before="40" w:after="0"/>
              <w:rPr>
                <w:rFonts w:cs="Arial"/>
                <w:b/>
                <w:bCs/>
                <w:sz w:val="19"/>
                <w:szCs w:val="19"/>
                <w:lang w:val="en-US"/>
              </w:rPr>
            </w:pPr>
            <w:r w:rsidRPr="0060006E">
              <w:rPr>
                <w:rFonts w:cs="Arial"/>
                <w:b/>
                <w:bCs/>
                <w:sz w:val="19"/>
                <w:szCs w:val="19"/>
                <w:lang w:val="en-US"/>
              </w:rPr>
              <w:t xml:space="preserve">Republic of Korea </w:t>
            </w:r>
          </w:p>
          <w:p w14:paraId="331F4B00" w14:textId="6A2BB0EC" w:rsidR="00012C16" w:rsidRPr="00012C16" w:rsidRDefault="0060006E" w:rsidP="005A6092">
            <w:pPr>
              <w:pStyle w:val="IPPArialTable"/>
              <w:spacing w:before="40" w:after="0"/>
              <w:rPr>
                <w:rFonts w:cs="Arial"/>
                <w:b/>
                <w:bCs/>
                <w:sz w:val="19"/>
                <w:szCs w:val="19"/>
                <w:lang w:val="en-US"/>
              </w:rPr>
            </w:pPr>
            <w:r w:rsidRPr="0060006E">
              <w:rPr>
                <w:rFonts w:cs="Arial"/>
                <w:sz w:val="19"/>
                <w:szCs w:val="19"/>
                <w:lang w:val="en-US"/>
              </w:rPr>
              <w:t>Tel: 82-31-420-7665</w:t>
            </w:r>
            <w:r w:rsidR="00012C16" w:rsidRPr="00012C16">
              <w:rPr>
                <w:rFonts w:cs="Arial"/>
                <w:b/>
                <w:bCs/>
                <w:sz w:val="19"/>
                <w:szCs w:val="19"/>
                <w:lang w:val="en-US"/>
              </w:rPr>
              <w:t> </w:t>
            </w:r>
          </w:p>
        </w:tc>
        <w:tc>
          <w:tcPr>
            <w:tcW w:w="1395" w:type="pct"/>
            <w:shd w:val="clear" w:color="auto" w:fill="FFFFFF" w:themeFill="background1"/>
          </w:tcPr>
          <w:p w14:paraId="528D1624" w14:textId="3F981CC6" w:rsidR="00012C16" w:rsidRPr="00E05823" w:rsidRDefault="0060006E" w:rsidP="00833676">
            <w:pPr>
              <w:pStyle w:val="IPPArialTable"/>
              <w:spacing w:before="0" w:after="0"/>
              <w:rPr>
                <w:rStyle w:val="Hyperlink"/>
                <w:rFonts w:ascii="Arial Narrow" w:hAnsi="Arial Narrow" w:cs="Arial"/>
                <w:spacing w:val="-3"/>
                <w:sz w:val="20"/>
                <w:szCs w:val="18"/>
              </w:rPr>
            </w:pPr>
            <w:r w:rsidRPr="0060006E">
              <w:rPr>
                <w:rStyle w:val="Hyperlink"/>
                <w:rFonts w:ascii="Arial Narrow" w:hAnsi="Arial Narrow" w:cs="Arial"/>
                <w:spacing w:val="-3"/>
                <w:sz w:val="20"/>
                <w:szCs w:val="18"/>
              </w:rPr>
              <w:t>koyim2022@gmail.com</w:t>
            </w:r>
          </w:p>
        </w:tc>
      </w:tr>
      <w:tr w:rsidR="00012C16" w:rsidRPr="0075535A" w14:paraId="4E257D70" w14:textId="77777777" w:rsidTr="00012C16">
        <w:trPr>
          <w:cantSplit/>
        </w:trPr>
        <w:tc>
          <w:tcPr>
            <w:tcW w:w="899" w:type="pct"/>
            <w:shd w:val="clear" w:color="auto" w:fill="FFFFFF" w:themeFill="background1"/>
          </w:tcPr>
          <w:p w14:paraId="180CCB12" w14:textId="5FC34657" w:rsidR="00012C16" w:rsidRPr="00012C16" w:rsidRDefault="00012C16" w:rsidP="00012C16">
            <w:pPr>
              <w:pStyle w:val="IPPArialTable"/>
              <w:spacing w:before="0" w:after="0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012C16">
              <w:rPr>
                <w:rFonts w:ascii="Arial Narrow" w:hAnsi="Arial Narrow" w:cs="Arial"/>
                <w:b/>
                <w:bCs/>
                <w:sz w:val="20"/>
                <w:szCs w:val="20"/>
              </w:rPr>
              <w:t>Regional Plant Protection Organization (RPPO) representative</w:t>
            </w:r>
          </w:p>
        </w:tc>
        <w:tc>
          <w:tcPr>
            <w:tcW w:w="2706" w:type="pct"/>
          </w:tcPr>
          <w:p w14:paraId="74292296" w14:textId="77777777" w:rsidR="00012C16" w:rsidRDefault="00012C16" w:rsidP="005A6092">
            <w:pPr>
              <w:pStyle w:val="IPPArialTable"/>
              <w:spacing w:before="40" w:after="0"/>
              <w:rPr>
                <w:rFonts w:cs="Arial"/>
                <w:b/>
                <w:bCs/>
                <w:sz w:val="19"/>
                <w:szCs w:val="19"/>
                <w:lang w:val="en-US"/>
              </w:rPr>
            </w:pPr>
            <w:r w:rsidRPr="00012C16">
              <w:rPr>
                <w:rFonts w:cs="Arial"/>
                <w:b/>
                <w:bCs/>
                <w:sz w:val="19"/>
                <w:szCs w:val="19"/>
                <w:lang w:val="en-US"/>
              </w:rPr>
              <w:t>Ms Charlotte Luna Chinook Trontin</w:t>
            </w:r>
          </w:p>
          <w:p w14:paraId="74B66328" w14:textId="77777777" w:rsidR="00012C16" w:rsidRPr="00EB1A42" w:rsidRDefault="00012C16" w:rsidP="005A6092">
            <w:pPr>
              <w:pStyle w:val="IPPArialTable"/>
              <w:spacing w:before="40" w:after="0"/>
              <w:rPr>
                <w:rFonts w:cs="Arial"/>
                <w:sz w:val="19"/>
                <w:szCs w:val="19"/>
                <w:lang w:val="en-US"/>
              </w:rPr>
            </w:pPr>
            <w:r w:rsidRPr="00EB1A42">
              <w:rPr>
                <w:rFonts w:cs="Arial"/>
                <w:sz w:val="19"/>
                <w:szCs w:val="19"/>
                <w:lang w:val="en-US"/>
              </w:rPr>
              <w:t>Scientific Officer</w:t>
            </w:r>
          </w:p>
          <w:p w14:paraId="0FD15776" w14:textId="77777777" w:rsidR="00EB1A42" w:rsidRPr="00EB1A42" w:rsidRDefault="00EB1A42" w:rsidP="005A6092">
            <w:pPr>
              <w:pStyle w:val="IPPArialTable"/>
              <w:spacing w:before="40" w:after="0"/>
              <w:rPr>
                <w:rFonts w:cs="Arial"/>
                <w:sz w:val="19"/>
                <w:szCs w:val="19"/>
                <w:lang w:val="en-US"/>
              </w:rPr>
            </w:pPr>
            <w:r w:rsidRPr="00EB1A42">
              <w:rPr>
                <w:rFonts w:cs="Arial"/>
                <w:sz w:val="19"/>
                <w:szCs w:val="19"/>
                <w:lang w:val="en-US"/>
              </w:rPr>
              <w:t>European and Mediterranean Plant Protection Organization</w:t>
            </w:r>
            <w:r w:rsidRPr="00EB1A42">
              <w:rPr>
                <w:rFonts w:cs="Arial"/>
                <w:sz w:val="19"/>
                <w:szCs w:val="19"/>
                <w:lang w:val="en-US"/>
              </w:rPr>
              <w:t xml:space="preserve"> (EPPO)</w:t>
            </w:r>
          </w:p>
          <w:p w14:paraId="3F62B0EA" w14:textId="77777777" w:rsidR="00EB1A42" w:rsidRPr="00EB1A42" w:rsidRDefault="00EB1A42" w:rsidP="005A6092">
            <w:pPr>
              <w:pStyle w:val="IPPArialTable"/>
              <w:spacing w:before="40" w:after="0"/>
              <w:rPr>
                <w:rFonts w:cs="Arial"/>
                <w:sz w:val="19"/>
                <w:szCs w:val="19"/>
                <w:lang w:val="fr-FR"/>
              </w:rPr>
            </w:pPr>
            <w:r w:rsidRPr="00EB1A42">
              <w:rPr>
                <w:rFonts w:cs="Arial"/>
                <w:sz w:val="19"/>
                <w:szCs w:val="19"/>
                <w:lang w:val="fr-FR"/>
              </w:rPr>
              <w:t xml:space="preserve">​​21 boulevard Richard Lenoir 75011 </w:t>
            </w:r>
          </w:p>
          <w:p w14:paraId="567DFB3E" w14:textId="0E65AF6A" w:rsidR="00EB1A42" w:rsidRPr="00EB1A42" w:rsidRDefault="00EB1A42" w:rsidP="005A6092">
            <w:pPr>
              <w:pStyle w:val="IPPArialTable"/>
              <w:spacing w:before="40" w:after="0"/>
              <w:rPr>
                <w:rFonts w:cs="Arial"/>
                <w:b/>
                <w:bCs/>
                <w:sz w:val="19"/>
                <w:szCs w:val="19"/>
                <w:lang w:val="fr-FR"/>
              </w:rPr>
            </w:pPr>
            <w:r>
              <w:rPr>
                <w:rFonts w:cs="Arial"/>
                <w:b/>
                <w:bCs/>
                <w:sz w:val="19"/>
                <w:szCs w:val="19"/>
                <w:lang w:val="fr-FR"/>
              </w:rPr>
              <w:t>France</w:t>
            </w:r>
          </w:p>
          <w:p w14:paraId="3DD7399F" w14:textId="11C6435A" w:rsidR="00EB1A42" w:rsidRPr="00012C16" w:rsidRDefault="00EB1A42" w:rsidP="005A6092">
            <w:pPr>
              <w:pStyle w:val="IPPArialTable"/>
              <w:spacing w:before="40" w:after="0"/>
              <w:rPr>
                <w:rFonts w:cs="Arial"/>
                <w:b/>
                <w:bCs/>
                <w:sz w:val="19"/>
                <w:szCs w:val="19"/>
                <w:lang w:val="en-US"/>
              </w:rPr>
            </w:pPr>
            <w:r w:rsidRPr="00EB1A42">
              <w:rPr>
                <w:rFonts w:cs="Arial"/>
                <w:sz w:val="19"/>
                <w:szCs w:val="19"/>
                <w:lang w:val="en-US"/>
              </w:rPr>
              <w:t>​</w:t>
            </w:r>
            <w:r w:rsidRPr="00EB1A42">
              <w:rPr>
                <w:rFonts w:cs="Arial"/>
                <w:sz w:val="19"/>
                <w:szCs w:val="19"/>
                <w:lang w:val="en-US"/>
              </w:rPr>
              <w:t xml:space="preserve">Tel: </w:t>
            </w:r>
            <w:r w:rsidRPr="00EB1A42">
              <w:rPr>
                <w:rFonts w:cs="Arial"/>
                <w:sz w:val="19"/>
                <w:szCs w:val="19"/>
                <w:lang w:val="en-US"/>
              </w:rPr>
              <w:t>+33623814538​</w:t>
            </w:r>
            <w:r w:rsidRPr="00EB1A42">
              <w:rPr>
                <w:rFonts w:cs="Arial"/>
                <w:sz w:val="19"/>
                <w:szCs w:val="19"/>
                <w:lang w:val="fr-FR"/>
              </w:rPr>
              <w:t xml:space="preserve"> </w:t>
            </w:r>
            <w:r w:rsidRPr="00EB1A42">
              <w:rPr>
                <w:rFonts w:cs="Arial"/>
                <w:sz w:val="19"/>
                <w:szCs w:val="19"/>
                <w:lang w:val="fr-FR"/>
              </w:rPr>
              <w:t>​</w:t>
            </w:r>
            <w:r w:rsidRPr="00EB1A42">
              <w:rPr>
                <w:rFonts w:cs="Arial"/>
                <w:b/>
                <w:bCs/>
                <w:sz w:val="19"/>
                <w:szCs w:val="19"/>
                <w:lang w:val="en-US"/>
              </w:rPr>
              <w:t> </w:t>
            </w:r>
          </w:p>
        </w:tc>
        <w:tc>
          <w:tcPr>
            <w:tcW w:w="1395" w:type="pct"/>
            <w:shd w:val="clear" w:color="auto" w:fill="FFFFFF" w:themeFill="background1"/>
          </w:tcPr>
          <w:p w14:paraId="0F89AB52" w14:textId="785E292F" w:rsidR="00012C16" w:rsidRDefault="00EB1A42" w:rsidP="00833676">
            <w:pPr>
              <w:pStyle w:val="IPPArialTable"/>
              <w:spacing w:before="0" w:after="0"/>
              <w:rPr>
                <w:rFonts w:ascii="Arial Narrow" w:hAnsi="Arial Narrow" w:cs="Arial"/>
                <w:color w:val="0000FF"/>
                <w:spacing w:val="-3"/>
                <w:sz w:val="20"/>
                <w:szCs w:val="18"/>
                <w:u w:val="single"/>
                <w:lang w:val="en-US"/>
              </w:rPr>
            </w:pPr>
            <w:hyperlink r:id="rId13" w:history="1">
              <w:r w:rsidRPr="00FB673B">
                <w:rPr>
                  <w:rStyle w:val="Hyperlink"/>
                  <w:rFonts w:ascii="Arial Narrow" w:hAnsi="Arial Narrow" w:cs="Arial"/>
                  <w:spacing w:val="-3"/>
                  <w:sz w:val="20"/>
                  <w:szCs w:val="18"/>
                  <w:lang w:val="en-US"/>
                </w:rPr>
                <w:t>charlotte.trontin@eppo.int</w:t>
              </w:r>
            </w:hyperlink>
            <w:r w:rsidRPr="00EB1A42">
              <w:rPr>
                <w:rFonts w:cs="Arial"/>
                <w:color w:val="0000FF"/>
                <w:spacing w:val="-3"/>
                <w:sz w:val="20"/>
                <w:szCs w:val="18"/>
                <w:u w:val="single"/>
                <w:lang w:val="en-US"/>
              </w:rPr>
              <w:t>​</w:t>
            </w:r>
          </w:p>
          <w:p w14:paraId="04CA5890" w14:textId="00648970" w:rsidR="00EB1A42" w:rsidRPr="00E05823" w:rsidRDefault="00EB1A42" w:rsidP="00833676">
            <w:pPr>
              <w:pStyle w:val="IPPArialTable"/>
              <w:spacing w:before="0" w:after="0"/>
              <w:rPr>
                <w:rStyle w:val="Hyperlink"/>
                <w:rFonts w:ascii="Arial Narrow" w:hAnsi="Arial Narrow" w:cs="Arial"/>
                <w:spacing w:val="-3"/>
                <w:sz w:val="20"/>
                <w:szCs w:val="18"/>
              </w:rPr>
            </w:pPr>
            <w:r w:rsidRPr="00EB1A42">
              <w:rPr>
                <w:rStyle w:val="Hyperlink"/>
                <w:rFonts w:ascii="Arial Narrow" w:hAnsi="Arial Narrow" w:cs="Arial"/>
                <w:spacing w:val="-3"/>
                <w:sz w:val="20"/>
                <w:szCs w:val="18"/>
              </w:rPr>
              <w:t>ct@eppo.int</w:t>
            </w:r>
          </w:p>
        </w:tc>
      </w:tr>
      <w:tr w:rsidR="00012C16" w:rsidRPr="0075535A" w14:paraId="527877B3" w14:textId="77777777" w:rsidTr="00EB1A42">
        <w:trPr>
          <w:cantSplit/>
          <w:trHeight w:val="1897"/>
        </w:trPr>
        <w:tc>
          <w:tcPr>
            <w:tcW w:w="899" w:type="pct"/>
            <w:shd w:val="clear" w:color="auto" w:fill="FFFFFF" w:themeFill="background1"/>
          </w:tcPr>
          <w:p w14:paraId="476350F3" w14:textId="00EF5475" w:rsidR="00012C16" w:rsidRPr="0075535A" w:rsidRDefault="00012C16" w:rsidP="00012C16">
            <w:pPr>
              <w:pStyle w:val="IPPArialTable"/>
              <w:spacing w:before="0" w:after="0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 xml:space="preserve">Member </w:t>
            </w:r>
          </w:p>
        </w:tc>
        <w:tc>
          <w:tcPr>
            <w:tcW w:w="2706" w:type="pct"/>
            <w:shd w:val="clear" w:color="auto" w:fill="FFFFFF" w:themeFill="background1"/>
          </w:tcPr>
          <w:p w14:paraId="27D5617F" w14:textId="77777777" w:rsidR="00012C16" w:rsidRDefault="00012C16" w:rsidP="00012C16">
            <w:pPr>
              <w:pStyle w:val="IPPArialTable"/>
              <w:spacing w:before="40" w:after="0"/>
              <w:rPr>
                <w:rFonts w:cs="Arial"/>
                <w:b/>
                <w:bCs/>
                <w:sz w:val="19"/>
                <w:szCs w:val="19"/>
                <w:lang w:val="en-US"/>
              </w:rPr>
            </w:pPr>
            <w:r w:rsidRPr="00012C16">
              <w:rPr>
                <w:rFonts w:cs="Arial"/>
                <w:b/>
                <w:bCs/>
                <w:sz w:val="19"/>
                <w:szCs w:val="19"/>
                <w:lang w:val="en-US"/>
              </w:rPr>
              <w:t>Ms Florence Mutave Munguti</w:t>
            </w:r>
          </w:p>
          <w:p w14:paraId="56C13372" w14:textId="561C987B" w:rsidR="00EB1A42" w:rsidRPr="00EB1A42" w:rsidRDefault="00EB1A42" w:rsidP="00EB1A42">
            <w:pPr>
              <w:pStyle w:val="IPPArialTable"/>
              <w:spacing w:before="40" w:after="0"/>
              <w:rPr>
                <w:rFonts w:cs="Arial"/>
                <w:sz w:val="19"/>
                <w:szCs w:val="19"/>
              </w:rPr>
            </w:pPr>
            <w:r w:rsidRPr="00EB1A42">
              <w:rPr>
                <w:rFonts w:cs="Arial"/>
                <w:sz w:val="19"/>
                <w:szCs w:val="19"/>
              </w:rPr>
              <w:t xml:space="preserve">AG. </w:t>
            </w:r>
            <w:r>
              <w:rPr>
                <w:rFonts w:cs="Arial"/>
                <w:sz w:val="19"/>
                <w:szCs w:val="19"/>
              </w:rPr>
              <w:t>D</w:t>
            </w:r>
            <w:r w:rsidRPr="00EB1A42">
              <w:rPr>
                <w:rFonts w:cs="Arial"/>
                <w:sz w:val="19"/>
                <w:szCs w:val="19"/>
              </w:rPr>
              <w:t xml:space="preserve">irector </w:t>
            </w:r>
            <w:r>
              <w:rPr>
                <w:rFonts w:cs="Arial"/>
                <w:sz w:val="19"/>
                <w:szCs w:val="19"/>
              </w:rPr>
              <w:t>L</w:t>
            </w:r>
            <w:r w:rsidRPr="00EB1A42">
              <w:rPr>
                <w:rFonts w:cs="Arial"/>
                <w:sz w:val="19"/>
                <w:szCs w:val="19"/>
              </w:rPr>
              <w:t xml:space="preserve">aboratory </w:t>
            </w:r>
            <w:r>
              <w:rPr>
                <w:rFonts w:cs="Arial"/>
                <w:sz w:val="19"/>
                <w:szCs w:val="19"/>
              </w:rPr>
              <w:t>S</w:t>
            </w:r>
            <w:r w:rsidRPr="00EB1A42">
              <w:rPr>
                <w:rFonts w:cs="Arial"/>
                <w:sz w:val="19"/>
                <w:szCs w:val="19"/>
              </w:rPr>
              <w:t>ervices</w:t>
            </w:r>
            <w:r w:rsidRPr="00EB1A42">
              <w:rPr>
                <w:rFonts w:cs="Arial"/>
                <w:sz w:val="19"/>
                <w:szCs w:val="19"/>
              </w:rPr>
              <w:cr/>
            </w:r>
            <w:r>
              <w:rPr>
                <w:rFonts w:cs="Arial"/>
                <w:sz w:val="19"/>
                <w:szCs w:val="19"/>
              </w:rPr>
              <w:t>K</w:t>
            </w:r>
            <w:r w:rsidRPr="00EB1A42">
              <w:rPr>
                <w:rFonts w:cs="Arial"/>
                <w:sz w:val="19"/>
                <w:szCs w:val="19"/>
              </w:rPr>
              <w:t xml:space="preserve">enya </w:t>
            </w:r>
            <w:r>
              <w:rPr>
                <w:rFonts w:cs="Arial"/>
                <w:sz w:val="19"/>
                <w:szCs w:val="19"/>
              </w:rPr>
              <w:t>P</w:t>
            </w:r>
            <w:r w:rsidRPr="00EB1A42">
              <w:rPr>
                <w:rFonts w:cs="Arial"/>
                <w:sz w:val="19"/>
                <w:szCs w:val="19"/>
              </w:rPr>
              <w:t xml:space="preserve">lant </w:t>
            </w:r>
            <w:r>
              <w:rPr>
                <w:rFonts w:cs="Arial"/>
                <w:sz w:val="19"/>
                <w:szCs w:val="19"/>
              </w:rPr>
              <w:t>H</w:t>
            </w:r>
            <w:r w:rsidRPr="00EB1A42">
              <w:rPr>
                <w:rFonts w:cs="Arial"/>
                <w:sz w:val="19"/>
                <w:szCs w:val="19"/>
              </w:rPr>
              <w:t xml:space="preserve">ealth </w:t>
            </w:r>
            <w:r>
              <w:rPr>
                <w:rFonts w:cs="Arial"/>
                <w:sz w:val="19"/>
                <w:szCs w:val="19"/>
              </w:rPr>
              <w:t>I</w:t>
            </w:r>
            <w:r w:rsidRPr="00EB1A42">
              <w:rPr>
                <w:rFonts w:cs="Arial"/>
                <w:sz w:val="19"/>
                <w:szCs w:val="19"/>
              </w:rPr>
              <w:t xml:space="preserve">nspectorate </w:t>
            </w:r>
            <w:r>
              <w:rPr>
                <w:rFonts w:cs="Arial"/>
                <w:sz w:val="19"/>
                <w:szCs w:val="19"/>
              </w:rPr>
              <w:t>S</w:t>
            </w:r>
            <w:r w:rsidRPr="00EB1A42">
              <w:rPr>
                <w:rFonts w:cs="Arial"/>
                <w:sz w:val="19"/>
                <w:szCs w:val="19"/>
              </w:rPr>
              <w:t xml:space="preserve">ervice </w:t>
            </w:r>
          </w:p>
          <w:p w14:paraId="758DF284" w14:textId="77777777" w:rsidR="00EB1A42" w:rsidRPr="00EB1A42" w:rsidRDefault="00EB1A42" w:rsidP="00EB1A42">
            <w:pPr>
              <w:pStyle w:val="IPPArialTable"/>
              <w:spacing w:before="40" w:after="0"/>
              <w:rPr>
                <w:rFonts w:cs="Arial"/>
                <w:sz w:val="19"/>
                <w:szCs w:val="19"/>
              </w:rPr>
            </w:pPr>
            <w:r w:rsidRPr="00EB1A42">
              <w:rPr>
                <w:rFonts w:cs="Arial"/>
                <w:sz w:val="19"/>
                <w:szCs w:val="19"/>
              </w:rPr>
              <w:t>(KEPHIS)</w:t>
            </w:r>
          </w:p>
          <w:p w14:paraId="234082C8" w14:textId="77777777" w:rsidR="00EB1A42" w:rsidRPr="00EB1A42" w:rsidRDefault="00EB1A42" w:rsidP="00EB1A42">
            <w:pPr>
              <w:pStyle w:val="IPPArialTable"/>
              <w:spacing w:before="40" w:after="0"/>
              <w:rPr>
                <w:rFonts w:cs="Arial"/>
                <w:sz w:val="19"/>
                <w:szCs w:val="19"/>
              </w:rPr>
            </w:pPr>
            <w:r w:rsidRPr="00EB1A42">
              <w:rPr>
                <w:rFonts w:cs="Arial"/>
                <w:sz w:val="19"/>
                <w:szCs w:val="19"/>
              </w:rPr>
              <w:t>P.O. BOX 49592-00100</w:t>
            </w:r>
          </w:p>
          <w:p w14:paraId="5F78007E" w14:textId="77777777" w:rsidR="00EB1A42" w:rsidRPr="00EB1A42" w:rsidRDefault="00EB1A42" w:rsidP="00EB1A42">
            <w:pPr>
              <w:pStyle w:val="IPPArialTable"/>
              <w:spacing w:before="40" w:after="0"/>
              <w:rPr>
                <w:rFonts w:cs="Arial"/>
                <w:b/>
                <w:bCs/>
                <w:sz w:val="19"/>
                <w:szCs w:val="19"/>
              </w:rPr>
            </w:pPr>
            <w:r w:rsidRPr="00EB1A42">
              <w:rPr>
                <w:rFonts w:cs="Arial"/>
                <w:b/>
                <w:bCs/>
                <w:sz w:val="19"/>
                <w:szCs w:val="19"/>
              </w:rPr>
              <w:t>Kenya</w:t>
            </w:r>
          </w:p>
          <w:p w14:paraId="14CE7AAC" w14:textId="2A0795DA" w:rsidR="00EB1A42" w:rsidRPr="00012C16" w:rsidRDefault="00EB1A42" w:rsidP="00EB1A42">
            <w:pPr>
              <w:pStyle w:val="IPPArialTable"/>
              <w:spacing w:before="40" w:after="0"/>
              <w:rPr>
                <w:rFonts w:cs="Arial"/>
                <w:b/>
                <w:bCs/>
                <w:sz w:val="19"/>
                <w:szCs w:val="19"/>
              </w:rPr>
            </w:pPr>
            <w:r>
              <w:rPr>
                <w:rFonts w:cs="Arial"/>
                <w:sz w:val="19"/>
                <w:szCs w:val="19"/>
              </w:rPr>
              <w:t xml:space="preserve">Tel: </w:t>
            </w:r>
            <w:r w:rsidRPr="00EB1A42">
              <w:rPr>
                <w:rFonts w:cs="Arial"/>
                <w:sz w:val="19"/>
                <w:szCs w:val="19"/>
              </w:rPr>
              <w:t>+254720805493</w:t>
            </w:r>
          </w:p>
        </w:tc>
        <w:tc>
          <w:tcPr>
            <w:tcW w:w="1395" w:type="pct"/>
            <w:shd w:val="clear" w:color="auto" w:fill="FFFFFF" w:themeFill="background1"/>
          </w:tcPr>
          <w:p w14:paraId="5044D1F4" w14:textId="58A7152C" w:rsidR="00012C16" w:rsidRPr="0075535A" w:rsidRDefault="00EB1A42" w:rsidP="00833676">
            <w:pPr>
              <w:pStyle w:val="IPPArialTable"/>
              <w:spacing w:before="40" w:after="0"/>
              <w:rPr>
                <w:rFonts w:ascii="Arial Narrow" w:hAnsi="Arial Narrow" w:cs="Arial"/>
                <w:sz w:val="20"/>
                <w:szCs w:val="20"/>
              </w:rPr>
            </w:pPr>
            <w:hyperlink r:id="rId14" w:history="1">
              <w:r w:rsidRPr="00FB673B">
                <w:rPr>
                  <w:rStyle w:val="Hyperlink"/>
                  <w:rFonts w:ascii="Arial Narrow" w:hAnsi="Arial Narrow" w:cs="Arial"/>
                  <w:sz w:val="20"/>
                  <w:szCs w:val="20"/>
                </w:rPr>
                <w:t>fmunguti@kephis.org</w:t>
              </w:r>
            </w:hyperlink>
            <w:r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</w:p>
        </w:tc>
      </w:tr>
      <w:tr w:rsidR="00012C16" w:rsidRPr="0075535A" w14:paraId="3D34B081" w14:textId="77777777" w:rsidTr="00EB1A42">
        <w:trPr>
          <w:cantSplit/>
          <w:trHeight w:val="1670"/>
        </w:trPr>
        <w:tc>
          <w:tcPr>
            <w:tcW w:w="899" w:type="pct"/>
            <w:shd w:val="clear" w:color="auto" w:fill="FFFFFF" w:themeFill="background1"/>
          </w:tcPr>
          <w:p w14:paraId="7294F9EC" w14:textId="60FDBAAC" w:rsidR="00012C16" w:rsidRPr="0075535A" w:rsidRDefault="00012C16" w:rsidP="00833676">
            <w:pPr>
              <w:pStyle w:val="IPPArialTable"/>
              <w:spacing w:before="40" w:after="0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 xml:space="preserve">Member </w:t>
            </w:r>
          </w:p>
        </w:tc>
        <w:tc>
          <w:tcPr>
            <w:tcW w:w="2706" w:type="pct"/>
            <w:shd w:val="clear" w:color="auto" w:fill="FFFFFF" w:themeFill="background1"/>
          </w:tcPr>
          <w:p w14:paraId="3A0A6FAA" w14:textId="77777777" w:rsidR="00012C16" w:rsidRDefault="00012C16" w:rsidP="005A6092">
            <w:pPr>
              <w:pStyle w:val="IPPArialTable"/>
              <w:spacing w:before="40" w:after="0"/>
              <w:rPr>
                <w:rFonts w:cs="Arial"/>
                <w:b/>
                <w:bCs/>
                <w:sz w:val="19"/>
                <w:szCs w:val="19"/>
                <w:lang w:val="en-US"/>
              </w:rPr>
            </w:pPr>
            <w:r w:rsidRPr="00012C16">
              <w:rPr>
                <w:rFonts w:cs="Arial"/>
                <w:b/>
                <w:bCs/>
                <w:sz w:val="19"/>
                <w:szCs w:val="19"/>
                <w:lang w:val="en-US"/>
              </w:rPr>
              <w:t>Mr Nolan Lindsay Africander</w:t>
            </w:r>
          </w:p>
          <w:p w14:paraId="276E9113" w14:textId="77777777" w:rsidR="00EB1A42" w:rsidRPr="00EB1A42" w:rsidRDefault="00EB1A42" w:rsidP="005A6092">
            <w:pPr>
              <w:pStyle w:val="IPPArialTable"/>
              <w:spacing w:before="40" w:after="0"/>
              <w:rPr>
                <w:rFonts w:cs="Arial"/>
                <w:sz w:val="19"/>
                <w:szCs w:val="19"/>
                <w:lang w:val="en-US"/>
              </w:rPr>
            </w:pPr>
            <w:r w:rsidRPr="00EB1A42">
              <w:rPr>
                <w:rFonts w:cs="Arial"/>
                <w:sz w:val="19"/>
                <w:szCs w:val="19"/>
                <w:lang w:val="en-US"/>
              </w:rPr>
              <w:t xml:space="preserve">Scientific Manager </w:t>
            </w:r>
          </w:p>
          <w:p w14:paraId="7D2C1D00" w14:textId="77777777" w:rsidR="00EB1A42" w:rsidRPr="00EB1A42" w:rsidRDefault="00EB1A42" w:rsidP="005A6092">
            <w:pPr>
              <w:pStyle w:val="IPPArialTable"/>
              <w:spacing w:before="40" w:after="0"/>
              <w:rPr>
                <w:rFonts w:cs="Arial"/>
                <w:sz w:val="19"/>
                <w:szCs w:val="19"/>
                <w:lang w:val="en-US"/>
              </w:rPr>
            </w:pPr>
            <w:r w:rsidRPr="00EB1A42">
              <w:rPr>
                <w:rFonts w:cs="Arial"/>
                <w:sz w:val="19"/>
                <w:szCs w:val="19"/>
                <w:lang w:val="en-US"/>
              </w:rPr>
              <w:t xml:space="preserve">Department of Agriculture </w:t>
            </w:r>
          </w:p>
          <w:p w14:paraId="4F834A8F" w14:textId="77777777" w:rsidR="00EB1A42" w:rsidRPr="00EB1A42" w:rsidRDefault="00EB1A42" w:rsidP="00EB1A42">
            <w:pPr>
              <w:pStyle w:val="IPPArialTable"/>
              <w:spacing w:before="40" w:after="0"/>
              <w:rPr>
                <w:rFonts w:cs="Arial"/>
                <w:sz w:val="19"/>
                <w:szCs w:val="19"/>
                <w:lang w:val="en-US"/>
              </w:rPr>
            </w:pPr>
            <w:r w:rsidRPr="00EB1A42">
              <w:rPr>
                <w:rFonts w:cs="Arial"/>
                <w:sz w:val="19"/>
                <w:szCs w:val="19"/>
                <w:lang w:val="en-US"/>
              </w:rPr>
              <w:t>Private Bag X5015, Stellenbosch, 7599, South Africa</w:t>
            </w:r>
          </w:p>
          <w:p w14:paraId="1749F3ED" w14:textId="77777777" w:rsidR="00EB1A42" w:rsidRPr="00EB1A42" w:rsidRDefault="00EB1A42" w:rsidP="00EB1A42">
            <w:pPr>
              <w:pStyle w:val="IPPArialTable"/>
              <w:spacing w:before="40" w:after="0"/>
              <w:rPr>
                <w:rFonts w:cs="Arial"/>
                <w:b/>
                <w:bCs/>
                <w:sz w:val="19"/>
                <w:szCs w:val="19"/>
                <w:lang w:val="en-US"/>
              </w:rPr>
            </w:pPr>
            <w:r w:rsidRPr="00EB1A42">
              <w:rPr>
                <w:rFonts w:cs="Arial"/>
                <w:b/>
                <w:bCs/>
                <w:sz w:val="19"/>
                <w:szCs w:val="19"/>
                <w:lang w:val="en-US"/>
              </w:rPr>
              <w:t>South Africa</w:t>
            </w:r>
          </w:p>
          <w:p w14:paraId="50CAF176" w14:textId="7D15CC93" w:rsidR="00EB1A42" w:rsidRPr="00EB1A42" w:rsidRDefault="00EB1A42" w:rsidP="00EB1A42">
            <w:pPr>
              <w:pStyle w:val="IPPArialTable"/>
              <w:spacing w:before="40" w:after="0"/>
              <w:rPr>
                <w:rFonts w:cs="Arial"/>
                <w:b/>
                <w:bCs/>
                <w:sz w:val="19"/>
                <w:szCs w:val="19"/>
                <w:lang w:val="en-US"/>
              </w:rPr>
            </w:pPr>
            <w:r w:rsidRPr="00EB1A42">
              <w:rPr>
                <w:rFonts w:cs="Arial"/>
                <w:sz w:val="19"/>
                <w:szCs w:val="19"/>
                <w:lang w:val="en-US"/>
              </w:rPr>
              <w:t>Tel</w:t>
            </w:r>
            <w:r w:rsidR="0060006E" w:rsidRPr="00EB1A42">
              <w:rPr>
                <w:rFonts w:cs="Arial"/>
                <w:sz w:val="19"/>
                <w:szCs w:val="19"/>
                <w:lang w:val="en-US"/>
              </w:rPr>
              <w:t xml:space="preserve">: </w:t>
            </w:r>
            <w:r w:rsidR="0060006E" w:rsidRPr="00EB1A42">
              <w:t>+</w:t>
            </w:r>
            <w:r w:rsidRPr="00EB1A42">
              <w:rPr>
                <w:rFonts w:cs="Arial"/>
                <w:sz w:val="19"/>
                <w:szCs w:val="19"/>
                <w:lang w:val="en-US"/>
              </w:rPr>
              <w:t>27 844720111</w:t>
            </w:r>
          </w:p>
        </w:tc>
        <w:tc>
          <w:tcPr>
            <w:tcW w:w="1395" w:type="pct"/>
            <w:shd w:val="clear" w:color="auto" w:fill="FFFFFF" w:themeFill="background1"/>
          </w:tcPr>
          <w:p w14:paraId="112661BF" w14:textId="418032ED" w:rsidR="00012C16" w:rsidRPr="0075535A" w:rsidRDefault="00EB1A42" w:rsidP="00833676">
            <w:pPr>
              <w:pStyle w:val="IPPArialTable"/>
              <w:spacing w:before="40" w:after="0"/>
              <w:rPr>
                <w:rFonts w:ascii="Arial Narrow" w:hAnsi="Arial Narrow" w:cs="Arial"/>
                <w:sz w:val="20"/>
                <w:szCs w:val="20"/>
              </w:rPr>
            </w:pPr>
            <w:hyperlink r:id="rId15" w:history="1">
              <w:r w:rsidRPr="00FB673B">
                <w:rPr>
                  <w:rStyle w:val="Hyperlink"/>
                  <w:rFonts w:ascii="Arial Narrow" w:hAnsi="Arial Narrow" w:cs="Arial"/>
                  <w:sz w:val="20"/>
                  <w:szCs w:val="20"/>
                </w:rPr>
                <w:t>NolanA@nda.gov.za</w:t>
              </w:r>
            </w:hyperlink>
            <w:r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</w:p>
        </w:tc>
      </w:tr>
      <w:tr w:rsidR="00012C16" w:rsidRPr="0075535A" w14:paraId="380DD3EB" w14:textId="77777777" w:rsidTr="00012C16">
        <w:trPr>
          <w:cantSplit/>
        </w:trPr>
        <w:tc>
          <w:tcPr>
            <w:tcW w:w="899" w:type="pct"/>
            <w:shd w:val="clear" w:color="auto" w:fill="FFFFFF" w:themeFill="background1"/>
          </w:tcPr>
          <w:p w14:paraId="4C4520A0" w14:textId="0029DC86" w:rsidR="00012C16" w:rsidRPr="0075535A" w:rsidRDefault="00012C16" w:rsidP="00833676">
            <w:pPr>
              <w:pStyle w:val="IPPArialTable"/>
              <w:spacing w:before="40" w:after="0"/>
              <w:rPr>
                <w:rFonts w:ascii="Arial Narrow" w:hAnsi="Arial Narrow" w:cs="Arial"/>
                <w:spacing w:val="-3"/>
                <w:sz w:val="20"/>
                <w:szCs w:val="20"/>
              </w:rPr>
            </w:pPr>
            <w:r>
              <w:rPr>
                <w:rFonts w:ascii="Arial Narrow" w:hAnsi="Arial Narrow" w:cs="Arial"/>
                <w:spacing w:val="-3"/>
                <w:sz w:val="20"/>
                <w:szCs w:val="20"/>
              </w:rPr>
              <w:t xml:space="preserve">Member </w:t>
            </w:r>
          </w:p>
        </w:tc>
        <w:tc>
          <w:tcPr>
            <w:tcW w:w="2706" w:type="pct"/>
            <w:shd w:val="clear" w:color="auto" w:fill="FFFFFF" w:themeFill="background1"/>
          </w:tcPr>
          <w:p w14:paraId="189FE5B6" w14:textId="77777777" w:rsidR="00012C16" w:rsidRDefault="00012C16" w:rsidP="00523F7A">
            <w:pPr>
              <w:pStyle w:val="IPPArialTable"/>
              <w:spacing w:before="40"/>
              <w:rPr>
                <w:rFonts w:cs="Arial"/>
                <w:b/>
                <w:bCs/>
                <w:sz w:val="19"/>
                <w:szCs w:val="19"/>
                <w:lang w:val="en-US"/>
              </w:rPr>
            </w:pPr>
            <w:r w:rsidRPr="00012C16">
              <w:rPr>
                <w:rFonts w:cs="Arial"/>
                <w:b/>
                <w:bCs/>
                <w:sz w:val="19"/>
                <w:szCs w:val="19"/>
                <w:lang w:val="en-US"/>
              </w:rPr>
              <w:t>Ms Tourya Sagouti</w:t>
            </w:r>
          </w:p>
          <w:p w14:paraId="0408A6FB" w14:textId="77777777" w:rsidR="00EB1A42" w:rsidRPr="00EB1A42" w:rsidRDefault="00EB1A42" w:rsidP="00523F7A">
            <w:pPr>
              <w:pStyle w:val="IPPArialTable"/>
              <w:spacing w:before="40"/>
              <w:rPr>
                <w:rFonts w:cs="Arial"/>
                <w:sz w:val="19"/>
                <w:szCs w:val="19"/>
                <w:lang w:val="en-US"/>
              </w:rPr>
            </w:pPr>
            <w:r w:rsidRPr="00EB1A42">
              <w:rPr>
                <w:rFonts w:cs="Arial"/>
                <w:sz w:val="19"/>
                <w:szCs w:val="19"/>
                <w:lang w:val="en-US"/>
              </w:rPr>
              <w:lastRenderedPageBreak/>
              <w:t>Head of Plant Quarantine Service</w:t>
            </w:r>
          </w:p>
          <w:p w14:paraId="48757B8B" w14:textId="4DAAF920" w:rsidR="00EB1A42" w:rsidRPr="00EB1A42" w:rsidRDefault="00EB1A42" w:rsidP="00EB1A42">
            <w:pPr>
              <w:pStyle w:val="IPPArialTable"/>
              <w:spacing w:before="40"/>
              <w:rPr>
                <w:rFonts w:cs="Arial"/>
                <w:sz w:val="19"/>
                <w:szCs w:val="19"/>
                <w:lang w:val="en-US"/>
              </w:rPr>
            </w:pPr>
            <w:r w:rsidRPr="00EB1A42">
              <w:rPr>
                <w:rFonts w:cs="Arial"/>
                <w:sz w:val="19"/>
                <w:szCs w:val="19"/>
                <w:lang w:val="en-US"/>
              </w:rPr>
              <w:t>Plant Quarantaine Service</w:t>
            </w:r>
            <w:r w:rsidRPr="00EB1A42">
              <w:rPr>
                <w:rFonts w:cs="Arial"/>
                <w:sz w:val="19"/>
                <w:szCs w:val="19"/>
                <w:lang w:val="en-US"/>
              </w:rPr>
              <w:cr/>
              <w:t xml:space="preserve">Agricultural Experimental Station, P.O. </w:t>
            </w:r>
          </w:p>
          <w:p w14:paraId="57F0C2AB" w14:textId="77777777" w:rsidR="00EB1A42" w:rsidRPr="00EB1A42" w:rsidRDefault="00EB1A42" w:rsidP="00EB1A42">
            <w:pPr>
              <w:pStyle w:val="IPPArialTable"/>
              <w:spacing w:before="40"/>
              <w:rPr>
                <w:rFonts w:cs="Arial"/>
                <w:sz w:val="19"/>
                <w:szCs w:val="19"/>
                <w:lang w:val="en-US"/>
              </w:rPr>
            </w:pPr>
            <w:r w:rsidRPr="00EB1A42">
              <w:rPr>
                <w:rFonts w:cs="Arial"/>
                <w:sz w:val="19"/>
                <w:szCs w:val="19"/>
                <w:lang w:val="en-US"/>
              </w:rPr>
              <w:t>Box 81, Bouznik</w:t>
            </w:r>
            <w:r w:rsidRPr="00EB1A42">
              <w:rPr>
                <w:rFonts w:cs="Arial"/>
                <w:sz w:val="19"/>
                <w:szCs w:val="19"/>
                <w:lang w:val="en-US"/>
              </w:rPr>
              <w:t>a</w:t>
            </w:r>
          </w:p>
          <w:p w14:paraId="6CF11651" w14:textId="77777777" w:rsidR="00EB1A42" w:rsidRPr="00EB1A42" w:rsidRDefault="00EB1A42" w:rsidP="00EB1A42">
            <w:pPr>
              <w:pStyle w:val="IPPArialTable"/>
              <w:spacing w:before="40"/>
              <w:rPr>
                <w:rFonts w:cs="Arial"/>
                <w:b/>
                <w:bCs/>
                <w:sz w:val="19"/>
                <w:szCs w:val="19"/>
                <w:lang w:val="en-US"/>
              </w:rPr>
            </w:pPr>
            <w:r w:rsidRPr="00EB1A42">
              <w:rPr>
                <w:rFonts w:cs="Arial"/>
                <w:b/>
                <w:bCs/>
                <w:sz w:val="19"/>
                <w:szCs w:val="19"/>
                <w:lang w:val="en-US"/>
              </w:rPr>
              <w:t>Morocco</w:t>
            </w:r>
          </w:p>
          <w:p w14:paraId="11096FD3" w14:textId="1875371A" w:rsidR="00EB1A42" w:rsidRPr="00012C16" w:rsidRDefault="00EB1A42" w:rsidP="00EB1A42">
            <w:pPr>
              <w:pStyle w:val="IPPArialTable"/>
              <w:spacing w:before="40"/>
              <w:rPr>
                <w:rFonts w:cs="Arial"/>
                <w:b/>
                <w:bCs/>
                <w:sz w:val="19"/>
                <w:szCs w:val="19"/>
                <w:lang w:val="en-US"/>
              </w:rPr>
            </w:pPr>
            <w:r w:rsidRPr="00EB1A42">
              <w:rPr>
                <w:rFonts w:cs="Arial"/>
                <w:sz w:val="19"/>
                <w:szCs w:val="19"/>
                <w:lang w:val="en-US"/>
              </w:rPr>
              <w:t xml:space="preserve">Tel: </w:t>
            </w:r>
            <w:r w:rsidRPr="00EB1A42">
              <w:t xml:space="preserve"> </w:t>
            </w:r>
            <w:r w:rsidRPr="00EB1A42">
              <w:rPr>
                <w:rFonts w:cs="Arial"/>
                <w:sz w:val="19"/>
                <w:szCs w:val="19"/>
                <w:lang w:val="en-US"/>
              </w:rPr>
              <w:t>00212666762832</w:t>
            </w:r>
          </w:p>
        </w:tc>
        <w:tc>
          <w:tcPr>
            <w:tcW w:w="1395" w:type="pct"/>
            <w:shd w:val="clear" w:color="auto" w:fill="FFFFFF" w:themeFill="background1"/>
          </w:tcPr>
          <w:p w14:paraId="3213A1AF" w14:textId="1975A794" w:rsidR="00012C16" w:rsidRPr="0075535A" w:rsidRDefault="00EB1A42" w:rsidP="00833676">
            <w:pPr>
              <w:pStyle w:val="IPPArialTable"/>
              <w:spacing w:before="40" w:after="0"/>
              <w:rPr>
                <w:rFonts w:ascii="Arial Narrow" w:eastAsia="Times New Roman" w:hAnsi="Arial Narrow" w:cs="Arial"/>
                <w:sz w:val="20"/>
                <w:szCs w:val="20"/>
                <w:lang w:eastAsia="pt-BR"/>
              </w:rPr>
            </w:pPr>
            <w:hyperlink r:id="rId16" w:history="1">
              <w:r w:rsidRPr="00FB673B">
                <w:rPr>
                  <w:rStyle w:val="Hyperlink"/>
                  <w:rFonts w:ascii="Arial Narrow" w:eastAsia="Times New Roman" w:hAnsi="Arial Narrow" w:cs="Arial"/>
                  <w:sz w:val="20"/>
                  <w:szCs w:val="20"/>
                  <w:lang w:eastAsia="pt-BR"/>
                </w:rPr>
                <w:t>sagoutitourya@gmail.com</w:t>
              </w:r>
            </w:hyperlink>
            <w:r>
              <w:rPr>
                <w:rFonts w:ascii="Arial Narrow" w:eastAsia="Times New Roman" w:hAnsi="Arial Narrow" w:cs="Arial"/>
                <w:sz w:val="20"/>
                <w:szCs w:val="20"/>
                <w:lang w:eastAsia="pt-BR"/>
              </w:rPr>
              <w:t xml:space="preserve"> </w:t>
            </w:r>
          </w:p>
        </w:tc>
      </w:tr>
      <w:tr w:rsidR="00012C16" w:rsidRPr="0075535A" w14:paraId="4B852972" w14:textId="77777777" w:rsidTr="00012C16">
        <w:trPr>
          <w:cantSplit/>
        </w:trPr>
        <w:tc>
          <w:tcPr>
            <w:tcW w:w="899" w:type="pct"/>
            <w:shd w:val="clear" w:color="auto" w:fill="FFFFFF" w:themeFill="background1"/>
          </w:tcPr>
          <w:p w14:paraId="0587B2AB" w14:textId="011E3D7F" w:rsidR="00012C16" w:rsidRPr="0075535A" w:rsidRDefault="00012C16" w:rsidP="00833676">
            <w:pPr>
              <w:pStyle w:val="IPPArialTable"/>
              <w:spacing w:before="40" w:after="0"/>
              <w:rPr>
                <w:rFonts w:ascii="Arial Narrow" w:hAnsi="Arial Narrow" w:cs="Arial"/>
                <w:spacing w:val="-3"/>
                <w:sz w:val="20"/>
                <w:szCs w:val="20"/>
              </w:rPr>
            </w:pPr>
            <w:r>
              <w:rPr>
                <w:rFonts w:ascii="Arial Narrow" w:hAnsi="Arial Narrow" w:cs="Arial"/>
                <w:spacing w:val="-3"/>
                <w:sz w:val="20"/>
                <w:szCs w:val="20"/>
              </w:rPr>
              <w:t xml:space="preserve">Member </w:t>
            </w:r>
          </w:p>
        </w:tc>
        <w:tc>
          <w:tcPr>
            <w:tcW w:w="2706" w:type="pct"/>
            <w:shd w:val="clear" w:color="auto" w:fill="FFFFFF" w:themeFill="background1"/>
          </w:tcPr>
          <w:p w14:paraId="76D8880A" w14:textId="77777777" w:rsidR="00012C16" w:rsidRDefault="00012C16" w:rsidP="00012C16">
            <w:pPr>
              <w:pStyle w:val="IPPArialTable"/>
              <w:spacing w:before="40"/>
              <w:rPr>
                <w:rFonts w:cs="Arial"/>
                <w:b/>
                <w:bCs/>
                <w:sz w:val="19"/>
                <w:szCs w:val="19"/>
                <w:lang w:val="en-US"/>
              </w:rPr>
            </w:pPr>
            <w:r w:rsidRPr="00012C16">
              <w:rPr>
                <w:rFonts w:cs="Arial"/>
                <w:b/>
                <w:bCs/>
                <w:sz w:val="19"/>
                <w:szCs w:val="19"/>
                <w:lang w:val="en-US"/>
              </w:rPr>
              <w:t>Ms Saskia Bosman</w:t>
            </w:r>
          </w:p>
          <w:p w14:paraId="1F40627F" w14:textId="77777777" w:rsidR="002C244A" w:rsidRPr="005D0B58" w:rsidRDefault="002C244A" w:rsidP="00012C16">
            <w:pPr>
              <w:pStyle w:val="IPPArialTable"/>
              <w:spacing w:before="40"/>
              <w:rPr>
                <w:rFonts w:cs="Arial"/>
                <w:sz w:val="19"/>
                <w:szCs w:val="19"/>
              </w:rPr>
            </w:pPr>
            <w:r w:rsidRPr="005D0B58">
              <w:rPr>
                <w:rFonts w:cs="Arial"/>
                <w:sz w:val="19"/>
                <w:szCs w:val="19"/>
              </w:rPr>
              <w:t>Senior Advisor</w:t>
            </w:r>
            <w:r w:rsidRPr="005D0B58">
              <w:t xml:space="preserve"> </w:t>
            </w:r>
            <w:r w:rsidRPr="005D0B58">
              <w:rPr>
                <w:rFonts w:cs="Arial"/>
                <w:sz w:val="19"/>
                <w:szCs w:val="19"/>
              </w:rPr>
              <w:t>Diagnostic Laboratory Management</w:t>
            </w:r>
          </w:p>
          <w:p w14:paraId="735D1BB2" w14:textId="77777777" w:rsidR="005D0B58" w:rsidRPr="005D0B58" w:rsidRDefault="005D0B58" w:rsidP="005D0B58">
            <w:pPr>
              <w:pStyle w:val="IPPArialTable"/>
              <w:spacing w:before="40"/>
              <w:rPr>
                <w:rFonts w:cs="Arial"/>
                <w:sz w:val="19"/>
                <w:szCs w:val="19"/>
              </w:rPr>
            </w:pPr>
            <w:r w:rsidRPr="005D0B58">
              <w:rPr>
                <w:rFonts w:cs="Arial"/>
                <w:sz w:val="19"/>
                <w:szCs w:val="19"/>
              </w:rPr>
              <w:t>National Institute for Vectors, Invasive plant species and Plant health;</w:t>
            </w:r>
          </w:p>
          <w:p w14:paraId="0BE42FB9" w14:textId="77777777" w:rsidR="005D0B58" w:rsidRPr="005D0B58" w:rsidRDefault="005D0B58" w:rsidP="005D0B58">
            <w:pPr>
              <w:pStyle w:val="IPPArialTable"/>
              <w:spacing w:before="40"/>
              <w:rPr>
                <w:rFonts w:cs="Arial"/>
                <w:sz w:val="19"/>
                <w:szCs w:val="19"/>
              </w:rPr>
            </w:pPr>
            <w:r w:rsidRPr="005D0B58">
              <w:rPr>
                <w:rFonts w:cs="Arial"/>
                <w:sz w:val="19"/>
                <w:szCs w:val="19"/>
              </w:rPr>
              <w:t>Netherlands Food and Consumer Product Safety Authority (NVWA);</w:t>
            </w:r>
          </w:p>
          <w:p w14:paraId="4858844B" w14:textId="77777777" w:rsidR="005D0B58" w:rsidRPr="005D0B58" w:rsidRDefault="005D0B58" w:rsidP="005D0B58">
            <w:pPr>
              <w:pStyle w:val="IPPArialTable"/>
              <w:spacing w:before="40"/>
              <w:rPr>
                <w:rFonts w:cs="Arial"/>
                <w:sz w:val="19"/>
                <w:szCs w:val="19"/>
                <w:lang w:val="en-US"/>
              </w:rPr>
            </w:pPr>
            <w:r w:rsidRPr="005D0B58">
              <w:rPr>
                <w:rFonts w:cs="Arial"/>
                <w:sz w:val="19"/>
                <w:szCs w:val="19"/>
                <w:lang w:val="en-US"/>
              </w:rPr>
              <w:t>P.O Box 43006, 3540 AA Utrecht, The Netherlands</w:t>
            </w:r>
            <w:r w:rsidRPr="005D0B58">
              <w:rPr>
                <w:rFonts w:cs="Arial"/>
                <w:sz w:val="19"/>
                <w:szCs w:val="19"/>
                <w:lang w:val="en-US"/>
              </w:rPr>
              <w:t xml:space="preserve"> </w:t>
            </w:r>
          </w:p>
          <w:p w14:paraId="59643414" w14:textId="6C7289D2" w:rsidR="005D0B58" w:rsidRPr="005D0B58" w:rsidRDefault="005D0B58" w:rsidP="005D0B58">
            <w:pPr>
              <w:pStyle w:val="IPPArialTable"/>
              <w:spacing w:before="40"/>
              <w:rPr>
                <w:rFonts w:cs="Arial"/>
                <w:b/>
                <w:bCs/>
                <w:sz w:val="19"/>
                <w:szCs w:val="19"/>
              </w:rPr>
            </w:pPr>
            <w:r w:rsidRPr="005D0B58">
              <w:rPr>
                <w:rFonts w:cs="Arial"/>
                <w:b/>
                <w:bCs/>
                <w:sz w:val="19"/>
                <w:szCs w:val="19"/>
              </w:rPr>
              <w:t>Kingdom of the Netherlands</w:t>
            </w:r>
          </w:p>
          <w:p w14:paraId="44FB97EE" w14:textId="5439064F" w:rsidR="002C244A" w:rsidRPr="00012C16" w:rsidRDefault="005D0B58" w:rsidP="005D0B58">
            <w:pPr>
              <w:pStyle w:val="IPPArialTable"/>
              <w:spacing w:before="40"/>
              <w:rPr>
                <w:rFonts w:cs="Arial"/>
                <w:b/>
                <w:bCs/>
                <w:sz w:val="19"/>
                <w:szCs w:val="19"/>
              </w:rPr>
            </w:pPr>
            <w:r w:rsidRPr="005D0B58">
              <w:rPr>
                <w:rFonts w:cs="Arial"/>
                <w:sz w:val="19"/>
                <w:szCs w:val="19"/>
              </w:rPr>
              <w:t xml:space="preserve">Tel: </w:t>
            </w:r>
            <w:r w:rsidRPr="005D0B58">
              <w:rPr>
                <w:rFonts w:eastAsiaTheme="minorHAnsi" w:cs="Arial"/>
                <w:color w:val="000000"/>
                <w:sz w:val="20"/>
                <w:szCs w:val="20"/>
                <w:bdr w:val="none" w:sz="0" w:space="0" w:color="auto" w:frame="1"/>
                <w:lang w:eastAsia="en-US"/>
              </w:rPr>
              <w:t xml:space="preserve"> </w:t>
            </w:r>
            <w:r w:rsidRPr="005D0B58">
              <w:rPr>
                <w:rFonts w:cs="Arial"/>
                <w:sz w:val="19"/>
                <w:szCs w:val="19"/>
                <w:lang w:val="en-US"/>
              </w:rPr>
              <w:t>+31 611801216</w:t>
            </w:r>
            <w:r w:rsidRPr="005D0B58">
              <w:rPr>
                <w:rFonts w:cs="Arial"/>
                <w:b/>
                <w:bCs/>
                <w:sz w:val="19"/>
                <w:szCs w:val="19"/>
                <w:lang w:val="en-US"/>
              </w:rPr>
              <w:t xml:space="preserve"> </w:t>
            </w:r>
          </w:p>
        </w:tc>
        <w:tc>
          <w:tcPr>
            <w:tcW w:w="1395" w:type="pct"/>
            <w:shd w:val="clear" w:color="auto" w:fill="FFFFFF" w:themeFill="background1"/>
          </w:tcPr>
          <w:p w14:paraId="03007017" w14:textId="44478523" w:rsidR="00012C16" w:rsidRPr="0075535A" w:rsidRDefault="005D0B58" w:rsidP="00833676">
            <w:pPr>
              <w:pStyle w:val="IPPArialTable"/>
              <w:spacing w:before="40" w:after="0"/>
              <w:rPr>
                <w:rFonts w:ascii="Arial Narrow" w:eastAsia="Times New Roman" w:hAnsi="Arial Narrow" w:cs="Arial"/>
                <w:color w:val="0000FF"/>
                <w:sz w:val="20"/>
                <w:szCs w:val="20"/>
                <w:u w:val="single"/>
                <w:lang w:eastAsia="pt-BR"/>
              </w:rPr>
            </w:pPr>
            <w:hyperlink r:id="rId17" w:history="1">
              <w:r w:rsidRPr="00FB673B">
                <w:rPr>
                  <w:rStyle w:val="Hyperlink"/>
                  <w:rFonts w:ascii="Arial Narrow" w:eastAsia="Times New Roman" w:hAnsi="Arial Narrow" w:cs="Arial"/>
                  <w:sz w:val="20"/>
                  <w:szCs w:val="20"/>
                  <w:lang w:val="en-US" w:eastAsia="pt-BR"/>
                </w:rPr>
                <w:t>s.bosman@nvwa.nl</w:t>
              </w:r>
            </w:hyperlink>
            <w:r>
              <w:rPr>
                <w:rFonts w:ascii="Arial Narrow" w:eastAsia="Times New Roman" w:hAnsi="Arial Narrow" w:cs="Arial"/>
                <w:color w:val="0000FF"/>
                <w:sz w:val="20"/>
                <w:szCs w:val="20"/>
                <w:u w:val="single"/>
                <w:lang w:val="en-US" w:eastAsia="pt-BR"/>
              </w:rPr>
              <w:t xml:space="preserve"> </w:t>
            </w:r>
          </w:p>
        </w:tc>
      </w:tr>
      <w:tr w:rsidR="00012C16" w:rsidRPr="0075535A" w14:paraId="66D88DEA" w14:textId="77777777" w:rsidTr="00012C16">
        <w:trPr>
          <w:cantSplit/>
        </w:trPr>
        <w:tc>
          <w:tcPr>
            <w:tcW w:w="899" w:type="pct"/>
            <w:shd w:val="clear" w:color="auto" w:fill="FFFFFF" w:themeFill="background1"/>
          </w:tcPr>
          <w:p w14:paraId="65506494" w14:textId="0A1760BD" w:rsidR="00012C16" w:rsidRPr="0075535A" w:rsidRDefault="00012C16" w:rsidP="00833676">
            <w:pPr>
              <w:pStyle w:val="IPPArialTable"/>
              <w:spacing w:before="40" w:after="0"/>
              <w:rPr>
                <w:rFonts w:ascii="Arial Narrow" w:hAnsi="Arial Narrow" w:cs="Arial"/>
                <w:spacing w:val="-3"/>
                <w:sz w:val="20"/>
                <w:szCs w:val="20"/>
              </w:rPr>
            </w:pPr>
            <w:r>
              <w:rPr>
                <w:rFonts w:ascii="Arial Narrow" w:hAnsi="Arial Narrow" w:cs="Arial"/>
                <w:spacing w:val="-3"/>
                <w:sz w:val="20"/>
                <w:szCs w:val="20"/>
              </w:rPr>
              <w:t xml:space="preserve">Member </w:t>
            </w:r>
          </w:p>
        </w:tc>
        <w:tc>
          <w:tcPr>
            <w:tcW w:w="2706" w:type="pct"/>
            <w:shd w:val="clear" w:color="auto" w:fill="FFFFFF" w:themeFill="background1"/>
          </w:tcPr>
          <w:p w14:paraId="07FCF2F8" w14:textId="77777777" w:rsidR="00012C16" w:rsidRDefault="00012C16" w:rsidP="00012C16">
            <w:pPr>
              <w:pStyle w:val="IPPArialTable"/>
              <w:spacing w:before="40"/>
              <w:rPr>
                <w:rFonts w:cs="Arial"/>
                <w:b/>
                <w:bCs/>
                <w:sz w:val="19"/>
                <w:szCs w:val="19"/>
                <w:lang w:val="en-US"/>
              </w:rPr>
            </w:pPr>
            <w:r w:rsidRPr="00012C16">
              <w:rPr>
                <w:rFonts w:cs="Arial"/>
                <w:b/>
                <w:bCs/>
                <w:sz w:val="19"/>
                <w:szCs w:val="19"/>
                <w:lang w:val="en-US"/>
              </w:rPr>
              <w:t>Ms Shrinkhala Manandhar</w:t>
            </w:r>
          </w:p>
          <w:p w14:paraId="309BF3C7" w14:textId="77777777" w:rsidR="005D0B58" w:rsidRPr="005D0B58" w:rsidRDefault="005D0B58" w:rsidP="005D0B58">
            <w:pPr>
              <w:pStyle w:val="IPPArialTable"/>
              <w:spacing w:before="40"/>
              <w:rPr>
                <w:rFonts w:cs="Arial"/>
                <w:sz w:val="19"/>
                <w:szCs w:val="19"/>
              </w:rPr>
            </w:pPr>
            <w:r w:rsidRPr="005D0B58">
              <w:rPr>
                <w:rFonts w:cs="Arial"/>
                <w:sz w:val="19"/>
                <w:szCs w:val="19"/>
              </w:rPr>
              <w:t xml:space="preserve">Scientist </w:t>
            </w:r>
          </w:p>
          <w:p w14:paraId="39AEBC5B" w14:textId="2AF876B0" w:rsidR="005D0B58" w:rsidRPr="005D0B58" w:rsidRDefault="005D0B58" w:rsidP="005D0B58">
            <w:pPr>
              <w:pStyle w:val="IPPArialTable"/>
              <w:spacing w:before="40"/>
              <w:rPr>
                <w:rFonts w:cs="Arial"/>
                <w:sz w:val="19"/>
                <w:szCs w:val="19"/>
              </w:rPr>
            </w:pPr>
            <w:r w:rsidRPr="005D0B58">
              <w:rPr>
                <w:rFonts w:cs="Arial"/>
                <w:sz w:val="19"/>
                <w:szCs w:val="19"/>
              </w:rPr>
              <w:t>National Plant Pathology Research Centre</w:t>
            </w:r>
            <w:r w:rsidRPr="005D0B58">
              <w:rPr>
                <w:rFonts w:cs="Arial"/>
                <w:sz w:val="19"/>
                <w:szCs w:val="19"/>
              </w:rPr>
              <w:t xml:space="preserve"> (NARC)</w:t>
            </w:r>
            <w:r w:rsidRPr="005D0B58">
              <w:rPr>
                <w:rFonts w:cs="Arial"/>
                <w:sz w:val="19"/>
                <w:szCs w:val="19"/>
              </w:rPr>
              <w:t>, Nepal Agricultural Research Council</w:t>
            </w:r>
          </w:p>
          <w:p w14:paraId="1E46E278" w14:textId="77777777" w:rsidR="005D0B58" w:rsidRPr="005D0B58" w:rsidRDefault="005D0B58" w:rsidP="005D0B58">
            <w:pPr>
              <w:pStyle w:val="IPPArialTable"/>
              <w:spacing w:before="40"/>
              <w:rPr>
                <w:rFonts w:cs="Arial"/>
                <w:b/>
                <w:bCs/>
                <w:sz w:val="19"/>
                <w:szCs w:val="19"/>
              </w:rPr>
            </w:pPr>
            <w:r w:rsidRPr="005D0B58">
              <w:rPr>
                <w:rFonts w:cs="Arial"/>
                <w:b/>
                <w:bCs/>
                <w:sz w:val="19"/>
                <w:szCs w:val="19"/>
              </w:rPr>
              <w:t>Nepal</w:t>
            </w:r>
          </w:p>
          <w:p w14:paraId="582F6139" w14:textId="562E0F4E" w:rsidR="005D0B58" w:rsidRPr="00012C16" w:rsidRDefault="005D0B58" w:rsidP="005D0B58">
            <w:pPr>
              <w:pStyle w:val="IPPArialTable"/>
              <w:spacing w:before="40"/>
              <w:rPr>
                <w:rFonts w:cs="Arial"/>
                <w:b/>
                <w:bCs/>
                <w:sz w:val="19"/>
                <w:szCs w:val="19"/>
              </w:rPr>
            </w:pPr>
            <w:r w:rsidRPr="005D0B58">
              <w:rPr>
                <w:rFonts w:cs="Arial"/>
                <w:sz w:val="19"/>
                <w:szCs w:val="19"/>
              </w:rPr>
              <w:t xml:space="preserve">Tel: </w:t>
            </w:r>
            <w:r w:rsidRPr="005D0B58">
              <w:t xml:space="preserve"> </w:t>
            </w:r>
            <w:r w:rsidRPr="005D0B58">
              <w:rPr>
                <w:rFonts w:cs="Arial"/>
                <w:sz w:val="19"/>
                <w:szCs w:val="19"/>
              </w:rPr>
              <w:t>+977 9849929548</w:t>
            </w:r>
          </w:p>
        </w:tc>
        <w:tc>
          <w:tcPr>
            <w:tcW w:w="1395" w:type="pct"/>
            <w:shd w:val="clear" w:color="auto" w:fill="FFFFFF" w:themeFill="background1"/>
          </w:tcPr>
          <w:p w14:paraId="153741D7" w14:textId="1BD68B3B" w:rsidR="00012C16" w:rsidRPr="005D0B58" w:rsidRDefault="005D0B58" w:rsidP="00833676">
            <w:pPr>
              <w:pStyle w:val="IPPArialTable"/>
              <w:spacing w:before="40" w:after="0"/>
              <w:rPr>
                <w:rStyle w:val="Hyperlink"/>
                <w:rFonts w:ascii="Arial Narrow" w:eastAsia="Times New Roman" w:hAnsi="Arial Narrow" w:cs="Arial"/>
                <w:sz w:val="20"/>
                <w:szCs w:val="20"/>
                <w:lang w:val="en-US" w:eastAsia="pt-BR"/>
              </w:rPr>
            </w:pPr>
            <w:hyperlink r:id="rId18" w:history="1">
              <w:r w:rsidRPr="005D0B58">
                <w:rPr>
                  <w:rStyle w:val="Hyperlink"/>
                  <w:rFonts w:ascii="Arial Narrow" w:eastAsia="Times New Roman" w:hAnsi="Arial Narrow" w:cs="Arial"/>
                  <w:sz w:val="20"/>
                  <w:szCs w:val="20"/>
                  <w:lang w:val="en-US" w:eastAsia="pt-BR"/>
                </w:rPr>
                <w:t>shrinkhalamanandhar@narc.gov.np</w:t>
              </w:r>
            </w:hyperlink>
          </w:p>
          <w:p w14:paraId="2CB1B148" w14:textId="2E21498A" w:rsidR="005D0B58" w:rsidRDefault="005D0B58" w:rsidP="00833676">
            <w:pPr>
              <w:pStyle w:val="IPPArialTable"/>
              <w:spacing w:before="40" w:after="0"/>
            </w:pPr>
            <w:hyperlink r:id="rId19" w:history="1">
              <w:r w:rsidRPr="005D0B58">
                <w:rPr>
                  <w:rStyle w:val="Hyperlink"/>
                  <w:rFonts w:ascii="Arial Narrow" w:eastAsia="Times New Roman" w:hAnsi="Arial Narrow" w:cs="Arial"/>
                  <w:sz w:val="20"/>
                  <w:szCs w:val="20"/>
                  <w:lang w:val="en-US" w:eastAsia="pt-BR"/>
                </w:rPr>
                <w:t>shrinkhala25@gmail.com</w:t>
              </w:r>
            </w:hyperlink>
            <w:r>
              <w:t xml:space="preserve"> </w:t>
            </w:r>
          </w:p>
        </w:tc>
      </w:tr>
      <w:tr w:rsidR="00012C16" w:rsidRPr="0075535A" w14:paraId="38137A2D" w14:textId="77777777" w:rsidTr="00012C16">
        <w:trPr>
          <w:cantSplit/>
        </w:trPr>
        <w:tc>
          <w:tcPr>
            <w:tcW w:w="899" w:type="pct"/>
            <w:shd w:val="clear" w:color="auto" w:fill="FFFFFF" w:themeFill="background1"/>
          </w:tcPr>
          <w:p w14:paraId="4E93C9C3" w14:textId="401F4142" w:rsidR="00012C16" w:rsidRPr="0075535A" w:rsidRDefault="00012C16" w:rsidP="00833676">
            <w:pPr>
              <w:pStyle w:val="IPPArialTable"/>
              <w:spacing w:before="40" w:after="0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pacing w:val="-3"/>
                <w:sz w:val="20"/>
                <w:szCs w:val="20"/>
              </w:rPr>
              <w:t xml:space="preserve">Member </w:t>
            </w:r>
          </w:p>
        </w:tc>
        <w:tc>
          <w:tcPr>
            <w:tcW w:w="2706" w:type="pct"/>
            <w:shd w:val="clear" w:color="auto" w:fill="FFFFFF" w:themeFill="background1"/>
          </w:tcPr>
          <w:p w14:paraId="15808C78" w14:textId="77777777" w:rsidR="00012C16" w:rsidRDefault="00012C16" w:rsidP="005A6092">
            <w:pPr>
              <w:pStyle w:val="IPPArialTable"/>
              <w:spacing w:before="40" w:after="0"/>
              <w:rPr>
                <w:rFonts w:cs="Arial"/>
                <w:b/>
                <w:bCs/>
                <w:sz w:val="19"/>
                <w:szCs w:val="19"/>
                <w:lang w:val="en-US"/>
              </w:rPr>
            </w:pPr>
            <w:r w:rsidRPr="00012C16">
              <w:rPr>
                <w:rFonts w:cs="Arial"/>
                <w:b/>
                <w:bCs/>
                <w:sz w:val="19"/>
                <w:szCs w:val="19"/>
                <w:lang w:val="en-US"/>
              </w:rPr>
              <w:t>Ms Fiona Constable</w:t>
            </w:r>
          </w:p>
          <w:p w14:paraId="618CF6F9" w14:textId="77777777" w:rsidR="005D0B58" w:rsidRPr="005D0B58" w:rsidRDefault="005D0B58" w:rsidP="005D0B58">
            <w:pPr>
              <w:pStyle w:val="IPPArialTable"/>
              <w:spacing w:before="40" w:after="0"/>
              <w:rPr>
                <w:rFonts w:cs="Arial"/>
                <w:sz w:val="19"/>
                <w:szCs w:val="19"/>
              </w:rPr>
            </w:pPr>
            <w:r w:rsidRPr="005D0B58">
              <w:rPr>
                <w:rFonts w:cs="Arial"/>
                <w:sz w:val="19"/>
                <w:szCs w:val="19"/>
              </w:rPr>
              <w:t>Research Leader - Microbiology Agriculture Victoria Research,</w:t>
            </w:r>
          </w:p>
          <w:p w14:paraId="2C8E07CF" w14:textId="77777777" w:rsidR="005D0B58" w:rsidRPr="005D0B58" w:rsidRDefault="005D0B58" w:rsidP="005D0B58">
            <w:pPr>
              <w:pStyle w:val="IPPArialTable"/>
              <w:spacing w:before="40" w:after="0"/>
              <w:rPr>
                <w:rFonts w:cs="Arial"/>
                <w:sz w:val="19"/>
                <w:szCs w:val="19"/>
              </w:rPr>
            </w:pPr>
            <w:r w:rsidRPr="005D0B58">
              <w:rPr>
                <w:rFonts w:cs="Arial"/>
                <w:sz w:val="19"/>
                <w:szCs w:val="19"/>
              </w:rPr>
              <w:t>Department of Energy, Environment and Climate Action (DEECA)</w:t>
            </w:r>
          </w:p>
          <w:p w14:paraId="30EE746A" w14:textId="77777777" w:rsidR="005D0B58" w:rsidRPr="005D0B58" w:rsidRDefault="005D0B58" w:rsidP="005D0B58">
            <w:pPr>
              <w:pStyle w:val="IPPArialTable"/>
              <w:spacing w:before="40" w:after="0"/>
              <w:rPr>
                <w:rFonts w:cs="Arial"/>
                <w:sz w:val="19"/>
                <w:szCs w:val="19"/>
              </w:rPr>
            </w:pPr>
            <w:r w:rsidRPr="005D0B58">
              <w:rPr>
                <w:rFonts w:cs="Arial"/>
                <w:sz w:val="19"/>
                <w:szCs w:val="19"/>
              </w:rPr>
              <w:t xml:space="preserve">AgriBio, Centre for AgriBioscience, 5 Ring Road, </w:t>
            </w:r>
          </w:p>
          <w:p w14:paraId="0D43CCFE" w14:textId="77777777" w:rsidR="005D0B58" w:rsidRPr="005D0B58" w:rsidRDefault="005D0B58" w:rsidP="005D0B58">
            <w:pPr>
              <w:pStyle w:val="IPPArialTable"/>
              <w:spacing w:before="40" w:after="0"/>
              <w:rPr>
                <w:rFonts w:cs="Arial"/>
                <w:sz w:val="19"/>
                <w:szCs w:val="19"/>
              </w:rPr>
            </w:pPr>
            <w:r w:rsidRPr="005D0B58">
              <w:rPr>
                <w:rFonts w:cs="Arial"/>
                <w:sz w:val="19"/>
                <w:szCs w:val="19"/>
              </w:rPr>
              <w:t>Bundoora, Victoria, Australia 3083</w:t>
            </w:r>
            <w:r w:rsidRPr="005D0B58">
              <w:rPr>
                <w:rFonts w:cs="Arial"/>
                <w:sz w:val="19"/>
                <w:szCs w:val="19"/>
              </w:rPr>
              <w:t xml:space="preserve"> </w:t>
            </w:r>
            <w:r w:rsidRPr="005D0B58">
              <w:rPr>
                <w:rFonts w:cs="Arial"/>
                <w:sz w:val="19"/>
                <w:szCs w:val="19"/>
              </w:rPr>
              <w:cr/>
            </w:r>
            <w:r w:rsidRPr="005D0B58">
              <w:rPr>
                <w:rFonts w:cs="Arial"/>
                <w:b/>
                <w:bCs/>
                <w:sz w:val="19"/>
                <w:szCs w:val="19"/>
              </w:rPr>
              <w:t>Australia</w:t>
            </w:r>
          </w:p>
          <w:p w14:paraId="6AE56D9B" w14:textId="1F594366" w:rsidR="005D0B58" w:rsidRPr="00012C16" w:rsidRDefault="005D0B58" w:rsidP="005D0B58">
            <w:pPr>
              <w:pStyle w:val="IPPArialTable"/>
              <w:spacing w:before="40" w:after="0"/>
              <w:rPr>
                <w:rFonts w:cs="Arial"/>
                <w:b/>
                <w:bCs/>
                <w:sz w:val="19"/>
                <w:szCs w:val="19"/>
              </w:rPr>
            </w:pPr>
            <w:r w:rsidRPr="005D0B58">
              <w:rPr>
                <w:rFonts w:cs="Arial"/>
                <w:sz w:val="19"/>
                <w:szCs w:val="19"/>
              </w:rPr>
              <w:t xml:space="preserve">Tel: </w:t>
            </w:r>
            <w:r w:rsidRPr="005D0B58">
              <w:t xml:space="preserve"> </w:t>
            </w:r>
            <w:r w:rsidRPr="005D0B58">
              <w:rPr>
                <w:rFonts w:cs="Arial"/>
                <w:sz w:val="19"/>
                <w:szCs w:val="19"/>
              </w:rPr>
              <w:t>+61 0407723086</w:t>
            </w:r>
          </w:p>
        </w:tc>
        <w:tc>
          <w:tcPr>
            <w:tcW w:w="1395" w:type="pct"/>
            <w:shd w:val="clear" w:color="auto" w:fill="FFFFFF" w:themeFill="background1"/>
          </w:tcPr>
          <w:p w14:paraId="7EAABDDA" w14:textId="301AB490" w:rsidR="00012C16" w:rsidRPr="0075535A" w:rsidRDefault="005D0B58" w:rsidP="00833676">
            <w:pPr>
              <w:pStyle w:val="IPPArialTable"/>
              <w:spacing w:before="40" w:after="0"/>
              <w:rPr>
                <w:rFonts w:ascii="Arial Narrow" w:hAnsi="Arial Narrow" w:cs="Arial"/>
                <w:sz w:val="20"/>
                <w:szCs w:val="20"/>
              </w:rPr>
            </w:pPr>
            <w:hyperlink r:id="rId20" w:history="1">
              <w:r w:rsidRPr="00FB673B">
                <w:rPr>
                  <w:rStyle w:val="Hyperlink"/>
                  <w:rFonts w:ascii="Arial Narrow" w:hAnsi="Arial Narrow" w:cs="Arial"/>
                  <w:sz w:val="20"/>
                  <w:szCs w:val="20"/>
                </w:rPr>
                <w:t>fiona.constable@agriculture.vic.gov.au</w:t>
              </w:r>
            </w:hyperlink>
            <w:r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</w:p>
        </w:tc>
      </w:tr>
      <w:tr w:rsidR="00012C16" w:rsidRPr="0075535A" w14:paraId="4BB7165F" w14:textId="77777777" w:rsidTr="00012C16">
        <w:trPr>
          <w:cantSplit/>
        </w:trPr>
        <w:tc>
          <w:tcPr>
            <w:tcW w:w="899" w:type="pct"/>
            <w:shd w:val="clear" w:color="auto" w:fill="FFFFFF" w:themeFill="background1"/>
          </w:tcPr>
          <w:p w14:paraId="61D10A8F" w14:textId="46BC47E7" w:rsidR="00012C16" w:rsidRDefault="00012C16" w:rsidP="00833676">
            <w:pPr>
              <w:pStyle w:val="IPPArialTable"/>
              <w:spacing w:before="40" w:after="0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 xml:space="preserve">Member </w:t>
            </w:r>
          </w:p>
        </w:tc>
        <w:tc>
          <w:tcPr>
            <w:tcW w:w="2706" w:type="pct"/>
            <w:shd w:val="clear" w:color="auto" w:fill="FFFFFF" w:themeFill="background1"/>
          </w:tcPr>
          <w:p w14:paraId="3EF64F1F" w14:textId="77777777" w:rsidR="00012C16" w:rsidRDefault="00012C16" w:rsidP="005A6092">
            <w:pPr>
              <w:pStyle w:val="IPPArialTable"/>
              <w:spacing w:before="40" w:after="0"/>
              <w:rPr>
                <w:rFonts w:cs="Arial"/>
                <w:b/>
                <w:bCs/>
                <w:sz w:val="19"/>
                <w:szCs w:val="19"/>
                <w:lang w:val="en-US"/>
              </w:rPr>
            </w:pPr>
            <w:r w:rsidRPr="00012C16">
              <w:rPr>
                <w:rFonts w:cs="Arial"/>
                <w:b/>
                <w:bCs/>
                <w:sz w:val="19"/>
                <w:szCs w:val="19"/>
                <w:lang w:val="en-US"/>
              </w:rPr>
              <w:t>Mr Seuseu Joseph Edward Tauati</w:t>
            </w:r>
          </w:p>
          <w:p w14:paraId="35B5DF46" w14:textId="77777777" w:rsidR="005D0B58" w:rsidRPr="005D0B58" w:rsidRDefault="005D0B58" w:rsidP="005A6092">
            <w:pPr>
              <w:pStyle w:val="IPPArialTable"/>
              <w:spacing w:before="40" w:after="0"/>
              <w:rPr>
                <w:rFonts w:cs="Arial"/>
                <w:sz w:val="19"/>
                <w:szCs w:val="19"/>
                <w:lang w:val="en-US"/>
              </w:rPr>
            </w:pPr>
            <w:r w:rsidRPr="005D0B58">
              <w:rPr>
                <w:rFonts w:cs="Arial"/>
                <w:b/>
                <w:bCs/>
                <w:sz w:val="19"/>
                <w:szCs w:val="19"/>
                <w:lang w:val="en-US"/>
              </w:rPr>
              <w:t>​​</w:t>
            </w:r>
            <w:r w:rsidRPr="005D0B58">
              <w:rPr>
                <w:rFonts w:cs="Arial"/>
                <w:sz w:val="19"/>
                <w:szCs w:val="19"/>
                <w:lang w:val="en-US"/>
              </w:rPr>
              <w:t>Chief Executive Officer</w:t>
            </w:r>
          </w:p>
          <w:p w14:paraId="237F264B" w14:textId="77777777" w:rsidR="005D0B58" w:rsidRPr="005D0B58" w:rsidRDefault="005D0B58" w:rsidP="005A6092">
            <w:pPr>
              <w:pStyle w:val="IPPArialTable"/>
              <w:spacing w:before="40" w:after="0"/>
              <w:rPr>
                <w:rFonts w:cs="Arial"/>
                <w:sz w:val="19"/>
                <w:szCs w:val="19"/>
                <w:lang w:val="en-US"/>
              </w:rPr>
            </w:pPr>
            <w:r w:rsidRPr="005D0B58">
              <w:rPr>
                <w:rFonts w:cs="Arial"/>
                <w:sz w:val="19"/>
                <w:szCs w:val="19"/>
                <w:lang w:val="en-US"/>
              </w:rPr>
              <w:t>Ministry of Agriculture and Fisherie</w:t>
            </w:r>
            <w:r w:rsidRPr="005D0B58">
              <w:rPr>
                <w:rFonts w:cs="Arial"/>
                <w:sz w:val="19"/>
                <w:szCs w:val="19"/>
                <w:lang w:val="en-US"/>
              </w:rPr>
              <w:t>s</w:t>
            </w:r>
          </w:p>
          <w:p w14:paraId="296C3987" w14:textId="77777777" w:rsidR="005D0B58" w:rsidRPr="005D0B58" w:rsidRDefault="005D0B58" w:rsidP="005A6092">
            <w:pPr>
              <w:pStyle w:val="IPPArialTable"/>
              <w:spacing w:before="40" w:after="0"/>
              <w:rPr>
                <w:rFonts w:cs="Arial"/>
                <w:sz w:val="19"/>
                <w:szCs w:val="19"/>
                <w:lang w:val="en-US"/>
              </w:rPr>
            </w:pPr>
            <w:r w:rsidRPr="005D0B58">
              <w:rPr>
                <w:rFonts w:cs="Arial"/>
                <w:sz w:val="19"/>
                <w:szCs w:val="19"/>
                <w:lang w:val="en-US"/>
              </w:rPr>
              <w:t>P.O. Box Apia</w:t>
            </w:r>
          </w:p>
          <w:p w14:paraId="483AD481" w14:textId="77777777" w:rsidR="005D0B58" w:rsidRPr="005D0B58" w:rsidRDefault="005D0B58" w:rsidP="005A6092">
            <w:pPr>
              <w:pStyle w:val="IPPArialTable"/>
              <w:spacing w:before="40" w:after="0"/>
              <w:rPr>
                <w:rFonts w:cs="Arial"/>
                <w:b/>
                <w:bCs/>
                <w:sz w:val="19"/>
                <w:szCs w:val="19"/>
              </w:rPr>
            </w:pPr>
            <w:r w:rsidRPr="005D0B58">
              <w:rPr>
                <w:rFonts w:cs="Arial"/>
                <w:b/>
                <w:bCs/>
                <w:sz w:val="19"/>
                <w:szCs w:val="19"/>
              </w:rPr>
              <w:t>Samoa</w:t>
            </w:r>
          </w:p>
          <w:p w14:paraId="2B8F0118" w14:textId="333BF450" w:rsidR="005D0B58" w:rsidRPr="00012C16" w:rsidRDefault="005D0B58" w:rsidP="005A6092">
            <w:pPr>
              <w:pStyle w:val="IPPArialTable"/>
              <w:spacing w:before="40" w:after="0"/>
              <w:rPr>
                <w:rFonts w:cs="Arial"/>
                <w:b/>
                <w:bCs/>
                <w:sz w:val="19"/>
                <w:szCs w:val="19"/>
              </w:rPr>
            </w:pPr>
            <w:r w:rsidRPr="005D0B58">
              <w:rPr>
                <w:rFonts w:cs="Arial"/>
                <w:sz w:val="19"/>
                <w:szCs w:val="19"/>
              </w:rPr>
              <w:t xml:space="preserve">Tel: </w:t>
            </w:r>
            <w:r w:rsidRPr="005D0B58">
              <w:rPr>
                <w:rFonts w:asciiTheme="minorHAnsi" w:eastAsiaTheme="minorHAnsi" w:hAnsiTheme="minorHAnsi"/>
                <w:color w:val="000000"/>
                <w:sz w:val="22"/>
                <w:szCs w:val="22"/>
                <w:shd w:val="clear" w:color="auto" w:fill="FFFFFF"/>
                <w:lang w:eastAsia="en-US"/>
              </w:rPr>
              <w:t xml:space="preserve"> </w:t>
            </w:r>
            <w:r w:rsidRPr="005D0B58">
              <w:rPr>
                <w:rFonts w:cs="Arial"/>
                <w:sz w:val="19"/>
                <w:szCs w:val="19"/>
                <w:lang w:val="en-US"/>
              </w:rPr>
              <w:t>​​685-7574896​</w:t>
            </w:r>
            <w:r w:rsidRPr="005D0B58">
              <w:rPr>
                <w:rFonts w:cs="Arial"/>
                <w:b/>
                <w:bCs/>
                <w:sz w:val="19"/>
                <w:szCs w:val="19"/>
                <w:lang w:val="en-US"/>
              </w:rPr>
              <w:t> </w:t>
            </w:r>
          </w:p>
        </w:tc>
        <w:tc>
          <w:tcPr>
            <w:tcW w:w="1395" w:type="pct"/>
            <w:shd w:val="clear" w:color="auto" w:fill="FFFFFF" w:themeFill="background1"/>
          </w:tcPr>
          <w:p w14:paraId="2829B3D6" w14:textId="60CCA6F2" w:rsidR="00012C16" w:rsidRPr="00530036" w:rsidRDefault="005D0B58" w:rsidP="00833676">
            <w:pPr>
              <w:pStyle w:val="IPPArialTable"/>
              <w:spacing w:before="40" w:after="0"/>
              <w:rPr>
                <w:szCs w:val="18"/>
              </w:rPr>
            </w:pPr>
            <w:r w:rsidRPr="005D0B58">
              <w:rPr>
                <w:rStyle w:val="Hyperlink"/>
                <w:rFonts w:ascii="Arial Narrow" w:hAnsi="Arial Narrow" w:cs="Arial"/>
                <w:sz w:val="20"/>
                <w:szCs w:val="20"/>
              </w:rPr>
              <w:t>seuseu@maf.gov.ws</w:t>
            </w:r>
          </w:p>
        </w:tc>
      </w:tr>
      <w:tr w:rsidR="00012C16" w:rsidRPr="0075535A" w14:paraId="05D92805" w14:textId="77777777" w:rsidTr="00012C16">
        <w:trPr>
          <w:cantSplit/>
        </w:trPr>
        <w:tc>
          <w:tcPr>
            <w:tcW w:w="899" w:type="pct"/>
            <w:shd w:val="clear" w:color="auto" w:fill="FFFFFF" w:themeFill="background1"/>
          </w:tcPr>
          <w:p w14:paraId="05E38664" w14:textId="4A2773A9" w:rsidR="00012C16" w:rsidRPr="0075535A" w:rsidRDefault="00012C16" w:rsidP="00833676">
            <w:pPr>
              <w:pStyle w:val="IPPArialTable"/>
              <w:spacing w:before="40" w:after="0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lang w:eastAsia="en-US"/>
              </w:rPr>
              <w:t xml:space="preserve">Member </w:t>
            </w:r>
          </w:p>
        </w:tc>
        <w:tc>
          <w:tcPr>
            <w:tcW w:w="2706" w:type="pct"/>
            <w:shd w:val="clear" w:color="auto" w:fill="FFFFFF" w:themeFill="background1"/>
          </w:tcPr>
          <w:p w14:paraId="675E5689" w14:textId="77777777" w:rsidR="00012C16" w:rsidRDefault="00012C16" w:rsidP="005A6092">
            <w:pPr>
              <w:pStyle w:val="IPPArialTable"/>
              <w:spacing w:before="40" w:after="0"/>
              <w:rPr>
                <w:rFonts w:cs="Arial"/>
                <w:b/>
                <w:bCs/>
                <w:sz w:val="19"/>
                <w:szCs w:val="19"/>
                <w:lang w:val="en-US"/>
              </w:rPr>
            </w:pPr>
            <w:r w:rsidRPr="00012C16">
              <w:rPr>
                <w:rFonts w:cs="Arial"/>
                <w:b/>
                <w:bCs/>
                <w:sz w:val="19"/>
                <w:szCs w:val="19"/>
                <w:lang w:val="en-US"/>
              </w:rPr>
              <w:t>Ms Maria Da Glória Trindade</w:t>
            </w:r>
          </w:p>
          <w:p w14:paraId="3C091CA7" w14:textId="77777777" w:rsidR="005D0B58" w:rsidRPr="0060006E" w:rsidRDefault="005D0B58" w:rsidP="005A6092">
            <w:pPr>
              <w:pStyle w:val="IPPArialTable"/>
              <w:spacing w:before="40" w:after="0"/>
              <w:rPr>
                <w:rFonts w:cs="Arial"/>
                <w:sz w:val="19"/>
                <w:szCs w:val="19"/>
              </w:rPr>
            </w:pPr>
            <w:r w:rsidRPr="0060006E">
              <w:rPr>
                <w:rFonts w:cs="Arial"/>
                <w:sz w:val="19"/>
                <w:szCs w:val="19"/>
              </w:rPr>
              <w:t>Federal Agricultural Inspector</w:t>
            </w:r>
          </w:p>
          <w:p w14:paraId="00A9E3CA" w14:textId="77777777" w:rsidR="005D0B58" w:rsidRPr="0060006E" w:rsidRDefault="005D0B58" w:rsidP="005D0B58">
            <w:pPr>
              <w:pStyle w:val="IPPArialTable"/>
              <w:spacing w:before="40" w:after="0"/>
              <w:rPr>
                <w:rFonts w:cs="Arial"/>
                <w:sz w:val="19"/>
                <w:szCs w:val="19"/>
              </w:rPr>
            </w:pPr>
            <w:r w:rsidRPr="0060006E">
              <w:rPr>
                <w:rFonts w:cs="Arial"/>
                <w:sz w:val="19"/>
                <w:szCs w:val="19"/>
              </w:rPr>
              <w:t>Federal Laboratory for Animal and Plant Health Inspection in Goiás / LFDA-GO</w:t>
            </w:r>
            <w:r w:rsidRPr="0060006E">
              <w:rPr>
                <w:rFonts w:cs="Arial"/>
                <w:sz w:val="19"/>
                <w:szCs w:val="19"/>
              </w:rPr>
              <w:cr/>
            </w:r>
            <w:r w:rsidR="0060006E" w:rsidRPr="0060006E">
              <w:rPr>
                <w:rFonts w:cs="Arial"/>
                <w:sz w:val="19"/>
                <w:szCs w:val="19"/>
              </w:rPr>
              <w:t>Rua da Divisa s/nº Setor Jaó CEP: 74674-025 - Goiânia/GO</w:t>
            </w:r>
          </w:p>
          <w:p w14:paraId="5EE0D555" w14:textId="77777777" w:rsidR="0060006E" w:rsidRPr="0060006E" w:rsidRDefault="0060006E" w:rsidP="005D0B58">
            <w:pPr>
              <w:pStyle w:val="IPPArialTable"/>
              <w:spacing w:before="40" w:after="0"/>
              <w:rPr>
                <w:rFonts w:cs="Arial"/>
                <w:b/>
                <w:bCs/>
                <w:sz w:val="19"/>
                <w:szCs w:val="19"/>
              </w:rPr>
            </w:pPr>
            <w:r w:rsidRPr="0060006E">
              <w:rPr>
                <w:rFonts w:cs="Arial"/>
                <w:b/>
                <w:bCs/>
                <w:sz w:val="19"/>
                <w:szCs w:val="19"/>
              </w:rPr>
              <w:t>Brazil</w:t>
            </w:r>
          </w:p>
          <w:p w14:paraId="3991A313" w14:textId="253086CC" w:rsidR="0060006E" w:rsidRPr="00012C16" w:rsidRDefault="0060006E" w:rsidP="005D0B58">
            <w:pPr>
              <w:pStyle w:val="IPPArialTable"/>
              <w:spacing w:before="40" w:after="0"/>
              <w:rPr>
                <w:rFonts w:cs="Arial"/>
                <w:b/>
                <w:bCs/>
                <w:sz w:val="19"/>
                <w:szCs w:val="19"/>
              </w:rPr>
            </w:pPr>
            <w:r w:rsidRPr="0060006E">
              <w:rPr>
                <w:rFonts w:cs="Arial"/>
                <w:sz w:val="19"/>
                <w:szCs w:val="19"/>
              </w:rPr>
              <w:t xml:space="preserve">Tel: </w:t>
            </w:r>
            <w:r w:rsidRPr="0060006E">
              <w:t xml:space="preserve"> </w:t>
            </w:r>
            <w:r w:rsidRPr="0060006E">
              <w:rPr>
                <w:rFonts w:cs="Arial"/>
                <w:sz w:val="19"/>
                <w:szCs w:val="19"/>
              </w:rPr>
              <w:t>+5562996958385</w:t>
            </w:r>
          </w:p>
        </w:tc>
        <w:tc>
          <w:tcPr>
            <w:tcW w:w="1395" w:type="pct"/>
            <w:shd w:val="clear" w:color="auto" w:fill="FFFFFF" w:themeFill="background1"/>
          </w:tcPr>
          <w:p w14:paraId="2329DC55" w14:textId="4067595A" w:rsidR="00012C16" w:rsidRDefault="0060006E" w:rsidP="00833676">
            <w:pPr>
              <w:pStyle w:val="IPPArialTable"/>
              <w:spacing w:before="40" w:after="0"/>
              <w:rPr>
                <w:rFonts w:ascii="Arial Narrow" w:hAnsi="Arial Narrow"/>
                <w:sz w:val="20"/>
                <w:szCs w:val="20"/>
              </w:rPr>
            </w:pPr>
            <w:hyperlink r:id="rId21" w:history="1">
              <w:r w:rsidRPr="00FB673B">
                <w:rPr>
                  <w:rStyle w:val="Hyperlink"/>
                  <w:rFonts w:ascii="Arial Narrow" w:hAnsi="Arial Narrow"/>
                  <w:sz w:val="20"/>
                  <w:szCs w:val="20"/>
                </w:rPr>
                <w:t>maria.trindade@agro.gov.br</w:t>
              </w:r>
            </w:hyperlink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</w:tr>
    </w:tbl>
    <w:p w14:paraId="5EE0CE31" w14:textId="77777777" w:rsidR="00310FC8" w:rsidRDefault="00310FC8" w:rsidP="00310FC8">
      <w:pPr>
        <w:tabs>
          <w:tab w:val="left" w:pos="1114"/>
        </w:tabs>
        <w:rPr>
          <w:lang w:val="en-GB"/>
        </w:rPr>
      </w:pPr>
    </w:p>
    <w:p w14:paraId="4B2099F1" w14:textId="77777777" w:rsidR="0060006E" w:rsidRDefault="0060006E" w:rsidP="00310FC8">
      <w:pPr>
        <w:tabs>
          <w:tab w:val="left" w:pos="1114"/>
        </w:tabs>
        <w:rPr>
          <w:lang w:val="en-GB"/>
        </w:rPr>
      </w:pPr>
    </w:p>
    <w:p w14:paraId="76F9D487" w14:textId="77777777" w:rsidR="0060006E" w:rsidRDefault="0060006E" w:rsidP="00310FC8">
      <w:pPr>
        <w:tabs>
          <w:tab w:val="left" w:pos="1114"/>
        </w:tabs>
        <w:rPr>
          <w:lang w:val="en-GB"/>
        </w:rPr>
      </w:pPr>
    </w:p>
    <w:p w14:paraId="6D7C1B49" w14:textId="77777777" w:rsidR="0060006E" w:rsidRDefault="0060006E" w:rsidP="00310FC8">
      <w:pPr>
        <w:tabs>
          <w:tab w:val="left" w:pos="1114"/>
        </w:tabs>
        <w:rPr>
          <w:lang w:val="en-GB"/>
        </w:rPr>
      </w:pPr>
    </w:p>
    <w:p w14:paraId="6E03E4BB" w14:textId="66273C94" w:rsidR="0060006E" w:rsidRPr="00E225A8" w:rsidRDefault="00C90428" w:rsidP="00C90428">
      <w:pPr>
        <w:spacing w:before="160"/>
        <w:rPr>
          <w:rFonts w:ascii="Times New Roman" w:hAnsi="Times New Roman" w:cs="Times New Roman"/>
          <w:b/>
          <w:lang w:val="en-GB"/>
        </w:rPr>
      </w:pPr>
      <w:r>
        <w:rPr>
          <w:lang w:val="en-GB"/>
        </w:rPr>
        <w:lastRenderedPageBreak/>
        <w:t xml:space="preserve"> </w:t>
      </w:r>
      <w:r w:rsidR="0060006E" w:rsidRPr="00E225A8">
        <w:rPr>
          <w:rFonts w:ascii="Times New Roman" w:hAnsi="Times New Roman" w:cs="Times New Roman"/>
          <w:b/>
          <w:lang w:val="en-GB"/>
        </w:rPr>
        <w:t>I</w:t>
      </w:r>
      <w:r w:rsidR="0060006E">
        <w:rPr>
          <w:rFonts w:ascii="Times New Roman" w:hAnsi="Times New Roman" w:cs="Times New Roman"/>
          <w:b/>
          <w:lang w:val="en-GB"/>
        </w:rPr>
        <w:t>nternational Plant Protection Convention (I</w:t>
      </w:r>
      <w:r w:rsidR="0060006E" w:rsidRPr="00E225A8">
        <w:rPr>
          <w:rFonts w:ascii="Times New Roman" w:hAnsi="Times New Roman" w:cs="Times New Roman"/>
          <w:b/>
          <w:lang w:val="en-GB"/>
        </w:rPr>
        <w:t>PPC</w:t>
      </w:r>
      <w:r w:rsidR="0060006E">
        <w:rPr>
          <w:rFonts w:ascii="Times New Roman" w:hAnsi="Times New Roman" w:cs="Times New Roman"/>
          <w:b/>
          <w:lang w:val="en-GB"/>
        </w:rPr>
        <w:t>)</w:t>
      </w:r>
      <w:r w:rsidR="0060006E" w:rsidRPr="00E225A8">
        <w:rPr>
          <w:rFonts w:ascii="Times New Roman" w:hAnsi="Times New Roman" w:cs="Times New Roman"/>
          <w:b/>
          <w:lang w:val="en-GB"/>
        </w:rPr>
        <w:t xml:space="preserve"> Secretariat</w:t>
      </w:r>
    </w:p>
    <w:tbl>
      <w:tblPr>
        <w:tblpPr w:leftFromText="180" w:rightFromText="180" w:vertAnchor="text" w:tblpXSpec="center" w:tblpY="1"/>
        <w:tblOverlap w:val="never"/>
        <w:tblW w:w="880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FFFFF"/>
        <w:tblLayout w:type="fixed"/>
        <w:tblCellMar>
          <w:left w:w="43" w:type="dxa"/>
          <w:right w:w="43" w:type="dxa"/>
        </w:tblCellMar>
        <w:tblLook w:val="01E0" w:firstRow="1" w:lastRow="1" w:firstColumn="1" w:lastColumn="1" w:noHBand="0" w:noVBand="0"/>
      </w:tblPr>
      <w:tblGrid>
        <w:gridCol w:w="1515"/>
        <w:gridCol w:w="3975"/>
        <w:gridCol w:w="3315"/>
      </w:tblGrid>
      <w:tr w:rsidR="0060006E" w:rsidRPr="0075535A" w14:paraId="2EB4B58C" w14:textId="77777777" w:rsidTr="00080DAE">
        <w:trPr>
          <w:cantSplit/>
        </w:trPr>
        <w:tc>
          <w:tcPr>
            <w:tcW w:w="1515" w:type="dxa"/>
            <w:shd w:val="clear" w:color="auto" w:fill="FFFFFF" w:themeFill="background1"/>
          </w:tcPr>
          <w:p w14:paraId="266AD50B" w14:textId="77777777" w:rsidR="0060006E" w:rsidRPr="0060006E" w:rsidRDefault="0060006E" w:rsidP="00080DAE">
            <w:pPr>
              <w:pStyle w:val="IPPArialTable"/>
              <w:spacing w:before="40" w:after="0"/>
              <w:rPr>
                <w:lang w:eastAsia="en-US"/>
              </w:rPr>
            </w:pPr>
            <w:r w:rsidRPr="0060006E">
              <w:rPr>
                <w:lang w:eastAsia="en-US"/>
              </w:rPr>
              <w:t>IPPC Secretariat</w:t>
            </w:r>
          </w:p>
          <w:p w14:paraId="6B7BCB41" w14:textId="77777777" w:rsidR="0060006E" w:rsidRPr="00546FEB" w:rsidRDefault="0060006E" w:rsidP="0060006E">
            <w:pPr>
              <w:pStyle w:val="IPPArialTable"/>
              <w:spacing w:before="40" w:after="0"/>
              <w:rPr>
                <w:rFonts w:ascii="Arial Narrow" w:hAnsi="Arial Narrow" w:cs="Arial"/>
                <w:szCs w:val="18"/>
              </w:rPr>
            </w:pPr>
            <w:r w:rsidRPr="0060006E">
              <w:rPr>
                <w:lang w:eastAsia="en-US"/>
              </w:rPr>
              <w:t>Coordinator</w:t>
            </w:r>
          </w:p>
        </w:tc>
        <w:tc>
          <w:tcPr>
            <w:tcW w:w="3975" w:type="dxa"/>
            <w:shd w:val="clear" w:color="auto" w:fill="FFFFFF" w:themeFill="background1"/>
          </w:tcPr>
          <w:p w14:paraId="073168AA" w14:textId="77777777" w:rsidR="0060006E" w:rsidRPr="0060006E" w:rsidRDefault="0060006E" w:rsidP="00080DAE">
            <w:pPr>
              <w:pStyle w:val="IPPArialTable"/>
              <w:spacing w:before="40" w:after="0"/>
              <w:rPr>
                <w:rFonts w:cs="Arial"/>
                <w:b/>
                <w:bCs/>
                <w:sz w:val="19"/>
                <w:szCs w:val="19"/>
                <w:lang w:val="en-US"/>
              </w:rPr>
            </w:pPr>
            <w:r w:rsidRPr="0060006E">
              <w:rPr>
                <w:rFonts w:cs="Arial"/>
                <w:b/>
                <w:bCs/>
                <w:sz w:val="19"/>
                <w:szCs w:val="19"/>
                <w:lang w:val="en-US"/>
              </w:rPr>
              <w:t>Ms Adriana G. MOREIRA</w:t>
            </w:r>
          </w:p>
          <w:p w14:paraId="0D88F28A" w14:textId="00BE59B6" w:rsidR="0060006E" w:rsidRPr="0060006E" w:rsidRDefault="00C90428" w:rsidP="0060006E">
            <w:pPr>
              <w:pStyle w:val="IPPArialTable"/>
              <w:spacing w:before="40" w:after="0"/>
              <w:rPr>
                <w:rFonts w:cs="Arial"/>
                <w:sz w:val="19"/>
                <w:szCs w:val="19"/>
              </w:rPr>
            </w:pPr>
            <w:r w:rsidRPr="00C90428">
              <w:rPr>
                <w:rFonts w:cs="Arial"/>
                <w:sz w:val="19"/>
                <w:szCs w:val="19"/>
              </w:rPr>
              <w:t>Officer-in-Charge (OiC) for the IPPC Secretariat Implementation and Support Team (IST)</w:t>
            </w:r>
            <w:r>
              <w:rPr>
                <w:rFonts w:cs="Arial"/>
                <w:sz w:val="19"/>
                <w:szCs w:val="19"/>
              </w:rPr>
              <w:t xml:space="preserve"> / </w:t>
            </w:r>
            <w:r w:rsidR="0060006E" w:rsidRPr="0060006E">
              <w:rPr>
                <w:rFonts w:cs="Arial"/>
                <w:sz w:val="19"/>
                <w:szCs w:val="19"/>
              </w:rPr>
              <w:t>Deputy Le</w:t>
            </w:r>
            <w:r w:rsidR="0060006E">
              <w:rPr>
                <w:rFonts w:cs="Arial"/>
                <w:sz w:val="19"/>
                <w:szCs w:val="19"/>
              </w:rPr>
              <w:t>ad</w:t>
            </w:r>
            <w:r w:rsidR="0060006E" w:rsidRPr="0060006E">
              <w:rPr>
                <w:rFonts w:cs="Arial"/>
                <w:sz w:val="19"/>
                <w:szCs w:val="19"/>
              </w:rPr>
              <w:t xml:space="preserve"> to the Standard Setting Unit | FAO Programme Specialist</w:t>
            </w:r>
          </w:p>
          <w:p w14:paraId="59CD5520" w14:textId="77777777" w:rsidR="0060006E" w:rsidRPr="0060006E" w:rsidRDefault="0060006E" w:rsidP="0060006E">
            <w:pPr>
              <w:pStyle w:val="IPPArialTable"/>
              <w:spacing w:before="40" w:after="0"/>
              <w:rPr>
                <w:rFonts w:cs="Arial"/>
                <w:sz w:val="19"/>
                <w:szCs w:val="19"/>
              </w:rPr>
            </w:pPr>
            <w:r w:rsidRPr="0060006E">
              <w:rPr>
                <w:rFonts w:cs="Arial"/>
                <w:sz w:val="19"/>
                <w:szCs w:val="19"/>
              </w:rPr>
              <w:t>IPPC Secretariat / FAO</w:t>
            </w:r>
          </w:p>
          <w:p w14:paraId="354780EC" w14:textId="77777777" w:rsidR="0060006E" w:rsidRPr="0060006E" w:rsidRDefault="0060006E" w:rsidP="0060006E">
            <w:pPr>
              <w:pStyle w:val="IPPArialTable"/>
              <w:spacing w:before="40" w:after="0"/>
              <w:rPr>
                <w:rFonts w:cs="Arial"/>
                <w:sz w:val="19"/>
                <w:szCs w:val="19"/>
              </w:rPr>
            </w:pPr>
            <w:r w:rsidRPr="0060006E">
              <w:rPr>
                <w:rFonts w:cs="Arial"/>
                <w:sz w:val="19"/>
                <w:szCs w:val="19"/>
              </w:rPr>
              <w:t>Viale delle Terme di Caracalla</w:t>
            </w:r>
          </w:p>
          <w:p w14:paraId="13299E7A" w14:textId="77777777" w:rsidR="0060006E" w:rsidRPr="0060006E" w:rsidRDefault="0060006E" w:rsidP="0060006E">
            <w:pPr>
              <w:pStyle w:val="IPPArialTable"/>
              <w:spacing w:before="40" w:after="0"/>
              <w:rPr>
                <w:rFonts w:cs="Arial"/>
                <w:sz w:val="19"/>
                <w:szCs w:val="19"/>
              </w:rPr>
            </w:pPr>
            <w:r w:rsidRPr="0060006E">
              <w:rPr>
                <w:rFonts w:cs="Arial"/>
                <w:sz w:val="19"/>
                <w:szCs w:val="19"/>
              </w:rPr>
              <w:t>00153 Rome, Italy</w:t>
            </w:r>
          </w:p>
          <w:p w14:paraId="3EB15F66" w14:textId="77777777" w:rsidR="0060006E" w:rsidRPr="00546FEB" w:rsidRDefault="0060006E" w:rsidP="0060006E">
            <w:pPr>
              <w:pStyle w:val="IPPArialTable"/>
              <w:spacing w:before="40" w:after="0"/>
              <w:rPr>
                <w:rFonts w:ascii="Arial Narrow" w:hAnsi="Arial Narrow" w:cs="Arial"/>
                <w:szCs w:val="18"/>
              </w:rPr>
            </w:pPr>
            <w:r w:rsidRPr="0060006E">
              <w:rPr>
                <w:rFonts w:cs="Arial"/>
                <w:sz w:val="19"/>
                <w:szCs w:val="19"/>
              </w:rPr>
              <w:t>Tel: (+39) 06 570 55809</w:t>
            </w:r>
          </w:p>
        </w:tc>
        <w:tc>
          <w:tcPr>
            <w:tcW w:w="3315" w:type="dxa"/>
            <w:shd w:val="clear" w:color="auto" w:fill="FFFFFF" w:themeFill="background1"/>
            <w:vAlign w:val="center"/>
          </w:tcPr>
          <w:p w14:paraId="35A5A4EC" w14:textId="77777777" w:rsidR="0060006E" w:rsidRPr="00546FEB" w:rsidRDefault="0060006E" w:rsidP="00080DAE">
            <w:pPr>
              <w:pStyle w:val="IPPArialTable"/>
              <w:spacing w:before="40" w:after="0"/>
              <w:rPr>
                <w:rFonts w:ascii="Arial Narrow" w:eastAsia="Times New Roman" w:hAnsi="Arial Narrow" w:cs="Arial"/>
                <w:szCs w:val="18"/>
                <w:lang w:eastAsia="pt-BR"/>
              </w:rPr>
            </w:pPr>
            <w:hyperlink r:id="rId22" w:history="1">
              <w:r w:rsidRPr="0060006E">
                <w:rPr>
                  <w:rStyle w:val="Hyperlink"/>
                  <w:rFonts w:ascii="Arial Narrow" w:hAnsi="Arial Narrow"/>
                  <w:sz w:val="20"/>
                  <w:szCs w:val="20"/>
                </w:rPr>
                <w:t>Adriana.Moreira@fao.org</w:t>
              </w:r>
            </w:hyperlink>
          </w:p>
        </w:tc>
      </w:tr>
      <w:tr w:rsidR="0060006E" w:rsidRPr="0075535A" w14:paraId="71F0CB2E" w14:textId="77777777" w:rsidTr="00080DAE">
        <w:trPr>
          <w:cantSplit/>
        </w:trPr>
        <w:tc>
          <w:tcPr>
            <w:tcW w:w="1515" w:type="dxa"/>
            <w:shd w:val="clear" w:color="auto" w:fill="FFFFFF" w:themeFill="background1"/>
          </w:tcPr>
          <w:p w14:paraId="65A57E18" w14:textId="77777777" w:rsidR="0060006E" w:rsidRPr="00546FEB" w:rsidRDefault="0060006E" w:rsidP="00080DAE">
            <w:pPr>
              <w:pStyle w:val="IPPArialTable"/>
              <w:spacing w:before="40" w:after="0"/>
              <w:rPr>
                <w:rFonts w:ascii="Arial Narrow" w:hAnsi="Arial Narrow" w:cs="Arial"/>
                <w:szCs w:val="18"/>
              </w:rPr>
            </w:pPr>
            <w:r w:rsidRPr="0060006E">
              <w:rPr>
                <w:lang w:eastAsia="en-US"/>
              </w:rPr>
              <w:t>IPPC Secretariat Technical Support</w:t>
            </w:r>
          </w:p>
        </w:tc>
        <w:tc>
          <w:tcPr>
            <w:tcW w:w="3975" w:type="dxa"/>
            <w:shd w:val="clear" w:color="auto" w:fill="FFFFFF" w:themeFill="background1"/>
          </w:tcPr>
          <w:p w14:paraId="18E34E71" w14:textId="77777777" w:rsidR="0060006E" w:rsidRPr="0060006E" w:rsidRDefault="0060006E" w:rsidP="0060006E">
            <w:pPr>
              <w:pStyle w:val="IPPArialTable"/>
              <w:spacing w:before="40" w:after="0"/>
              <w:rPr>
                <w:rFonts w:cs="Arial"/>
                <w:b/>
                <w:bCs/>
                <w:sz w:val="19"/>
                <w:szCs w:val="19"/>
                <w:lang w:val="en-US"/>
              </w:rPr>
            </w:pPr>
            <w:r w:rsidRPr="0060006E">
              <w:rPr>
                <w:rFonts w:cs="Arial"/>
                <w:b/>
                <w:bCs/>
                <w:sz w:val="19"/>
                <w:szCs w:val="19"/>
                <w:lang w:val="en-US"/>
              </w:rPr>
              <w:t>Ms Marina Elena MARTINO</w:t>
            </w:r>
          </w:p>
          <w:p w14:paraId="6344F1DB" w14:textId="77777777" w:rsidR="0060006E" w:rsidRPr="0060006E" w:rsidRDefault="0060006E" w:rsidP="0060006E">
            <w:pPr>
              <w:pStyle w:val="IPPArialTable"/>
              <w:spacing w:before="40" w:after="0"/>
              <w:rPr>
                <w:rFonts w:cs="Arial"/>
                <w:sz w:val="19"/>
                <w:szCs w:val="19"/>
                <w:lang w:val="en-US"/>
              </w:rPr>
            </w:pPr>
            <w:r w:rsidRPr="0060006E">
              <w:rPr>
                <w:rFonts w:cs="Arial"/>
                <w:sz w:val="19"/>
                <w:szCs w:val="19"/>
                <w:lang w:val="en-US"/>
              </w:rPr>
              <w:t>Phytosanitary Standard Setting Specialist</w:t>
            </w:r>
          </w:p>
          <w:p w14:paraId="66FF5039" w14:textId="77777777" w:rsidR="0060006E" w:rsidRPr="0060006E" w:rsidRDefault="0060006E" w:rsidP="0060006E">
            <w:pPr>
              <w:pStyle w:val="IPPArialTable"/>
              <w:spacing w:before="40" w:after="0"/>
              <w:rPr>
                <w:rFonts w:cs="Arial"/>
                <w:sz w:val="19"/>
                <w:szCs w:val="19"/>
                <w:lang w:val="en-US"/>
              </w:rPr>
            </w:pPr>
            <w:r w:rsidRPr="0060006E">
              <w:rPr>
                <w:rFonts w:cs="Arial"/>
                <w:sz w:val="19"/>
                <w:szCs w:val="19"/>
                <w:lang w:val="en-US"/>
              </w:rPr>
              <w:t>IPPC Secretariat / FAO</w:t>
            </w:r>
          </w:p>
          <w:p w14:paraId="6BB58999" w14:textId="77777777" w:rsidR="0060006E" w:rsidRPr="0060006E" w:rsidRDefault="0060006E" w:rsidP="0060006E">
            <w:pPr>
              <w:pStyle w:val="IPPArialTable"/>
              <w:spacing w:before="40" w:after="0"/>
              <w:rPr>
                <w:rFonts w:cs="Arial"/>
                <w:sz w:val="19"/>
                <w:szCs w:val="19"/>
                <w:lang w:val="en-US"/>
              </w:rPr>
            </w:pPr>
            <w:r w:rsidRPr="0060006E">
              <w:rPr>
                <w:rFonts w:cs="Arial"/>
                <w:sz w:val="19"/>
                <w:szCs w:val="19"/>
                <w:lang w:val="en-US"/>
              </w:rPr>
              <w:t>Viale delle Terme di Caracalla</w:t>
            </w:r>
          </w:p>
          <w:p w14:paraId="2E6CAC31" w14:textId="77777777" w:rsidR="0060006E" w:rsidRPr="0060006E" w:rsidRDefault="0060006E" w:rsidP="0060006E">
            <w:pPr>
              <w:pStyle w:val="IPPArialTable"/>
              <w:spacing w:before="40" w:after="0"/>
              <w:rPr>
                <w:rFonts w:cs="Arial"/>
                <w:b/>
                <w:bCs/>
                <w:sz w:val="19"/>
                <w:szCs w:val="19"/>
                <w:lang w:val="en-US"/>
              </w:rPr>
            </w:pPr>
            <w:r w:rsidRPr="0060006E">
              <w:rPr>
                <w:rFonts w:cs="Arial"/>
                <w:sz w:val="19"/>
                <w:szCs w:val="19"/>
                <w:lang w:val="en-US"/>
              </w:rPr>
              <w:t>00153 Rome</w:t>
            </w:r>
          </w:p>
        </w:tc>
        <w:tc>
          <w:tcPr>
            <w:tcW w:w="3315" w:type="dxa"/>
            <w:shd w:val="clear" w:color="auto" w:fill="FFFFFF" w:themeFill="background1"/>
            <w:vAlign w:val="center"/>
          </w:tcPr>
          <w:p w14:paraId="1A16A626" w14:textId="77777777" w:rsidR="0060006E" w:rsidRPr="00BC5C2D" w:rsidRDefault="0060006E" w:rsidP="00080DAE">
            <w:pPr>
              <w:pStyle w:val="IPPArialTable"/>
              <w:spacing w:before="40" w:after="0"/>
              <w:rPr>
                <w:rFonts w:ascii="Arial Narrow" w:hAnsi="Arial Narrow"/>
              </w:rPr>
            </w:pPr>
            <w:hyperlink r:id="rId23" w:history="1">
              <w:r w:rsidRPr="0060006E">
                <w:rPr>
                  <w:rStyle w:val="Hyperlink"/>
                  <w:rFonts w:ascii="Arial Narrow" w:hAnsi="Arial Narrow"/>
                  <w:sz w:val="20"/>
                  <w:szCs w:val="20"/>
                </w:rPr>
                <w:t>marina.martino@fao.org</w:t>
              </w:r>
            </w:hyperlink>
          </w:p>
        </w:tc>
      </w:tr>
    </w:tbl>
    <w:p w14:paraId="1ED1B470" w14:textId="77777777" w:rsidR="0060006E" w:rsidRPr="00224B19" w:rsidRDefault="0060006E" w:rsidP="00310FC8">
      <w:pPr>
        <w:tabs>
          <w:tab w:val="left" w:pos="1114"/>
        </w:tabs>
        <w:rPr>
          <w:lang w:val="en-GB"/>
        </w:rPr>
      </w:pPr>
    </w:p>
    <w:sectPr w:rsidR="0060006E" w:rsidRPr="00224B19" w:rsidSect="000A3653">
      <w:headerReference w:type="default" r:id="rId24"/>
      <w:footerReference w:type="default" r:id="rId25"/>
      <w:headerReference w:type="first" r:id="rId26"/>
      <w:footerReference w:type="first" r:id="rId27"/>
      <w:pgSz w:w="11907" w:h="16839" w:code="9"/>
      <w:pgMar w:top="1559" w:right="1418" w:bottom="1418" w:left="1418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BE4D96" w14:textId="77777777" w:rsidR="005C3D17" w:rsidRDefault="005C3D17" w:rsidP="001419E7">
      <w:pPr>
        <w:spacing w:after="0" w:line="240" w:lineRule="auto"/>
      </w:pPr>
      <w:r>
        <w:separator/>
      </w:r>
    </w:p>
  </w:endnote>
  <w:endnote w:type="continuationSeparator" w:id="0">
    <w:p w14:paraId="6A8BC285" w14:textId="77777777" w:rsidR="005C3D17" w:rsidRDefault="005C3D17" w:rsidP="001419E7">
      <w:pPr>
        <w:spacing w:after="0" w:line="240" w:lineRule="auto"/>
      </w:pPr>
      <w:r>
        <w:continuationSeparator/>
      </w:r>
    </w:p>
  </w:endnote>
  <w:endnote w:type="continuationNotice" w:id="1">
    <w:p w14:paraId="6D3E098A" w14:textId="77777777" w:rsidR="005C3D17" w:rsidRDefault="005C3D1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1E98C9" w14:textId="6B800E34" w:rsidR="00855DEC" w:rsidRPr="00CD7FCC" w:rsidRDefault="00CD7FCC" w:rsidP="00CD7FCC">
    <w:pPr>
      <w:pStyle w:val="IPPFooter"/>
    </w:pPr>
    <w:r w:rsidRPr="00377B19">
      <w:rPr>
        <w:rFonts w:cs="Arial"/>
        <w:szCs w:val="18"/>
      </w:rPr>
      <w:t xml:space="preserve">Page </w:t>
    </w:r>
    <w:r w:rsidRPr="00377B19">
      <w:rPr>
        <w:rFonts w:cs="Arial"/>
        <w:szCs w:val="18"/>
      </w:rPr>
      <w:fldChar w:fldCharType="begin"/>
    </w:r>
    <w:r w:rsidRPr="00377B19">
      <w:rPr>
        <w:rFonts w:cs="Arial"/>
        <w:szCs w:val="18"/>
      </w:rPr>
      <w:instrText xml:space="preserve"> PAGE </w:instrText>
    </w:r>
    <w:r w:rsidRPr="00377B19">
      <w:rPr>
        <w:rFonts w:cs="Arial"/>
        <w:szCs w:val="18"/>
      </w:rPr>
      <w:fldChar w:fldCharType="separate"/>
    </w:r>
    <w:r>
      <w:rPr>
        <w:rFonts w:cs="Arial"/>
        <w:szCs w:val="18"/>
      </w:rPr>
      <w:t>2</w:t>
    </w:r>
    <w:r w:rsidRPr="00377B19">
      <w:rPr>
        <w:rFonts w:cs="Arial"/>
        <w:szCs w:val="18"/>
      </w:rPr>
      <w:fldChar w:fldCharType="end"/>
    </w:r>
    <w:r w:rsidRPr="00377B19">
      <w:rPr>
        <w:rFonts w:cs="Arial"/>
        <w:szCs w:val="18"/>
      </w:rPr>
      <w:t xml:space="preserve"> of </w:t>
    </w:r>
    <w:r>
      <w:rPr>
        <w:rFonts w:cs="Arial"/>
        <w:szCs w:val="18"/>
      </w:rPr>
      <w:fldChar w:fldCharType="begin"/>
    </w:r>
    <w:r>
      <w:rPr>
        <w:rFonts w:cs="Arial"/>
        <w:szCs w:val="18"/>
      </w:rPr>
      <w:instrText>NUMPAGES</w:instrText>
    </w:r>
    <w:r>
      <w:rPr>
        <w:rFonts w:cs="Arial"/>
        <w:szCs w:val="18"/>
      </w:rPr>
      <w:fldChar w:fldCharType="separate"/>
    </w:r>
    <w:r>
      <w:rPr>
        <w:rFonts w:cs="Arial"/>
        <w:szCs w:val="18"/>
      </w:rPr>
      <w:t>2</w:t>
    </w:r>
    <w:r>
      <w:rPr>
        <w:rFonts w:cs="Arial"/>
        <w:szCs w:val="18"/>
      </w:rPr>
      <w:fldChar w:fldCharType="end"/>
    </w:r>
    <w:r>
      <w:rPr>
        <w:rFonts w:cs="Arial"/>
        <w:szCs w:val="18"/>
      </w:rPr>
      <w:tab/>
    </w:r>
    <w:r>
      <w:t>International Plant Protection Convention</w:t>
    </w:r>
    <w:r>
      <w:rPr>
        <w:rFonts w:cs="Arial"/>
        <w:szCs w:val="18"/>
        <w:lang w:val="en-GB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5643C6" w14:textId="7EC6C958" w:rsidR="003609F7" w:rsidRDefault="003609F7" w:rsidP="0098089D">
    <w:pPr>
      <w:pStyle w:val="IPPFooter"/>
      <w:jc w:val="center"/>
    </w:pPr>
    <w:r>
      <w:t>International Plant Protection Convention</w:t>
    </w:r>
    <w:r w:rsidR="0098089D">
      <w:tab/>
    </w:r>
    <w:r w:rsidR="0098089D" w:rsidRPr="00C8207E">
      <w:t xml:space="preserve">Page </w:t>
    </w:r>
    <w:r w:rsidR="0098089D">
      <w:fldChar w:fldCharType="begin"/>
    </w:r>
    <w:r w:rsidR="0098089D">
      <w:instrText xml:space="preserve"> PAGE </w:instrText>
    </w:r>
    <w:r w:rsidR="0098089D">
      <w:fldChar w:fldCharType="separate"/>
    </w:r>
    <w:r w:rsidR="0098089D">
      <w:t>1</w:t>
    </w:r>
    <w:r w:rsidR="0098089D">
      <w:fldChar w:fldCharType="end"/>
    </w:r>
    <w:r w:rsidR="0098089D" w:rsidRPr="00C8207E">
      <w:t xml:space="preserve"> of </w:t>
    </w:r>
    <w:r w:rsidR="0098089D">
      <w:fldChar w:fldCharType="begin"/>
    </w:r>
    <w:r w:rsidR="0098089D">
      <w:instrText>NUMPAGES</w:instrText>
    </w:r>
    <w:r w:rsidR="0098089D">
      <w:fldChar w:fldCharType="separate"/>
    </w:r>
    <w:r w:rsidR="0098089D">
      <w:t>2</w:t>
    </w:r>
    <w:r w:rsidR="0098089D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7020F2" w14:textId="77777777" w:rsidR="005C3D17" w:rsidRDefault="005C3D17" w:rsidP="001419E7">
      <w:pPr>
        <w:spacing w:after="0" w:line="240" w:lineRule="auto"/>
      </w:pPr>
      <w:r>
        <w:separator/>
      </w:r>
    </w:p>
  </w:footnote>
  <w:footnote w:type="continuationSeparator" w:id="0">
    <w:p w14:paraId="142BCD84" w14:textId="77777777" w:rsidR="005C3D17" w:rsidRDefault="005C3D17" w:rsidP="001419E7">
      <w:pPr>
        <w:spacing w:after="0" w:line="240" w:lineRule="auto"/>
      </w:pPr>
      <w:r>
        <w:continuationSeparator/>
      </w:r>
    </w:p>
  </w:footnote>
  <w:footnote w:type="continuationNotice" w:id="1">
    <w:p w14:paraId="68928A00" w14:textId="77777777" w:rsidR="005C3D17" w:rsidRDefault="005C3D1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6B88EE" w14:textId="1FE7210E" w:rsidR="00855DEC" w:rsidRPr="00486F11" w:rsidRDefault="00486F11" w:rsidP="00486F11">
    <w:pPr>
      <w:pStyle w:val="IPPHeader"/>
    </w:pPr>
    <w:bookmarkStart w:id="1" w:name="_Hlk38797139"/>
    <w:r>
      <w:t>Last updated 2025-</w:t>
    </w:r>
    <w:r w:rsidR="00EE1CBF">
      <w:t>1</w:t>
    </w:r>
    <w:r w:rsidR="00C90428">
      <w:t>1</w:t>
    </w:r>
    <w:r>
      <w:t>-</w:t>
    </w:r>
    <w:r w:rsidR="00C90428">
      <w:t>25</w:t>
    </w:r>
    <w:r>
      <w:tab/>
    </w:r>
    <w:bookmarkEnd w:id="1"/>
    <w:r w:rsidR="00C90428" w:rsidRPr="00C90428">
      <w:rPr>
        <w:iCs/>
      </w:rPr>
      <w:t xml:space="preserve">CPM </w:t>
    </w:r>
    <w:r w:rsidR="00C90428">
      <w:rPr>
        <w:iCs/>
      </w:rPr>
      <w:t>FG</w:t>
    </w:r>
    <w:r w:rsidR="00C90428" w:rsidRPr="00C90428">
      <w:rPr>
        <w:iCs/>
      </w:rPr>
      <w:t xml:space="preserve"> on Diagnostic Laboratory Networking</w:t>
    </w:r>
    <w:r w:rsidRPr="004C08CF">
      <w:rPr>
        <w:iCs/>
      </w:rPr>
      <w:t xml:space="preserve"> </w:t>
    </w:r>
    <w:r w:rsidRPr="004C08CF">
      <w:rPr>
        <w:iCs/>
        <w:lang w:val="en-GB"/>
      </w:rPr>
      <w:t>Membership</w:t>
    </w:r>
    <w:r w:rsidRPr="004C08CF">
      <w:rPr>
        <w:iCs/>
      </w:rPr>
      <w:t xml:space="preserve"> and contact inform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B246A5" w14:textId="6C76AF56" w:rsidR="00562CD9" w:rsidRPr="003603A0" w:rsidRDefault="00562CD9" w:rsidP="00562CD9">
    <w:pPr>
      <w:pStyle w:val="IPPHeader"/>
      <w:tabs>
        <w:tab w:val="clear" w:pos="1134"/>
      </w:tabs>
      <w:spacing w:before="240" w:after="0"/>
      <w:rPr>
        <w:lang w:val="pt-PT"/>
      </w:rPr>
    </w:pPr>
    <w:bookmarkStart w:id="2" w:name="_Hlk38796923"/>
    <w:bookmarkStart w:id="3" w:name="_Hlk38796924"/>
    <w:r>
      <w:rPr>
        <w:i/>
        <w:iCs/>
        <w:noProof/>
      </w:rPr>
      <w:drawing>
        <wp:anchor distT="0" distB="0" distL="114300" distR="114300" simplePos="0" relativeHeight="251661312" behindDoc="0" locked="0" layoutInCell="1" allowOverlap="1" wp14:anchorId="701C5A67" wp14:editId="0AC516D6">
          <wp:simplePos x="0" y="0"/>
          <wp:positionH relativeFrom="page">
            <wp:posOffset>2520315</wp:posOffset>
          </wp:positionH>
          <wp:positionV relativeFrom="page">
            <wp:posOffset>558165</wp:posOffset>
          </wp:positionV>
          <wp:extent cx="1756800" cy="698400"/>
          <wp:effectExtent l="0" t="0" r="0" b="6985"/>
          <wp:wrapSquare wrapText="bothSides"/>
          <wp:docPr id="1770423598" name="Picture 2" descr="A logo of a compan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36319013" name="Picture 2" descr="A logo of a compan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6800" cy="69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609B522" wp14:editId="7D76A553">
              <wp:simplePos x="0" y="0"/>
              <wp:positionH relativeFrom="margin">
                <wp:posOffset>1574800</wp:posOffset>
              </wp:positionH>
              <wp:positionV relativeFrom="page">
                <wp:posOffset>720090</wp:posOffset>
              </wp:positionV>
              <wp:extent cx="0" cy="360000"/>
              <wp:effectExtent l="0" t="0" r="38100" b="21590"/>
              <wp:wrapNone/>
              <wp:docPr id="320414918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6000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37124CC" id="Straight Connector 1" o:spid="_x0000_s1026" style="position:absolute;z-index:25166233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page;mso-height-percent:0;mso-height-relative:margin" from="124pt,56.7pt" to="124pt,8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" strokecolor="black [3213]" strokeweight=".5pt">
              <v:stroke joinstyle="miter"/>
              <w10:wrap anchorx="margin" anchory="page"/>
            </v:line>
          </w:pict>
        </mc:Fallback>
      </mc:AlternateContent>
    </w:r>
    <w:r w:rsidRPr="000321A6">
      <w:rPr>
        <w:noProof/>
      </w:rPr>
      <w:drawing>
        <wp:anchor distT="0" distB="0" distL="114300" distR="114300" simplePos="0" relativeHeight="251659264" behindDoc="0" locked="0" layoutInCell="1" allowOverlap="1" wp14:anchorId="4BB16866" wp14:editId="6FFEE5A5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617600" cy="558000"/>
          <wp:effectExtent l="0" t="0" r="2540" b="0"/>
          <wp:wrapTopAndBottom/>
          <wp:docPr id="102554298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5542983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17600" cy="55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20BCEDEB" wp14:editId="0B001755">
          <wp:simplePos x="0" y="0"/>
          <wp:positionH relativeFrom="page">
            <wp:posOffset>742950</wp:posOffset>
          </wp:positionH>
          <wp:positionV relativeFrom="page">
            <wp:posOffset>558165</wp:posOffset>
          </wp:positionV>
          <wp:extent cx="1728000" cy="698400"/>
          <wp:effectExtent l="0" t="0" r="5715" b="6985"/>
          <wp:wrapSquare wrapText="bothSides"/>
          <wp:docPr id="178518581" name="Picture 1" descr="A logo with text on i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1423631" name="Picture 1" descr="A logo with text on it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8000" cy="69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603A0">
      <w:rPr>
        <w:lang w:val="pt-PT"/>
      </w:rPr>
      <w:tab/>
    </w:r>
    <w:r w:rsidR="00BE5316">
      <w:t>Last updated 2025-</w:t>
    </w:r>
    <w:r w:rsidR="00586C98">
      <w:t>1</w:t>
    </w:r>
    <w:r w:rsidR="00C90428">
      <w:t>1</w:t>
    </w:r>
    <w:r w:rsidR="00BE5316">
      <w:t>-</w:t>
    </w:r>
    <w:r w:rsidR="00C90428">
      <w:t>25</w:t>
    </w:r>
  </w:p>
  <w:p w14:paraId="574D09DF" w14:textId="457A373B" w:rsidR="00562CD9" w:rsidRPr="003603A0" w:rsidRDefault="00562CD9" w:rsidP="00562CD9">
    <w:pPr>
      <w:pStyle w:val="IPPHeader"/>
      <w:tabs>
        <w:tab w:val="clear" w:pos="1134"/>
      </w:tabs>
      <w:spacing w:after="0"/>
      <w:rPr>
        <w:lang w:val="pt-PT"/>
      </w:rPr>
    </w:pPr>
    <w:r w:rsidRPr="003603A0">
      <w:rPr>
        <w:lang w:val="pt-PT"/>
      </w:rPr>
      <w:tab/>
    </w:r>
  </w:p>
  <w:p w14:paraId="4180995C" w14:textId="77777777" w:rsidR="00562CD9" w:rsidRPr="003603A0" w:rsidRDefault="00562CD9" w:rsidP="00562CD9">
    <w:pPr>
      <w:pStyle w:val="IPPHeader"/>
      <w:tabs>
        <w:tab w:val="clear" w:pos="1134"/>
      </w:tabs>
      <w:spacing w:after="260"/>
      <w:rPr>
        <w:lang w:val="pt-PT"/>
      </w:rPr>
    </w:pPr>
  </w:p>
  <w:bookmarkEnd w:id="2"/>
  <w:bookmarkEnd w:id="3"/>
  <w:p w14:paraId="78F229F0" w14:textId="2D5F47F5" w:rsidR="003609F7" w:rsidRPr="004C08CF" w:rsidRDefault="00C90428" w:rsidP="004C08CF">
    <w:pPr>
      <w:pStyle w:val="IPPHeader"/>
      <w:rPr>
        <w:iCs/>
      </w:rPr>
    </w:pPr>
    <w:r w:rsidRPr="00C90428">
      <w:rPr>
        <w:iCs/>
      </w:rPr>
      <w:t>CPM Focus Group on Diagnostic Laboratory Networking</w:t>
    </w:r>
    <w:r>
      <w:rPr>
        <w:iCs/>
      </w:rPr>
      <w:t xml:space="preserve"> -</w:t>
    </w:r>
    <w:r w:rsidR="004C08CF" w:rsidRPr="004C08CF">
      <w:rPr>
        <w:iCs/>
      </w:rPr>
      <w:t xml:space="preserve"> </w:t>
    </w:r>
    <w:r w:rsidR="004C08CF" w:rsidRPr="004C08CF">
      <w:rPr>
        <w:iCs/>
        <w:lang w:val="en-GB"/>
      </w:rPr>
      <w:t>Membership</w:t>
    </w:r>
    <w:r w:rsidR="004C08CF" w:rsidRPr="004C08CF">
      <w:rPr>
        <w:iCs/>
      </w:rPr>
      <w:t xml:space="preserve"> and contact inform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BD1069F"/>
    <w:multiLevelType w:val="hybridMultilevel"/>
    <w:tmpl w:val="65C259A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580E3D"/>
    <w:multiLevelType w:val="hybridMultilevel"/>
    <w:tmpl w:val="B720F49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1481869">
    <w:abstractNumId w:val="0"/>
  </w:num>
  <w:num w:numId="2" w16cid:durableId="17657618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activeWritingStyle w:appName="MSWord" w:lang="en-AU" w:vendorID="64" w:dllVersion="6" w:nlCheck="1" w:checkStyle="1"/>
  <w:activeWritingStyle w:appName="MSWord" w:lang="en-GB" w:vendorID="64" w:dllVersion="6" w:nlCheck="1" w:checkStyle="1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s-ES" w:vendorID="64" w:dllVersion="0" w:nlCheck="1" w:checkStyle="0"/>
  <w:activeWritingStyle w:appName="MSWord" w:lang="fr-FR" w:vendorID="64" w:dllVersion="0" w:nlCheck="1" w:checkStyle="0"/>
  <w:linkStyle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E2sDQ2NLI0MjJT0lEKTi0uzszPAymwrAUAOzaFPiwAAAA="/>
  </w:docVars>
  <w:rsids>
    <w:rsidRoot w:val="00771DD9"/>
    <w:rsid w:val="0000029B"/>
    <w:rsid w:val="00000D8E"/>
    <w:rsid w:val="00001B1B"/>
    <w:rsid w:val="00002E42"/>
    <w:rsid w:val="00006CDC"/>
    <w:rsid w:val="00012470"/>
    <w:rsid w:val="00012591"/>
    <w:rsid w:val="00012B82"/>
    <w:rsid w:val="00012C16"/>
    <w:rsid w:val="00012F32"/>
    <w:rsid w:val="0001328A"/>
    <w:rsid w:val="0001668D"/>
    <w:rsid w:val="00016923"/>
    <w:rsid w:val="00023F9B"/>
    <w:rsid w:val="0002597E"/>
    <w:rsid w:val="000279B9"/>
    <w:rsid w:val="00030995"/>
    <w:rsid w:val="00030F51"/>
    <w:rsid w:val="00030F65"/>
    <w:rsid w:val="0003113D"/>
    <w:rsid w:val="000313DC"/>
    <w:rsid w:val="000341FC"/>
    <w:rsid w:val="00034639"/>
    <w:rsid w:val="00034685"/>
    <w:rsid w:val="000346F3"/>
    <w:rsid w:val="000346FF"/>
    <w:rsid w:val="0003493E"/>
    <w:rsid w:val="00034D30"/>
    <w:rsid w:val="00035B31"/>
    <w:rsid w:val="00037187"/>
    <w:rsid w:val="00037D66"/>
    <w:rsid w:val="00040492"/>
    <w:rsid w:val="00043079"/>
    <w:rsid w:val="0004333E"/>
    <w:rsid w:val="000451F0"/>
    <w:rsid w:val="00046A5A"/>
    <w:rsid w:val="0004717C"/>
    <w:rsid w:val="000501F9"/>
    <w:rsid w:val="000540C1"/>
    <w:rsid w:val="00055A23"/>
    <w:rsid w:val="000565BC"/>
    <w:rsid w:val="00063A91"/>
    <w:rsid w:val="000644EE"/>
    <w:rsid w:val="000660E4"/>
    <w:rsid w:val="0007096C"/>
    <w:rsid w:val="00076CD7"/>
    <w:rsid w:val="0008364C"/>
    <w:rsid w:val="0009600D"/>
    <w:rsid w:val="000A08F4"/>
    <w:rsid w:val="000A0951"/>
    <w:rsid w:val="000A196C"/>
    <w:rsid w:val="000A1DE4"/>
    <w:rsid w:val="000A3653"/>
    <w:rsid w:val="000A487B"/>
    <w:rsid w:val="000A5B10"/>
    <w:rsid w:val="000A76C5"/>
    <w:rsid w:val="000B0A35"/>
    <w:rsid w:val="000B19D0"/>
    <w:rsid w:val="000B259D"/>
    <w:rsid w:val="000B3470"/>
    <w:rsid w:val="000B4099"/>
    <w:rsid w:val="000B497B"/>
    <w:rsid w:val="000C1830"/>
    <w:rsid w:val="000C19F1"/>
    <w:rsid w:val="000C351D"/>
    <w:rsid w:val="000C3C27"/>
    <w:rsid w:val="000C3F7F"/>
    <w:rsid w:val="000C4CFD"/>
    <w:rsid w:val="000C5441"/>
    <w:rsid w:val="000C684F"/>
    <w:rsid w:val="000C7D38"/>
    <w:rsid w:val="000D0221"/>
    <w:rsid w:val="000D3FAF"/>
    <w:rsid w:val="000D5A4F"/>
    <w:rsid w:val="000D67B0"/>
    <w:rsid w:val="000D7B9C"/>
    <w:rsid w:val="000E2E20"/>
    <w:rsid w:val="000E3B8F"/>
    <w:rsid w:val="000E7F3B"/>
    <w:rsid w:val="000F35DE"/>
    <w:rsid w:val="000F4F64"/>
    <w:rsid w:val="000F53A9"/>
    <w:rsid w:val="000F7B75"/>
    <w:rsid w:val="0010050C"/>
    <w:rsid w:val="00102900"/>
    <w:rsid w:val="001064EA"/>
    <w:rsid w:val="00110932"/>
    <w:rsid w:val="0011102C"/>
    <w:rsid w:val="00115E3C"/>
    <w:rsid w:val="001220AC"/>
    <w:rsid w:val="00123604"/>
    <w:rsid w:val="00126515"/>
    <w:rsid w:val="001270EB"/>
    <w:rsid w:val="001311DA"/>
    <w:rsid w:val="0013247F"/>
    <w:rsid w:val="00134EEC"/>
    <w:rsid w:val="00135461"/>
    <w:rsid w:val="001374DE"/>
    <w:rsid w:val="00137572"/>
    <w:rsid w:val="00140200"/>
    <w:rsid w:val="001419E7"/>
    <w:rsid w:val="00143A0E"/>
    <w:rsid w:val="0014510C"/>
    <w:rsid w:val="00146405"/>
    <w:rsid w:val="00147745"/>
    <w:rsid w:val="00147BDE"/>
    <w:rsid w:val="00151E26"/>
    <w:rsid w:val="001546D5"/>
    <w:rsid w:val="00155597"/>
    <w:rsid w:val="001601D9"/>
    <w:rsid w:val="00161C46"/>
    <w:rsid w:val="00162685"/>
    <w:rsid w:val="001639D0"/>
    <w:rsid w:val="00165FA6"/>
    <w:rsid w:val="00172D32"/>
    <w:rsid w:val="00180295"/>
    <w:rsid w:val="001804E3"/>
    <w:rsid w:val="0018347D"/>
    <w:rsid w:val="00183AD6"/>
    <w:rsid w:val="00184C4B"/>
    <w:rsid w:val="00184E9B"/>
    <w:rsid w:val="0018597F"/>
    <w:rsid w:val="0018670D"/>
    <w:rsid w:val="001875F9"/>
    <w:rsid w:val="00194A03"/>
    <w:rsid w:val="001A39C8"/>
    <w:rsid w:val="001A6698"/>
    <w:rsid w:val="001A6F3C"/>
    <w:rsid w:val="001B1A62"/>
    <w:rsid w:val="001B3613"/>
    <w:rsid w:val="001B619F"/>
    <w:rsid w:val="001B6DFF"/>
    <w:rsid w:val="001C07B6"/>
    <w:rsid w:val="001C0933"/>
    <w:rsid w:val="001C0B21"/>
    <w:rsid w:val="001C6068"/>
    <w:rsid w:val="001D061E"/>
    <w:rsid w:val="001D1C30"/>
    <w:rsid w:val="001D5284"/>
    <w:rsid w:val="001D7D2B"/>
    <w:rsid w:val="001E056C"/>
    <w:rsid w:val="001E1275"/>
    <w:rsid w:val="001E1ED6"/>
    <w:rsid w:val="001E2454"/>
    <w:rsid w:val="001E3ED8"/>
    <w:rsid w:val="001E4546"/>
    <w:rsid w:val="001E5421"/>
    <w:rsid w:val="001E552A"/>
    <w:rsid w:val="001E73B5"/>
    <w:rsid w:val="001F0AB7"/>
    <w:rsid w:val="001F1602"/>
    <w:rsid w:val="001F3DF7"/>
    <w:rsid w:val="001F4995"/>
    <w:rsid w:val="001F4BA9"/>
    <w:rsid w:val="001F5A13"/>
    <w:rsid w:val="001F6665"/>
    <w:rsid w:val="001F6F74"/>
    <w:rsid w:val="001F755E"/>
    <w:rsid w:val="0020029E"/>
    <w:rsid w:val="00202553"/>
    <w:rsid w:val="00202B40"/>
    <w:rsid w:val="00203B32"/>
    <w:rsid w:val="002049D9"/>
    <w:rsid w:val="0021009A"/>
    <w:rsid w:val="00210175"/>
    <w:rsid w:val="00210D82"/>
    <w:rsid w:val="00213170"/>
    <w:rsid w:val="002140B3"/>
    <w:rsid w:val="0021546A"/>
    <w:rsid w:val="0022034D"/>
    <w:rsid w:val="00224483"/>
    <w:rsid w:val="00224B19"/>
    <w:rsid w:val="00224DBB"/>
    <w:rsid w:val="00233F41"/>
    <w:rsid w:val="00234485"/>
    <w:rsid w:val="0023566B"/>
    <w:rsid w:val="00242D7A"/>
    <w:rsid w:val="002456E2"/>
    <w:rsid w:val="002510E5"/>
    <w:rsid w:val="00251CFF"/>
    <w:rsid w:val="00252EAE"/>
    <w:rsid w:val="0025497F"/>
    <w:rsid w:val="002550B2"/>
    <w:rsid w:val="00257A40"/>
    <w:rsid w:val="00257FB0"/>
    <w:rsid w:val="002620D3"/>
    <w:rsid w:val="00262C4A"/>
    <w:rsid w:val="002635DB"/>
    <w:rsid w:val="00263FBE"/>
    <w:rsid w:val="00266906"/>
    <w:rsid w:val="00267D19"/>
    <w:rsid w:val="00281033"/>
    <w:rsid w:val="00284F54"/>
    <w:rsid w:val="00285D41"/>
    <w:rsid w:val="00285FF8"/>
    <w:rsid w:val="00286E6C"/>
    <w:rsid w:val="002879CE"/>
    <w:rsid w:val="00293915"/>
    <w:rsid w:val="00295F28"/>
    <w:rsid w:val="00297202"/>
    <w:rsid w:val="00297897"/>
    <w:rsid w:val="002A2343"/>
    <w:rsid w:val="002A24D9"/>
    <w:rsid w:val="002A5CE6"/>
    <w:rsid w:val="002A60C5"/>
    <w:rsid w:val="002A6BE3"/>
    <w:rsid w:val="002A7EC7"/>
    <w:rsid w:val="002B0DDB"/>
    <w:rsid w:val="002B1D65"/>
    <w:rsid w:val="002B2F41"/>
    <w:rsid w:val="002B5DE4"/>
    <w:rsid w:val="002C244A"/>
    <w:rsid w:val="002C3948"/>
    <w:rsid w:val="002C44C5"/>
    <w:rsid w:val="002C5A1F"/>
    <w:rsid w:val="002C63AA"/>
    <w:rsid w:val="002D339A"/>
    <w:rsid w:val="002D5546"/>
    <w:rsid w:val="002D7502"/>
    <w:rsid w:val="002E1083"/>
    <w:rsid w:val="002E3E10"/>
    <w:rsid w:val="002E5D03"/>
    <w:rsid w:val="002F156C"/>
    <w:rsid w:val="002F673E"/>
    <w:rsid w:val="00301644"/>
    <w:rsid w:val="00302692"/>
    <w:rsid w:val="00303029"/>
    <w:rsid w:val="003032F3"/>
    <w:rsid w:val="003052DA"/>
    <w:rsid w:val="00310982"/>
    <w:rsid w:val="00310A60"/>
    <w:rsid w:val="00310CD5"/>
    <w:rsid w:val="00310FC8"/>
    <w:rsid w:val="00311343"/>
    <w:rsid w:val="00313F8A"/>
    <w:rsid w:val="00316221"/>
    <w:rsid w:val="0031642E"/>
    <w:rsid w:val="003177E8"/>
    <w:rsid w:val="00320099"/>
    <w:rsid w:val="003226AF"/>
    <w:rsid w:val="003229C0"/>
    <w:rsid w:val="00323E87"/>
    <w:rsid w:val="00327412"/>
    <w:rsid w:val="003300DB"/>
    <w:rsid w:val="00330EF3"/>
    <w:rsid w:val="00333343"/>
    <w:rsid w:val="00336670"/>
    <w:rsid w:val="003378DD"/>
    <w:rsid w:val="00340416"/>
    <w:rsid w:val="003404F5"/>
    <w:rsid w:val="003406FF"/>
    <w:rsid w:val="00342AD2"/>
    <w:rsid w:val="00343294"/>
    <w:rsid w:val="00343E4B"/>
    <w:rsid w:val="00345B42"/>
    <w:rsid w:val="003477B4"/>
    <w:rsid w:val="00347E88"/>
    <w:rsid w:val="00350525"/>
    <w:rsid w:val="00353DAA"/>
    <w:rsid w:val="00354FF2"/>
    <w:rsid w:val="00357110"/>
    <w:rsid w:val="003609F7"/>
    <w:rsid w:val="00361D3A"/>
    <w:rsid w:val="00363AB0"/>
    <w:rsid w:val="003667C0"/>
    <w:rsid w:val="00366FF1"/>
    <w:rsid w:val="00367F82"/>
    <w:rsid w:val="00370342"/>
    <w:rsid w:val="00370CCA"/>
    <w:rsid w:val="00370FDE"/>
    <w:rsid w:val="00372FA2"/>
    <w:rsid w:val="003731B1"/>
    <w:rsid w:val="00374CD3"/>
    <w:rsid w:val="003752E6"/>
    <w:rsid w:val="003756DA"/>
    <w:rsid w:val="00383007"/>
    <w:rsid w:val="003835D9"/>
    <w:rsid w:val="00386C8F"/>
    <w:rsid w:val="003910B2"/>
    <w:rsid w:val="00391FE4"/>
    <w:rsid w:val="0039403F"/>
    <w:rsid w:val="0039417D"/>
    <w:rsid w:val="0039446F"/>
    <w:rsid w:val="003975C1"/>
    <w:rsid w:val="003A04B8"/>
    <w:rsid w:val="003A43C2"/>
    <w:rsid w:val="003A6B58"/>
    <w:rsid w:val="003A747F"/>
    <w:rsid w:val="003A7994"/>
    <w:rsid w:val="003A7FF3"/>
    <w:rsid w:val="003C161A"/>
    <w:rsid w:val="003C1EC8"/>
    <w:rsid w:val="003C26A5"/>
    <w:rsid w:val="003C3459"/>
    <w:rsid w:val="003C4FD4"/>
    <w:rsid w:val="003C50C9"/>
    <w:rsid w:val="003C5974"/>
    <w:rsid w:val="003C6538"/>
    <w:rsid w:val="003D025E"/>
    <w:rsid w:val="003D1B4D"/>
    <w:rsid w:val="003D2C66"/>
    <w:rsid w:val="003D3F2A"/>
    <w:rsid w:val="003D61EA"/>
    <w:rsid w:val="003D77C7"/>
    <w:rsid w:val="003E1DAE"/>
    <w:rsid w:val="003E3704"/>
    <w:rsid w:val="003E398C"/>
    <w:rsid w:val="003E45F3"/>
    <w:rsid w:val="003E7740"/>
    <w:rsid w:val="003F0AB2"/>
    <w:rsid w:val="003F14CA"/>
    <w:rsid w:val="003F4028"/>
    <w:rsid w:val="004007B3"/>
    <w:rsid w:val="004015D1"/>
    <w:rsid w:val="00420D60"/>
    <w:rsid w:val="004254D5"/>
    <w:rsid w:val="00431167"/>
    <w:rsid w:val="00431A3A"/>
    <w:rsid w:val="00432BEF"/>
    <w:rsid w:val="00433A39"/>
    <w:rsid w:val="0043437C"/>
    <w:rsid w:val="00436EF3"/>
    <w:rsid w:val="00437283"/>
    <w:rsid w:val="00437C82"/>
    <w:rsid w:val="00440F4C"/>
    <w:rsid w:val="00442086"/>
    <w:rsid w:val="00442DCB"/>
    <w:rsid w:val="00442E14"/>
    <w:rsid w:val="004436FC"/>
    <w:rsid w:val="00443F5C"/>
    <w:rsid w:val="004507B6"/>
    <w:rsid w:val="00450AC3"/>
    <w:rsid w:val="00450CFC"/>
    <w:rsid w:val="00450F37"/>
    <w:rsid w:val="00451C7C"/>
    <w:rsid w:val="00453692"/>
    <w:rsid w:val="00453D89"/>
    <w:rsid w:val="00455A59"/>
    <w:rsid w:val="004608EE"/>
    <w:rsid w:val="00460BB3"/>
    <w:rsid w:val="00461027"/>
    <w:rsid w:val="00462122"/>
    <w:rsid w:val="00462E54"/>
    <w:rsid w:val="004630A5"/>
    <w:rsid w:val="00465435"/>
    <w:rsid w:val="0046727C"/>
    <w:rsid w:val="00470092"/>
    <w:rsid w:val="00470DF0"/>
    <w:rsid w:val="004732D4"/>
    <w:rsid w:val="00473925"/>
    <w:rsid w:val="00475E05"/>
    <w:rsid w:val="0048018C"/>
    <w:rsid w:val="004816D4"/>
    <w:rsid w:val="00482E7E"/>
    <w:rsid w:val="0048322E"/>
    <w:rsid w:val="004861D0"/>
    <w:rsid w:val="00486D18"/>
    <w:rsid w:val="00486E42"/>
    <w:rsid w:val="00486F11"/>
    <w:rsid w:val="00487375"/>
    <w:rsid w:val="0049151A"/>
    <w:rsid w:val="00492563"/>
    <w:rsid w:val="0049260B"/>
    <w:rsid w:val="00492C62"/>
    <w:rsid w:val="00496A1F"/>
    <w:rsid w:val="004A22B4"/>
    <w:rsid w:val="004A2C6F"/>
    <w:rsid w:val="004A331C"/>
    <w:rsid w:val="004A554F"/>
    <w:rsid w:val="004B1793"/>
    <w:rsid w:val="004B2B9F"/>
    <w:rsid w:val="004B46BD"/>
    <w:rsid w:val="004B46E1"/>
    <w:rsid w:val="004B4821"/>
    <w:rsid w:val="004C08CF"/>
    <w:rsid w:val="004C29C4"/>
    <w:rsid w:val="004C4B4C"/>
    <w:rsid w:val="004C6AEA"/>
    <w:rsid w:val="004C7983"/>
    <w:rsid w:val="004D19F7"/>
    <w:rsid w:val="004D2635"/>
    <w:rsid w:val="004D3448"/>
    <w:rsid w:val="004D71A5"/>
    <w:rsid w:val="004D7FEF"/>
    <w:rsid w:val="004E011B"/>
    <w:rsid w:val="004E01EF"/>
    <w:rsid w:val="004E0FBA"/>
    <w:rsid w:val="004E1FDC"/>
    <w:rsid w:val="004E21AC"/>
    <w:rsid w:val="004E2679"/>
    <w:rsid w:val="004E346E"/>
    <w:rsid w:val="004E372A"/>
    <w:rsid w:val="004E49D0"/>
    <w:rsid w:val="004E5FFE"/>
    <w:rsid w:val="004E72F3"/>
    <w:rsid w:val="004F194A"/>
    <w:rsid w:val="004F20A5"/>
    <w:rsid w:val="004F2D92"/>
    <w:rsid w:val="004F62AE"/>
    <w:rsid w:val="004F6DF1"/>
    <w:rsid w:val="004F7ED0"/>
    <w:rsid w:val="0050095E"/>
    <w:rsid w:val="00501065"/>
    <w:rsid w:val="005038F4"/>
    <w:rsid w:val="00503E33"/>
    <w:rsid w:val="00505193"/>
    <w:rsid w:val="005051A9"/>
    <w:rsid w:val="00505701"/>
    <w:rsid w:val="00511645"/>
    <w:rsid w:val="00511FA1"/>
    <w:rsid w:val="00512566"/>
    <w:rsid w:val="00512DB5"/>
    <w:rsid w:val="00513060"/>
    <w:rsid w:val="00513397"/>
    <w:rsid w:val="00514E20"/>
    <w:rsid w:val="005161CF"/>
    <w:rsid w:val="005211CB"/>
    <w:rsid w:val="00521D98"/>
    <w:rsid w:val="005233E7"/>
    <w:rsid w:val="00523F7A"/>
    <w:rsid w:val="00524458"/>
    <w:rsid w:val="00524FF1"/>
    <w:rsid w:val="00527BB9"/>
    <w:rsid w:val="00530036"/>
    <w:rsid w:val="005311F5"/>
    <w:rsid w:val="0053124B"/>
    <w:rsid w:val="00532218"/>
    <w:rsid w:val="00533D96"/>
    <w:rsid w:val="00535CBC"/>
    <w:rsid w:val="00536D10"/>
    <w:rsid w:val="0053794A"/>
    <w:rsid w:val="00540889"/>
    <w:rsid w:val="0054325B"/>
    <w:rsid w:val="00544B90"/>
    <w:rsid w:val="005454B4"/>
    <w:rsid w:val="00546290"/>
    <w:rsid w:val="00546693"/>
    <w:rsid w:val="00546ECE"/>
    <w:rsid w:val="00547CF8"/>
    <w:rsid w:val="00550D02"/>
    <w:rsid w:val="00551AFF"/>
    <w:rsid w:val="00555259"/>
    <w:rsid w:val="00557DC1"/>
    <w:rsid w:val="00560FAF"/>
    <w:rsid w:val="00562CD9"/>
    <w:rsid w:val="0056590D"/>
    <w:rsid w:val="00566006"/>
    <w:rsid w:val="00566DC7"/>
    <w:rsid w:val="0056735E"/>
    <w:rsid w:val="00567AD4"/>
    <w:rsid w:val="0057408F"/>
    <w:rsid w:val="00574185"/>
    <w:rsid w:val="00586C98"/>
    <w:rsid w:val="005876C0"/>
    <w:rsid w:val="00590922"/>
    <w:rsid w:val="0059160D"/>
    <w:rsid w:val="00591E7F"/>
    <w:rsid w:val="00592E96"/>
    <w:rsid w:val="00596AEE"/>
    <w:rsid w:val="005A01A5"/>
    <w:rsid w:val="005A1179"/>
    <w:rsid w:val="005A22CD"/>
    <w:rsid w:val="005A3C70"/>
    <w:rsid w:val="005A5CFC"/>
    <w:rsid w:val="005A6092"/>
    <w:rsid w:val="005B2387"/>
    <w:rsid w:val="005B351D"/>
    <w:rsid w:val="005B465A"/>
    <w:rsid w:val="005B567D"/>
    <w:rsid w:val="005B5D88"/>
    <w:rsid w:val="005B761A"/>
    <w:rsid w:val="005C1B7D"/>
    <w:rsid w:val="005C30AE"/>
    <w:rsid w:val="005C3D17"/>
    <w:rsid w:val="005C451E"/>
    <w:rsid w:val="005C512F"/>
    <w:rsid w:val="005C6A5D"/>
    <w:rsid w:val="005D0B58"/>
    <w:rsid w:val="005D2E03"/>
    <w:rsid w:val="005D3F89"/>
    <w:rsid w:val="005D73CE"/>
    <w:rsid w:val="005D753F"/>
    <w:rsid w:val="005E0642"/>
    <w:rsid w:val="005E0818"/>
    <w:rsid w:val="005E0957"/>
    <w:rsid w:val="005E2EF3"/>
    <w:rsid w:val="005E7113"/>
    <w:rsid w:val="005E7BF8"/>
    <w:rsid w:val="005F0E3D"/>
    <w:rsid w:val="005F38F8"/>
    <w:rsid w:val="005F4012"/>
    <w:rsid w:val="005F4A0C"/>
    <w:rsid w:val="0060006E"/>
    <w:rsid w:val="00601DA4"/>
    <w:rsid w:val="006047E5"/>
    <w:rsid w:val="0060599D"/>
    <w:rsid w:val="00605AC1"/>
    <w:rsid w:val="00607ABE"/>
    <w:rsid w:val="00607FF3"/>
    <w:rsid w:val="00610832"/>
    <w:rsid w:val="00614E2F"/>
    <w:rsid w:val="0061737B"/>
    <w:rsid w:val="00620908"/>
    <w:rsid w:val="00621694"/>
    <w:rsid w:val="00627343"/>
    <w:rsid w:val="00632FE9"/>
    <w:rsid w:val="00633802"/>
    <w:rsid w:val="006344E3"/>
    <w:rsid w:val="00634AB6"/>
    <w:rsid w:val="00637DCB"/>
    <w:rsid w:val="006402EA"/>
    <w:rsid w:val="00640599"/>
    <w:rsid w:val="0064071B"/>
    <w:rsid w:val="006429D0"/>
    <w:rsid w:val="006434E8"/>
    <w:rsid w:val="006438A5"/>
    <w:rsid w:val="00643F41"/>
    <w:rsid w:val="006443EE"/>
    <w:rsid w:val="0064582E"/>
    <w:rsid w:val="00646457"/>
    <w:rsid w:val="00646E67"/>
    <w:rsid w:val="006474FD"/>
    <w:rsid w:val="00650B35"/>
    <w:rsid w:val="00652489"/>
    <w:rsid w:val="00656D20"/>
    <w:rsid w:val="006607B6"/>
    <w:rsid w:val="0066154E"/>
    <w:rsid w:val="00662252"/>
    <w:rsid w:val="00663069"/>
    <w:rsid w:val="00663BEF"/>
    <w:rsid w:val="006655F4"/>
    <w:rsid w:val="00666B76"/>
    <w:rsid w:val="00667CD5"/>
    <w:rsid w:val="00667DF7"/>
    <w:rsid w:val="0067464B"/>
    <w:rsid w:val="00674972"/>
    <w:rsid w:val="00676EC3"/>
    <w:rsid w:val="0067726E"/>
    <w:rsid w:val="00680197"/>
    <w:rsid w:val="0068040F"/>
    <w:rsid w:val="00680930"/>
    <w:rsid w:val="00681E09"/>
    <w:rsid w:val="006833F9"/>
    <w:rsid w:val="00683805"/>
    <w:rsid w:val="00683B45"/>
    <w:rsid w:val="00685C0D"/>
    <w:rsid w:val="00686137"/>
    <w:rsid w:val="00690118"/>
    <w:rsid w:val="006909F5"/>
    <w:rsid w:val="00691410"/>
    <w:rsid w:val="00693433"/>
    <w:rsid w:val="00693C5C"/>
    <w:rsid w:val="00694524"/>
    <w:rsid w:val="006956F2"/>
    <w:rsid w:val="006A33C5"/>
    <w:rsid w:val="006A3A18"/>
    <w:rsid w:val="006B0D38"/>
    <w:rsid w:val="006B45B0"/>
    <w:rsid w:val="006B4848"/>
    <w:rsid w:val="006C07B7"/>
    <w:rsid w:val="006C121E"/>
    <w:rsid w:val="006C18F1"/>
    <w:rsid w:val="006C4363"/>
    <w:rsid w:val="006C57E8"/>
    <w:rsid w:val="006C5A84"/>
    <w:rsid w:val="006D1711"/>
    <w:rsid w:val="006D600C"/>
    <w:rsid w:val="006D6AE0"/>
    <w:rsid w:val="006E013D"/>
    <w:rsid w:val="006E12E6"/>
    <w:rsid w:val="006E2E33"/>
    <w:rsid w:val="006E332F"/>
    <w:rsid w:val="006E6165"/>
    <w:rsid w:val="006E64EA"/>
    <w:rsid w:val="006E6703"/>
    <w:rsid w:val="006E778B"/>
    <w:rsid w:val="006F1D75"/>
    <w:rsid w:val="006F1FCF"/>
    <w:rsid w:val="006F22CE"/>
    <w:rsid w:val="006F469F"/>
    <w:rsid w:val="006F779C"/>
    <w:rsid w:val="00701A2C"/>
    <w:rsid w:val="007038C3"/>
    <w:rsid w:val="00703B0B"/>
    <w:rsid w:val="00704DFD"/>
    <w:rsid w:val="007054CB"/>
    <w:rsid w:val="007108E4"/>
    <w:rsid w:val="007115B1"/>
    <w:rsid w:val="00716CFF"/>
    <w:rsid w:val="00721465"/>
    <w:rsid w:val="00724096"/>
    <w:rsid w:val="00725A95"/>
    <w:rsid w:val="007267C1"/>
    <w:rsid w:val="00731019"/>
    <w:rsid w:val="007326FE"/>
    <w:rsid w:val="007345DD"/>
    <w:rsid w:val="00734E43"/>
    <w:rsid w:val="007407DF"/>
    <w:rsid w:val="00746925"/>
    <w:rsid w:val="0075535A"/>
    <w:rsid w:val="007603AD"/>
    <w:rsid w:val="0076166B"/>
    <w:rsid w:val="00762691"/>
    <w:rsid w:val="00763BAF"/>
    <w:rsid w:val="00767E9C"/>
    <w:rsid w:val="00770128"/>
    <w:rsid w:val="007715EA"/>
    <w:rsid w:val="00771DD9"/>
    <w:rsid w:val="00772865"/>
    <w:rsid w:val="00773560"/>
    <w:rsid w:val="00775AF9"/>
    <w:rsid w:val="00780806"/>
    <w:rsid w:val="00780946"/>
    <w:rsid w:val="00782249"/>
    <w:rsid w:val="00782E4B"/>
    <w:rsid w:val="00783DD2"/>
    <w:rsid w:val="007842CA"/>
    <w:rsid w:val="00784EC7"/>
    <w:rsid w:val="00785914"/>
    <w:rsid w:val="00787D1C"/>
    <w:rsid w:val="00791763"/>
    <w:rsid w:val="00793EB3"/>
    <w:rsid w:val="0079470B"/>
    <w:rsid w:val="007947B9"/>
    <w:rsid w:val="0079539D"/>
    <w:rsid w:val="00795B75"/>
    <w:rsid w:val="007960E4"/>
    <w:rsid w:val="00797594"/>
    <w:rsid w:val="00797FC3"/>
    <w:rsid w:val="007A261F"/>
    <w:rsid w:val="007A532E"/>
    <w:rsid w:val="007A56A7"/>
    <w:rsid w:val="007B23F3"/>
    <w:rsid w:val="007B38B5"/>
    <w:rsid w:val="007B3BF2"/>
    <w:rsid w:val="007B620B"/>
    <w:rsid w:val="007B65C1"/>
    <w:rsid w:val="007B70F9"/>
    <w:rsid w:val="007C348F"/>
    <w:rsid w:val="007C3D8E"/>
    <w:rsid w:val="007C49B3"/>
    <w:rsid w:val="007C6E07"/>
    <w:rsid w:val="007D327A"/>
    <w:rsid w:val="007D3F5D"/>
    <w:rsid w:val="007D4201"/>
    <w:rsid w:val="007D44C9"/>
    <w:rsid w:val="007D5D48"/>
    <w:rsid w:val="007D68FE"/>
    <w:rsid w:val="007D6DC9"/>
    <w:rsid w:val="007E0871"/>
    <w:rsid w:val="007E14D6"/>
    <w:rsid w:val="007E5C92"/>
    <w:rsid w:val="007F0DC1"/>
    <w:rsid w:val="007F2B45"/>
    <w:rsid w:val="007F2C99"/>
    <w:rsid w:val="007F4757"/>
    <w:rsid w:val="007F4EE9"/>
    <w:rsid w:val="007F76FB"/>
    <w:rsid w:val="00800FD8"/>
    <w:rsid w:val="00801CA5"/>
    <w:rsid w:val="008029D1"/>
    <w:rsid w:val="00802CFB"/>
    <w:rsid w:val="00803903"/>
    <w:rsid w:val="00804940"/>
    <w:rsid w:val="00805A42"/>
    <w:rsid w:val="00805F53"/>
    <w:rsid w:val="00806E4B"/>
    <w:rsid w:val="0081084C"/>
    <w:rsid w:val="008121A0"/>
    <w:rsid w:val="008154F4"/>
    <w:rsid w:val="00820CC1"/>
    <w:rsid w:val="00821C12"/>
    <w:rsid w:val="00823468"/>
    <w:rsid w:val="00823ACD"/>
    <w:rsid w:val="008259A1"/>
    <w:rsid w:val="00825B39"/>
    <w:rsid w:val="0083178B"/>
    <w:rsid w:val="00831DE4"/>
    <w:rsid w:val="00833676"/>
    <w:rsid w:val="00834491"/>
    <w:rsid w:val="008346F5"/>
    <w:rsid w:val="00835A3F"/>
    <w:rsid w:val="00836681"/>
    <w:rsid w:val="008367E4"/>
    <w:rsid w:val="008368BE"/>
    <w:rsid w:val="00837907"/>
    <w:rsid w:val="008417A6"/>
    <w:rsid w:val="008427B4"/>
    <w:rsid w:val="008446FA"/>
    <w:rsid w:val="008450C8"/>
    <w:rsid w:val="00846157"/>
    <w:rsid w:val="008461F2"/>
    <w:rsid w:val="0084781A"/>
    <w:rsid w:val="008505D3"/>
    <w:rsid w:val="00851366"/>
    <w:rsid w:val="00853C79"/>
    <w:rsid w:val="00853CE5"/>
    <w:rsid w:val="00855DEC"/>
    <w:rsid w:val="00857AC7"/>
    <w:rsid w:val="00860AA9"/>
    <w:rsid w:val="00861483"/>
    <w:rsid w:val="00862332"/>
    <w:rsid w:val="00863286"/>
    <w:rsid w:val="008660FF"/>
    <w:rsid w:val="008710F6"/>
    <w:rsid w:val="0087368A"/>
    <w:rsid w:val="0087677E"/>
    <w:rsid w:val="00876AA6"/>
    <w:rsid w:val="0088197F"/>
    <w:rsid w:val="008861D8"/>
    <w:rsid w:val="008868F1"/>
    <w:rsid w:val="00887129"/>
    <w:rsid w:val="0088731D"/>
    <w:rsid w:val="00891BDC"/>
    <w:rsid w:val="00892633"/>
    <w:rsid w:val="00897EB9"/>
    <w:rsid w:val="008A0A7A"/>
    <w:rsid w:val="008A19DA"/>
    <w:rsid w:val="008A3CE1"/>
    <w:rsid w:val="008A524D"/>
    <w:rsid w:val="008B0F4F"/>
    <w:rsid w:val="008B1FB3"/>
    <w:rsid w:val="008B25EB"/>
    <w:rsid w:val="008B2778"/>
    <w:rsid w:val="008B5056"/>
    <w:rsid w:val="008C4313"/>
    <w:rsid w:val="008C4616"/>
    <w:rsid w:val="008C779F"/>
    <w:rsid w:val="008D084C"/>
    <w:rsid w:val="008D177E"/>
    <w:rsid w:val="008D40B9"/>
    <w:rsid w:val="008D4BFA"/>
    <w:rsid w:val="008D4F3D"/>
    <w:rsid w:val="008E09CD"/>
    <w:rsid w:val="008E75BC"/>
    <w:rsid w:val="008F131C"/>
    <w:rsid w:val="008F4360"/>
    <w:rsid w:val="008F761F"/>
    <w:rsid w:val="008F7899"/>
    <w:rsid w:val="0090003D"/>
    <w:rsid w:val="009002A6"/>
    <w:rsid w:val="00901B6A"/>
    <w:rsid w:val="009037A7"/>
    <w:rsid w:val="00905605"/>
    <w:rsid w:val="00914019"/>
    <w:rsid w:val="009149AC"/>
    <w:rsid w:val="00916304"/>
    <w:rsid w:val="00916633"/>
    <w:rsid w:val="00916AF9"/>
    <w:rsid w:val="009204DD"/>
    <w:rsid w:val="009215FF"/>
    <w:rsid w:val="00925CA4"/>
    <w:rsid w:val="00926DC9"/>
    <w:rsid w:val="00927928"/>
    <w:rsid w:val="00930226"/>
    <w:rsid w:val="009317F4"/>
    <w:rsid w:val="009369E6"/>
    <w:rsid w:val="00940A1F"/>
    <w:rsid w:val="009436E1"/>
    <w:rsid w:val="00943BA8"/>
    <w:rsid w:val="0094405A"/>
    <w:rsid w:val="009462FF"/>
    <w:rsid w:val="00947619"/>
    <w:rsid w:val="00952BC7"/>
    <w:rsid w:val="009610C0"/>
    <w:rsid w:val="009613F0"/>
    <w:rsid w:val="00962204"/>
    <w:rsid w:val="009639E4"/>
    <w:rsid w:val="00963BA1"/>
    <w:rsid w:val="0097051F"/>
    <w:rsid w:val="009729D3"/>
    <w:rsid w:val="00972B1F"/>
    <w:rsid w:val="00975F82"/>
    <w:rsid w:val="009770F0"/>
    <w:rsid w:val="00980655"/>
    <w:rsid w:val="0098089D"/>
    <w:rsid w:val="009814FF"/>
    <w:rsid w:val="00982BF4"/>
    <w:rsid w:val="009833E6"/>
    <w:rsid w:val="009865A5"/>
    <w:rsid w:val="009871FC"/>
    <w:rsid w:val="00990398"/>
    <w:rsid w:val="0099126F"/>
    <w:rsid w:val="009919C8"/>
    <w:rsid w:val="009922FB"/>
    <w:rsid w:val="0099319B"/>
    <w:rsid w:val="0099502D"/>
    <w:rsid w:val="009975F0"/>
    <w:rsid w:val="009A1185"/>
    <w:rsid w:val="009A38AB"/>
    <w:rsid w:val="009A4EDC"/>
    <w:rsid w:val="009A6EA5"/>
    <w:rsid w:val="009B095C"/>
    <w:rsid w:val="009B098F"/>
    <w:rsid w:val="009B0D85"/>
    <w:rsid w:val="009B198E"/>
    <w:rsid w:val="009B4F58"/>
    <w:rsid w:val="009C21AD"/>
    <w:rsid w:val="009C3A99"/>
    <w:rsid w:val="009C3B67"/>
    <w:rsid w:val="009D1898"/>
    <w:rsid w:val="009D2BE8"/>
    <w:rsid w:val="009D38BE"/>
    <w:rsid w:val="009D6F16"/>
    <w:rsid w:val="009E2766"/>
    <w:rsid w:val="009E49AB"/>
    <w:rsid w:val="009E53C4"/>
    <w:rsid w:val="009F1213"/>
    <w:rsid w:val="009F18DD"/>
    <w:rsid w:val="009F2738"/>
    <w:rsid w:val="009F4091"/>
    <w:rsid w:val="009F50EF"/>
    <w:rsid w:val="00A00C40"/>
    <w:rsid w:val="00A00D4D"/>
    <w:rsid w:val="00A0378B"/>
    <w:rsid w:val="00A05B31"/>
    <w:rsid w:val="00A05FDC"/>
    <w:rsid w:val="00A069FE"/>
    <w:rsid w:val="00A11BC6"/>
    <w:rsid w:val="00A20EE5"/>
    <w:rsid w:val="00A21059"/>
    <w:rsid w:val="00A218D1"/>
    <w:rsid w:val="00A2598F"/>
    <w:rsid w:val="00A26B1D"/>
    <w:rsid w:val="00A26BBD"/>
    <w:rsid w:val="00A314EB"/>
    <w:rsid w:val="00A3171C"/>
    <w:rsid w:val="00A3277B"/>
    <w:rsid w:val="00A32B43"/>
    <w:rsid w:val="00A33796"/>
    <w:rsid w:val="00A34571"/>
    <w:rsid w:val="00A36448"/>
    <w:rsid w:val="00A36783"/>
    <w:rsid w:val="00A4079A"/>
    <w:rsid w:val="00A41967"/>
    <w:rsid w:val="00A42427"/>
    <w:rsid w:val="00A43672"/>
    <w:rsid w:val="00A440A5"/>
    <w:rsid w:val="00A46893"/>
    <w:rsid w:val="00A470EC"/>
    <w:rsid w:val="00A47C7E"/>
    <w:rsid w:val="00A5252C"/>
    <w:rsid w:val="00A5414B"/>
    <w:rsid w:val="00A55938"/>
    <w:rsid w:val="00A55EA3"/>
    <w:rsid w:val="00A56B89"/>
    <w:rsid w:val="00A62650"/>
    <w:rsid w:val="00A63D89"/>
    <w:rsid w:val="00A63E43"/>
    <w:rsid w:val="00A64810"/>
    <w:rsid w:val="00A64999"/>
    <w:rsid w:val="00A64C48"/>
    <w:rsid w:val="00A711BB"/>
    <w:rsid w:val="00A742E9"/>
    <w:rsid w:val="00A7570A"/>
    <w:rsid w:val="00A81035"/>
    <w:rsid w:val="00A8107B"/>
    <w:rsid w:val="00A86AAA"/>
    <w:rsid w:val="00A86F1D"/>
    <w:rsid w:val="00A909A7"/>
    <w:rsid w:val="00A90F06"/>
    <w:rsid w:val="00A920C2"/>
    <w:rsid w:val="00A92CA7"/>
    <w:rsid w:val="00AA2F4E"/>
    <w:rsid w:val="00AA3B99"/>
    <w:rsid w:val="00AA5AEC"/>
    <w:rsid w:val="00AA7805"/>
    <w:rsid w:val="00AA7936"/>
    <w:rsid w:val="00AB43A0"/>
    <w:rsid w:val="00AB5E0E"/>
    <w:rsid w:val="00AB7A6B"/>
    <w:rsid w:val="00AC0DBE"/>
    <w:rsid w:val="00AC4088"/>
    <w:rsid w:val="00AD0657"/>
    <w:rsid w:val="00AE0F9B"/>
    <w:rsid w:val="00AE2537"/>
    <w:rsid w:val="00AE3D66"/>
    <w:rsid w:val="00AE7C57"/>
    <w:rsid w:val="00AF0B89"/>
    <w:rsid w:val="00AF1450"/>
    <w:rsid w:val="00AF749A"/>
    <w:rsid w:val="00AF7BD0"/>
    <w:rsid w:val="00B03E77"/>
    <w:rsid w:val="00B04165"/>
    <w:rsid w:val="00B051FA"/>
    <w:rsid w:val="00B111C9"/>
    <w:rsid w:val="00B1211E"/>
    <w:rsid w:val="00B12D41"/>
    <w:rsid w:val="00B12D9D"/>
    <w:rsid w:val="00B135EA"/>
    <w:rsid w:val="00B165DB"/>
    <w:rsid w:val="00B16627"/>
    <w:rsid w:val="00B16E97"/>
    <w:rsid w:val="00B222F9"/>
    <w:rsid w:val="00B23DEC"/>
    <w:rsid w:val="00B2704A"/>
    <w:rsid w:val="00B3015E"/>
    <w:rsid w:val="00B30290"/>
    <w:rsid w:val="00B31CBA"/>
    <w:rsid w:val="00B33D53"/>
    <w:rsid w:val="00B365FB"/>
    <w:rsid w:val="00B37EEF"/>
    <w:rsid w:val="00B405B1"/>
    <w:rsid w:val="00B424BA"/>
    <w:rsid w:val="00B43BE2"/>
    <w:rsid w:val="00B44387"/>
    <w:rsid w:val="00B473F2"/>
    <w:rsid w:val="00B530DF"/>
    <w:rsid w:val="00B53643"/>
    <w:rsid w:val="00B54295"/>
    <w:rsid w:val="00B54C6C"/>
    <w:rsid w:val="00B5576E"/>
    <w:rsid w:val="00B70E56"/>
    <w:rsid w:val="00B7192C"/>
    <w:rsid w:val="00B7212D"/>
    <w:rsid w:val="00B74DFD"/>
    <w:rsid w:val="00B752A1"/>
    <w:rsid w:val="00B77355"/>
    <w:rsid w:val="00B77FA9"/>
    <w:rsid w:val="00B80A24"/>
    <w:rsid w:val="00B80E00"/>
    <w:rsid w:val="00B8312B"/>
    <w:rsid w:val="00B831E2"/>
    <w:rsid w:val="00B83CEB"/>
    <w:rsid w:val="00B845D0"/>
    <w:rsid w:val="00B8552A"/>
    <w:rsid w:val="00B86451"/>
    <w:rsid w:val="00B87C8D"/>
    <w:rsid w:val="00B9542F"/>
    <w:rsid w:val="00B96563"/>
    <w:rsid w:val="00B9685E"/>
    <w:rsid w:val="00B97662"/>
    <w:rsid w:val="00BA19B0"/>
    <w:rsid w:val="00BA3B16"/>
    <w:rsid w:val="00BA4987"/>
    <w:rsid w:val="00BA5026"/>
    <w:rsid w:val="00BA5752"/>
    <w:rsid w:val="00BB0387"/>
    <w:rsid w:val="00BB1E55"/>
    <w:rsid w:val="00BB30D7"/>
    <w:rsid w:val="00BB6FED"/>
    <w:rsid w:val="00BB7E17"/>
    <w:rsid w:val="00BC3C31"/>
    <w:rsid w:val="00BC4FCD"/>
    <w:rsid w:val="00BC61AA"/>
    <w:rsid w:val="00BD1132"/>
    <w:rsid w:val="00BD165E"/>
    <w:rsid w:val="00BD22D7"/>
    <w:rsid w:val="00BD2890"/>
    <w:rsid w:val="00BD30C6"/>
    <w:rsid w:val="00BD4ED9"/>
    <w:rsid w:val="00BD640C"/>
    <w:rsid w:val="00BD7192"/>
    <w:rsid w:val="00BE294B"/>
    <w:rsid w:val="00BE3AA8"/>
    <w:rsid w:val="00BE4611"/>
    <w:rsid w:val="00BE49FD"/>
    <w:rsid w:val="00BE5316"/>
    <w:rsid w:val="00BE6440"/>
    <w:rsid w:val="00BE68BD"/>
    <w:rsid w:val="00BE6A72"/>
    <w:rsid w:val="00BF3005"/>
    <w:rsid w:val="00BF4BA2"/>
    <w:rsid w:val="00C02A84"/>
    <w:rsid w:val="00C03DF5"/>
    <w:rsid w:val="00C04708"/>
    <w:rsid w:val="00C05FC3"/>
    <w:rsid w:val="00C073E0"/>
    <w:rsid w:val="00C075CE"/>
    <w:rsid w:val="00C12B3A"/>
    <w:rsid w:val="00C13240"/>
    <w:rsid w:val="00C144B2"/>
    <w:rsid w:val="00C14674"/>
    <w:rsid w:val="00C1506A"/>
    <w:rsid w:val="00C163F0"/>
    <w:rsid w:val="00C17E67"/>
    <w:rsid w:val="00C2148D"/>
    <w:rsid w:val="00C25858"/>
    <w:rsid w:val="00C260EC"/>
    <w:rsid w:val="00C267CE"/>
    <w:rsid w:val="00C27AB5"/>
    <w:rsid w:val="00C34987"/>
    <w:rsid w:val="00C37C4E"/>
    <w:rsid w:val="00C40600"/>
    <w:rsid w:val="00C424F3"/>
    <w:rsid w:val="00C43F50"/>
    <w:rsid w:val="00C45FA2"/>
    <w:rsid w:val="00C514AF"/>
    <w:rsid w:val="00C51FF9"/>
    <w:rsid w:val="00C53879"/>
    <w:rsid w:val="00C5645A"/>
    <w:rsid w:val="00C6106C"/>
    <w:rsid w:val="00C61197"/>
    <w:rsid w:val="00C6517F"/>
    <w:rsid w:val="00C6566D"/>
    <w:rsid w:val="00C663D9"/>
    <w:rsid w:val="00C66622"/>
    <w:rsid w:val="00C71598"/>
    <w:rsid w:val="00C750B8"/>
    <w:rsid w:val="00C77BF8"/>
    <w:rsid w:val="00C80228"/>
    <w:rsid w:val="00C84950"/>
    <w:rsid w:val="00C86630"/>
    <w:rsid w:val="00C86974"/>
    <w:rsid w:val="00C86E2E"/>
    <w:rsid w:val="00C90428"/>
    <w:rsid w:val="00C91EE6"/>
    <w:rsid w:val="00C93618"/>
    <w:rsid w:val="00C94FB2"/>
    <w:rsid w:val="00C95AAC"/>
    <w:rsid w:val="00C976F7"/>
    <w:rsid w:val="00C979AB"/>
    <w:rsid w:val="00CA0714"/>
    <w:rsid w:val="00CA2490"/>
    <w:rsid w:val="00CA3551"/>
    <w:rsid w:val="00CA3D00"/>
    <w:rsid w:val="00CA59F1"/>
    <w:rsid w:val="00CA61A6"/>
    <w:rsid w:val="00CA65FF"/>
    <w:rsid w:val="00CA71E2"/>
    <w:rsid w:val="00CB2A94"/>
    <w:rsid w:val="00CB3740"/>
    <w:rsid w:val="00CB40E8"/>
    <w:rsid w:val="00CB61AC"/>
    <w:rsid w:val="00CB6566"/>
    <w:rsid w:val="00CC0085"/>
    <w:rsid w:val="00CC01E2"/>
    <w:rsid w:val="00CC0B06"/>
    <w:rsid w:val="00CC0D9D"/>
    <w:rsid w:val="00CC1C6D"/>
    <w:rsid w:val="00CC250A"/>
    <w:rsid w:val="00CC2763"/>
    <w:rsid w:val="00CC36E9"/>
    <w:rsid w:val="00CC6724"/>
    <w:rsid w:val="00CD194E"/>
    <w:rsid w:val="00CD2E27"/>
    <w:rsid w:val="00CD4B37"/>
    <w:rsid w:val="00CD5566"/>
    <w:rsid w:val="00CD77EB"/>
    <w:rsid w:val="00CD7FCC"/>
    <w:rsid w:val="00CE154C"/>
    <w:rsid w:val="00CE2061"/>
    <w:rsid w:val="00CE211C"/>
    <w:rsid w:val="00CE47CB"/>
    <w:rsid w:val="00CE55AE"/>
    <w:rsid w:val="00CF399C"/>
    <w:rsid w:val="00CF465A"/>
    <w:rsid w:val="00CF7E2B"/>
    <w:rsid w:val="00D045E1"/>
    <w:rsid w:val="00D0526B"/>
    <w:rsid w:val="00D05EDF"/>
    <w:rsid w:val="00D100BC"/>
    <w:rsid w:val="00D1194A"/>
    <w:rsid w:val="00D12F26"/>
    <w:rsid w:val="00D13340"/>
    <w:rsid w:val="00D1369E"/>
    <w:rsid w:val="00D20A29"/>
    <w:rsid w:val="00D224D7"/>
    <w:rsid w:val="00D2369C"/>
    <w:rsid w:val="00D23A22"/>
    <w:rsid w:val="00D24621"/>
    <w:rsid w:val="00D25A40"/>
    <w:rsid w:val="00D25A9C"/>
    <w:rsid w:val="00D25EB3"/>
    <w:rsid w:val="00D26A80"/>
    <w:rsid w:val="00D30260"/>
    <w:rsid w:val="00D304E8"/>
    <w:rsid w:val="00D338F2"/>
    <w:rsid w:val="00D35C4C"/>
    <w:rsid w:val="00D37227"/>
    <w:rsid w:val="00D376A0"/>
    <w:rsid w:val="00D376B2"/>
    <w:rsid w:val="00D403FF"/>
    <w:rsid w:val="00D42114"/>
    <w:rsid w:val="00D45DBF"/>
    <w:rsid w:val="00D46FE3"/>
    <w:rsid w:val="00D56862"/>
    <w:rsid w:val="00D6145A"/>
    <w:rsid w:val="00D614D8"/>
    <w:rsid w:val="00D61ECD"/>
    <w:rsid w:val="00D646B8"/>
    <w:rsid w:val="00D66E07"/>
    <w:rsid w:val="00D70D5C"/>
    <w:rsid w:val="00D712F7"/>
    <w:rsid w:val="00D73E73"/>
    <w:rsid w:val="00D74918"/>
    <w:rsid w:val="00D756FF"/>
    <w:rsid w:val="00D81F48"/>
    <w:rsid w:val="00D821E4"/>
    <w:rsid w:val="00D83353"/>
    <w:rsid w:val="00D84CC5"/>
    <w:rsid w:val="00D85E95"/>
    <w:rsid w:val="00D86881"/>
    <w:rsid w:val="00D86AD7"/>
    <w:rsid w:val="00D86E36"/>
    <w:rsid w:val="00D90459"/>
    <w:rsid w:val="00D92961"/>
    <w:rsid w:val="00D9487E"/>
    <w:rsid w:val="00D97415"/>
    <w:rsid w:val="00D97D5A"/>
    <w:rsid w:val="00DA0229"/>
    <w:rsid w:val="00DA222B"/>
    <w:rsid w:val="00DA2CFC"/>
    <w:rsid w:val="00DA5B20"/>
    <w:rsid w:val="00DA7FA1"/>
    <w:rsid w:val="00DA7FB8"/>
    <w:rsid w:val="00DB2936"/>
    <w:rsid w:val="00DB487D"/>
    <w:rsid w:val="00DB7272"/>
    <w:rsid w:val="00DC2286"/>
    <w:rsid w:val="00DC41A5"/>
    <w:rsid w:val="00DC6C7D"/>
    <w:rsid w:val="00DD0163"/>
    <w:rsid w:val="00DD0168"/>
    <w:rsid w:val="00DD1EC0"/>
    <w:rsid w:val="00DD33E5"/>
    <w:rsid w:val="00DD3A41"/>
    <w:rsid w:val="00DD5980"/>
    <w:rsid w:val="00DD7CB6"/>
    <w:rsid w:val="00DE022D"/>
    <w:rsid w:val="00DE39C1"/>
    <w:rsid w:val="00DE4B3F"/>
    <w:rsid w:val="00DE51CD"/>
    <w:rsid w:val="00DE593B"/>
    <w:rsid w:val="00DE7D9E"/>
    <w:rsid w:val="00DE7ECB"/>
    <w:rsid w:val="00DF3233"/>
    <w:rsid w:val="00DF51EE"/>
    <w:rsid w:val="00DF70AD"/>
    <w:rsid w:val="00E00343"/>
    <w:rsid w:val="00E027CD"/>
    <w:rsid w:val="00E04E14"/>
    <w:rsid w:val="00E05823"/>
    <w:rsid w:val="00E1057A"/>
    <w:rsid w:val="00E14850"/>
    <w:rsid w:val="00E1537F"/>
    <w:rsid w:val="00E17851"/>
    <w:rsid w:val="00E23110"/>
    <w:rsid w:val="00E25F59"/>
    <w:rsid w:val="00E27573"/>
    <w:rsid w:val="00E30AFA"/>
    <w:rsid w:val="00E3279F"/>
    <w:rsid w:val="00E32EBB"/>
    <w:rsid w:val="00E35E26"/>
    <w:rsid w:val="00E42384"/>
    <w:rsid w:val="00E42B76"/>
    <w:rsid w:val="00E42BD3"/>
    <w:rsid w:val="00E46F6A"/>
    <w:rsid w:val="00E46FA9"/>
    <w:rsid w:val="00E50196"/>
    <w:rsid w:val="00E51B20"/>
    <w:rsid w:val="00E53F25"/>
    <w:rsid w:val="00E5481A"/>
    <w:rsid w:val="00E563E9"/>
    <w:rsid w:val="00E57E59"/>
    <w:rsid w:val="00E60E30"/>
    <w:rsid w:val="00E61DAC"/>
    <w:rsid w:val="00E62B35"/>
    <w:rsid w:val="00E638E1"/>
    <w:rsid w:val="00E63FA6"/>
    <w:rsid w:val="00E6485C"/>
    <w:rsid w:val="00E6585D"/>
    <w:rsid w:val="00E66B09"/>
    <w:rsid w:val="00E66C62"/>
    <w:rsid w:val="00E66E79"/>
    <w:rsid w:val="00E66EE1"/>
    <w:rsid w:val="00E70FD0"/>
    <w:rsid w:val="00E73250"/>
    <w:rsid w:val="00E74AF7"/>
    <w:rsid w:val="00E7697C"/>
    <w:rsid w:val="00E80A76"/>
    <w:rsid w:val="00E80AA0"/>
    <w:rsid w:val="00E916D2"/>
    <w:rsid w:val="00E92C2F"/>
    <w:rsid w:val="00E937FF"/>
    <w:rsid w:val="00E94589"/>
    <w:rsid w:val="00E95D66"/>
    <w:rsid w:val="00E97372"/>
    <w:rsid w:val="00EA036F"/>
    <w:rsid w:val="00EA16B0"/>
    <w:rsid w:val="00EA3785"/>
    <w:rsid w:val="00EA64FC"/>
    <w:rsid w:val="00EA688A"/>
    <w:rsid w:val="00EA6B5A"/>
    <w:rsid w:val="00EB14F1"/>
    <w:rsid w:val="00EB1A42"/>
    <w:rsid w:val="00EB2085"/>
    <w:rsid w:val="00EB38DA"/>
    <w:rsid w:val="00EB4CB7"/>
    <w:rsid w:val="00EC13F9"/>
    <w:rsid w:val="00EC2286"/>
    <w:rsid w:val="00EC3D66"/>
    <w:rsid w:val="00EC6B57"/>
    <w:rsid w:val="00ED197F"/>
    <w:rsid w:val="00ED2F74"/>
    <w:rsid w:val="00ED42B0"/>
    <w:rsid w:val="00ED76C9"/>
    <w:rsid w:val="00ED777B"/>
    <w:rsid w:val="00ED7AF4"/>
    <w:rsid w:val="00ED7C70"/>
    <w:rsid w:val="00EE1CBF"/>
    <w:rsid w:val="00EE30FB"/>
    <w:rsid w:val="00EE390F"/>
    <w:rsid w:val="00EE3F46"/>
    <w:rsid w:val="00EE54A8"/>
    <w:rsid w:val="00EE5A95"/>
    <w:rsid w:val="00EE5F8B"/>
    <w:rsid w:val="00EE6812"/>
    <w:rsid w:val="00EE7752"/>
    <w:rsid w:val="00EF00C6"/>
    <w:rsid w:val="00EF0D02"/>
    <w:rsid w:val="00EF50F0"/>
    <w:rsid w:val="00F01CCE"/>
    <w:rsid w:val="00F0372C"/>
    <w:rsid w:val="00F07A46"/>
    <w:rsid w:val="00F07AD8"/>
    <w:rsid w:val="00F14228"/>
    <w:rsid w:val="00F20127"/>
    <w:rsid w:val="00F2134F"/>
    <w:rsid w:val="00F21400"/>
    <w:rsid w:val="00F21BF1"/>
    <w:rsid w:val="00F2375D"/>
    <w:rsid w:val="00F23E30"/>
    <w:rsid w:val="00F25259"/>
    <w:rsid w:val="00F25F5A"/>
    <w:rsid w:val="00F269B9"/>
    <w:rsid w:val="00F271F8"/>
    <w:rsid w:val="00F277DE"/>
    <w:rsid w:val="00F2784F"/>
    <w:rsid w:val="00F31EAC"/>
    <w:rsid w:val="00F324EA"/>
    <w:rsid w:val="00F32B33"/>
    <w:rsid w:val="00F331ED"/>
    <w:rsid w:val="00F3339A"/>
    <w:rsid w:val="00F35780"/>
    <w:rsid w:val="00F35877"/>
    <w:rsid w:val="00F35B55"/>
    <w:rsid w:val="00F37935"/>
    <w:rsid w:val="00F41710"/>
    <w:rsid w:val="00F43801"/>
    <w:rsid w:val="00F45252"/>
    <w:rsid w:val="00F46FE6"/>
    <w:rsid w:val="00F4739E"/>
    <w:rsid w:val="00F56883"/>
    <w:rsid w:val="00F57FE2"/>
    <w:rsid w:val="00F60D89"/>
    <w:rsid w:val="00F62600"/>
    <w:rsid w:val="00F62612"/>
    <w:rsid w:val="00F64450"/>
    <w:rsid w:val="00F66A50"/>
    <w:rsid w:val="00F6744A"/>
    <w:rsid w:val="00F72697"/>
    <w:rsid w:val="00F734CD"/>
    <w:rsid w:val="00F76AAB"/>
    <w:rsid w:val="00F80FDB"/>
    <w:rsid w:val="00F8219A"/>
    <w:rsid w:val="00F8350A"/>
    <w:rsid w:val="00F83B69"/>
    <w:rsid w:val="00F8400D"/>
    <w:rsid w:val="00F87208"/>
    <w:rsid w:val="00F87E47"/>
    <w:rsid w:val="00F903D4"/>
    <w:rsid w:val="00F92A77"/>
    <w:rsid w:val="00F932FC"/>
    <w:rsid w:val="00F9360E"/>
    <w:rsid w:val="00F95578"/>
    <w:rsid w:val="00F96C6D"/>
    <w:rsid w:val="00FA0499"/>
    <w:rsid w:val="00FA2836"/>
    <w:rsid w:val="00FA68E9"/>
    <w:rsid w:val="00FA6FA0"/>
    <w:rsid w:val="00FB001F"/>
    <w:rsid w:val="00FB0B1B"/>
    <w:rsid w:val="00FB1906"/>
    <w:rsid w:val="00FB21D9"/>
    <w:rsid w:val="00FB6E7A"/>
    <w:rsid w:val="00FC02B0"/>
    <w:rsid w:val="00FC1D26"/>
    <w:rsid w:val="00FC270F"/>
    <w:rsid w:val="00FC375A"/>
    <w:rsid w:val="00FC67CD"/>
    <w:rsid w:val="00FC6C50"/>
    <w:rsid w:val="00FC7E6E"/>
    <w:rsid w:val="00FD0488"/>
    <w:rsid w:val="00FD0945"/>
    <w:rsid w:val="00FD1914"/>
    <w:rsid w:val="00FD1DD9"/>
    <w:rsid w:val="00FD3C59"/>
    <w:rsid w:val="00FD78B9"/>
    <w:rsid w:val="00FE01D4"/>
    <w:rsid w:val="00FE0944"/>
    <w:rsid w:val="00FE0A2A"/>
    <w:rsid w:val="00FE3DB8"/>
    <w:rsid w:val="00FE42AE"/>
    <w:rsid w:val="00FE508A"/>
    <w:rsid w:val="00FE5C3F"/>
    <w:rsid w:val="00FE602E"/>
    <w:rsid w:val="00FF1B11"/>
    <w:rsid w:val="00FF1DB6"/>
    <w:rsid w:val="00FF4B23"/>
    <w:rsid w:val="00FF5493"/>
    <w:rsid w:val="00FF6CC9"/>
    <w:rsid w:val="00FF7E60"/>
    <w:rsid w:val="5BD41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62DB01"/>
  <w15:chartTrackingRefBased/>
  <w15:docId w15:val="{1F01661F-AE5B-495B-9CB4-A7379CF6A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2C16"/>
    <w:pPr>
      <w:spacing w:after="160" w:line="278" w:lineRule="auto"/>
    </w:pPr>
    <w:rPr>
      <w:rFonts w:asciiTheme="minorHAnsi" w:eastAsiaTheme="minorHAnsi" w:hAnsiTheme="minorHAnsi" w:cstheme="minorBidi"/>
      <w:kern w:val="2"/>
      <w:sz w:val="24"/>
      <w:szCs w:val="24"/>
      <w14:ligatures w14:val="standardContextual"/>
    </w:rPr>
  </w:style>
  <w:style w:type="character" w:default="1" w:styleId="DefaultParagraphFont">
    <w:name w:val="Default Paragraph Font"/>
    <w:uiPriority w:val="1"/>
    <w:unhideWhenUsed/>
    <w:rsid w:val="00012C16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012C16"/>
  </w:style>
  <w:style w:type="table" w:styleId="TableGrid">
    <w:name w:val="Table Grid"/>
    <w:basedOn w:val="TableNormal"/>
    <w:uiPriority w:val="59"/>
    <w:rsid w:val="00771D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PPArialTable">
    <w:name w:val="IPP Arial Table"/>
    <w:basedOn w:val="Normal"/>
    <w:qFormat/>
    <w:rsid w:val="00771DD9"/>
    <w:pPr>
      <w:spacing w:before="60" w:after="60" w:line="240" w:lineRule="auto"/>
    </w:pPr>
    <w:rPr>
      <w:rFonts w:ascii="Arial" w:eastAsia="Times" w:hAnsi="Arial"/>
      <w:sz w:val="18"/>
      <w:lang w:val="en-GB" w:eastAsia="x-none"/>
    </w:rPr>
  </w:style>
  <w:style w:type="character" w:styleId="CommentReference">
    <w:name w:val="annotation reference"/>
    <w:unhideWhenUsed/>
    <w:qFormat/>
    <w:rsid w:val="00B31C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1CBA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  <w:lang w:val="en-GB"/>
    </w:rPr>
  </w:style>
  <w:style w:type="character" w:customStyle="1" w:styleId="CommentTextChar">
    <w:name w:val="Comment Text Char"/>
    <w:link w:val="CommentText"/>
    <w:uiPriority w:val="99"/>
    <w:semiHidden/>
    <w:rsid w:val="00B31CBA"/>
    <w:rPr>
      <w:rFonts w:ascii="Times New Roman" w:eastAsia="Times New Roman" w:hAnsi="Times New Roman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1C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31CBA"/>
    <w:rPr>
      <w:rFonts w:ascii="Tahoma" w:eastAsia="Calibri" w:hAnsi="Tahoma" w:cs="Tahoma"/>
      <w:sz w:val="16"/>
      <w:szCs w:val="16"/>
      <w:lang w:val="da-DK" w:eastAsia="en-US"/>
    </w:rPr>
  </w:style>
  <w:style w:type="paragraph" w:styleId="Header">
    <w:name w:val="header"/>
    <w:basedOn w:val="Normal"/>
    <w:link w:val="HeaderChar"/>
    <w:unhideWhenUsed/>
    <w:rsid w:val="001419E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419E7"/>
    <w:rPr>
      <w:rFonts w:eastAsia="Calibri"/>
      <w:sz w:val="22"/>
      <w:szCs w:val="22"/>
      <w:lang w:val="da-DK" w:eastAsia="en-US"/>
    </w:rPr>
  </w:style>
  <w:style w:type="paragraph" w:styleId="Footer">
    <w:name w:val="footer"/>
    <w:basedOn w:val="Normal"/>
    <w:link w:val="FooterChar"/>
    <w:uiPriority w:val="99"/>
    <w:unhideWhenUsed/>
    <w:rsid w:val="001419E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419E7"/>
    <w:rPr>
      <w:rFonts w:eastAsia="Calibri"/>
      <w:sz w:val="22"/>
      <w:szCs w:val="22"/>
      <w:lang w:val="da-DK" w:eastAsia="en-US"/>
    </w:rPr>
  </w:style>
  <w:style w:type="paragraph" w:customStyle="1" w:styleId="IPPHeader">
    <w:name w:val="IPP Header"/>
    <w:basedOn w:val="Normal"/>
    <w:qFormat/>
    <w:rsid w:val="00E80A76"/>
    <w:pPr>
      <w:pBdr>
        <w:bottom w:val="single" w:sz="4" w:space="4" w:color="auto"/>
      </w:pBdr>
      <w:tabs>
        <w:tab w:val="left" w:pos="1134"/>
        <w:tab w:val="right" w:pos="9072"/>
      </w:tabs>
      <w:spacing w:after="120" w:line="240" w:lineRule="auto"/>
    </w:pPr>
    <w:rPr>
      <w:rFonts w:ascii="Arial" w:hAnsi="Arial"/>
      <w:sz w:val="18"/>
    </w:rPr>
  </w:style>
  <w:style w:type="paragraph" w:customStyle="1" w:styleId="IPPFooter">
    <w:name w:val="IPP Footer"/>
    <w:next w:val="Footer"/>
    <w:qFormat/>
    <w:rsid w:val="00E80A76"/>
    <w:pPr>
      <w:pBdr>
        <w:top w:val="single" w:sz="4" w:space="4" w:color="auto"/>
      </w:pBdr>
      <w:tabs>
        <w:tab w:val="right" w:pos="9072"/>
      </w:tabs>
      <w:spacing w:after="120"/>
      <w:jc w:val="right"/>
    </w:pPr>
    <w:rPr>
      <w:rFonts w:ascii="Arial" w:hAnsi="Arial"/>
      <w:b/>
      <w:sz w:val="18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80A76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link w:val="PlainText"/>
    <w:uiPriority w:val="99"/>
    <w:semiHidden/>
    <w:rsid w:val="00E80A76"/>
    <w:rPr>
      <w:rFonts w:ascii="Courier New" w:eastAsia="MS Mincho" w:hAnsi="Courier New" w:cs="Courier New"/>
    </w:rPr>
  </w:style>
  <w:style w:type="paragraph" w:styleId="Title">
    <w:name w:val="Title"/>
    <w:basedOn w:val="Normal"/>
    <w:next w:val="Normal"/>
    <w:link w:val="TitleChar"/>
    <w:uiPriority w:val="10"/>
    <w:qFormat/>
    <w:rsid w:val="00E80A76"/>
    <w:pPr>
      <w:spacing w:before="240" w:after="60"/>
      <w:jc w:val="center"/>
      <w:outlineLvl w:val="0"/>
    </w:pPr>
    <w:rPr>
      <w:rFonts w:ascii="Cambria" w:eastAsia="MS Gothic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E80A76"/>
    <w:rPr>
      <w:rFonts w:ascii="Cambria" w:eastAsia="MS Gothic" w:hAnsi="Cambria" w:cs="Times New Roman"/>
      <w:b/>
      <w:bCs/>
      <w:kern w:val="28"/>
      <w:sz w:val="32"/>
      <w:szCs w:val="32"/>
    </w:rPr>
  </w:style>
  <w:style w:type="character" w:styleId="Hyperlink">
    <w:name w:val="Hyperlink"/>
    <w:rsid w:val="005B351D"/>
    <w:rPr>
      <w:color w:val="0000FF"/>
      <w:u w:val="single"/>
    </w:rPr>
  </w:style>
  <w:style w:type="paragraph" w:customStyle="1" w:styleId="IPPNormal">
    <w:name w:val="IPP Normal"/>
    <w:basedOn w:val="Normal"/>
    <w:link w:val="IPPNormalChar"/>
    <w:qFormat/>
    <w:rsid w:val="005051A9"/>
    <w:pPr>
      <w:spacing w:after="180" w:line="240" w:lineRule="auto"/>
      <w:jc w:val="both"/>
    </w:pPr>
    <w:rPr>
      <w:rFonts w:ascii="Times New Roman" w:eastAsia="Times" w:hAnsi="Times New Roman" w:cs="Arial"/>
      <w:lang w:val="en-GB" w:eastAsia="zh-CN"/>
    </w:rPr>
  </w:style>
  <w:style w:type="character" w:customStyle="1" w:styleId="IPPNormalChar">
    <w:name w:val="IPP Normal Char"/>
    <w:link w:val="IPPNormal"/>
    <w:rsid w:val="005051A9"/>
    <w:rPr>
      <w:rFonts w:ascii="Times New Roman" w:eastAsia="Times" w:hAnsi="Times New Roman" w:cs="Arial"/>
      <w:sz w:val="22"/>
      <w:szCs w:val="24"/>
      <w:lang w:val="en-GB" w:eastAsia="zh-CN"/>
    </w:rPr>
  </w:style>
  <w:style w:type="character" w:customStyle="1" w:styleId="normaltextrun">
    <w:name w:val="normaltextrun"/>
    <w:basedOn w:val="DefaultParagraphFont"/>
    <w:rsid w:val="006047E5"/>
  </w:style>
  <w:style w:type="character" w:customStyle="1" w:styleId="eop">
    <w:name w:val="eop"/>
    <w:basedOn w:val="DefaultParagraphFont"/>
    <w:rsid w:val="006047E5"/>
  </w:style>
  <w:style w:type="paragraph" w:styleId="Revision">
    <w:name w:val="Revision"/>
    <w:hidden/>
    <w:uiPriority w:val="99"/>
    <w:semiHidden/>
    <w:rsid w:val="002550B2"/>
    <w:rPr>
      <w:rFonts w:asciiTheme="minorHAnsi" w:eastAsiaTheme="minorHAnsi" w:hAnsiTheme="minorHAnsi" w:cstheme="minorBidi"/>
      <w:kern w:val="2"/>
      <w:sz w:val="22"/>
      <w:szCs w:val="22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257FB0"/>
    <w:rPr>
      <w:color w:val="605E5C"/>
      <w:shd w:val="clear" w:color="auto" w:fill="E1DFDD"/>
    </w:rPr>
  </w:style>
  <w:style w:type="paragraph" w:customStyle="1" w:styleId="IPPHeading1">
    <w:name w:val="IPP Heading1"/>
    <w:basedOn w:val="IPPNormal"/>
    <w:next w:val="IPPNormal"/>
    <w:qFormat/>
    <w:rsid w:val="00855DEC"/>
    <w:pPr>
      <w:keepNext/>
      <w:tabs>
        <w:tab w:val="left" w:pos="567"/>
      </w:tabs>
      <w:spacing w:before="240" w:after="120"/>
      <w:ind w:left="567" w:hanging="567"/>
      <w:jc w:val="left"/>
      <w:outlineLvl w:val="1"/>
    </w:pPr>
    <w:rPr>
      <w:rFonts w:cs="Times New Roman"/>
      <w:b/>
      <w:kern w:val="0"/>
      <w:szCs w:val="22"/>
      <w:lang w:eastAsia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77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7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4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3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20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6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3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9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5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5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harlotte.trontin@eppo.int" TargetMode="External"/><Relationship Id="rId18" Type="http://schemas.openxmlformats.org/officeDocument/2006/relationships/hyperlink" Target="mailto:shrinkhalamanandhar@narc.gov.np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mailto:maria.trindade@agro.gov.br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damasmmb5@gmail.com" TargetMode="External"/><Relationship Id="rId17" Type="http://schemas.openxmlformats.org/officeDocument/2006/relationships/hyperlink" Target="mailto:s.bosman@nvwa.nl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sagoutitourya@gmail.com" TargetMode="External"/><Relationship Id="rId20" Type="http://schemas.openxmlformats.org/officeDocument/2006/relationships/hyperlink" Target="mailto:fiona.constable@agriculture.vic.gov.au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amasmamba@yahoo.fr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mailto:NolanA@nda.gov.za" TargetMode="External"/><Relationship Id="rId23" Type="http://schemas.openxmlformats.org/officeDocument/2006/relationships/hyperlink" Target="mailto:marina.martino@fao.org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mailto:shrinkhala25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fmunguti@kephis.org" TargetMode="External"/><Relationship Id="rId22" Type="http://schemas.openxmlformats.org/officeDocument/2006/relationships/hyperlink" Target="mailto:Adriana.Moreira@fao.org" TargetMode="External"/><Relationship Id="rId27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a6feb38-a85a-45e8-92e9-814486bbe375" xsi:nil="true"/>
    <TaxCatchAll xmlns="a05d7f75-f42e-4288-8809-604fd4d9691f" xsi:nil="true"/>
    <lcf76f155ced4ddcb4097134ff3c332f xmlns="ea6feb38-a85a-45e8-92e9-814486bbe375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9519679B1A8B4091DBA33CE26F55F5" ma:contentTypeVersion="20" ma:contentTypeDescription="Create a new document." ma:contentTypeScope="" ma:versionID="58c79fb002f89a5111e50c4b7040bcb6">
  <xsd:schema xmlns:xsd="http://www.w3.org/2001/XMLSchema" xmlns:xs="http://www.w3.org/2001/XMLSchema" xmlns:p="http://schemas.microsoft.com/office/2006/metadata/properties" xmlns:ns2="a05d7f75-f42e-4288-8809-604fd4d9691f" xmlns:ns3="ea6feb38-a85a-45e8-92e9-814486bbe375" targetNamespace="http://schemas.microsoft.com/office/2006/metadata/properties" ma:root="true" ma:fieldsID="c7dd2e9d878049d154ba4207012eb770" ns2:_="" ns3:_="">
    <xsd:import namespace="a05d7f75-f42e-4288-8809-604fd4d9691f"/>
    <xsd:import namespace="ea6feb38-a85a-45e8-92e9-814486bbe37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d7f75-f42e-4288-8809-604fd4d969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540dbf57-1e7b-4a73-94c8-cbcaaea3fe5a}" ma:internalName="TaxCatchAll" ma:showField="CatchAllData" ma:web="a05d7f75-f42e-4288-8809-604fd4d969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feb38-a85a-45e8-92e9-814486bbe3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40eee1e-ad38-437e-be40-fc9f033adc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4A7E40-D41C-4001-AB37-8F2AD65F88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E73B1A-601F-45B0-8A1A-D7EFC2AEAE73}">
  <ds:schemaRefs>
    <ds:schemaRef ds:uri="http://schemas.microsoft.com/office/2006/metadata/properties"/>
    <ds:schemaRef ds:uri="http://schemas.microsoft.com/office/infopath/2007/PartnerControls"/>
    <ds:schemaRef ds:uri="ea6feb38-a85a-45e8-92e9-814486bbe375"/>
    <ds:schemaRef ds:uri="a05d7f75-f42e-4288-8809-604fd4d9691f"/>
  </ds:schemaRefs>
</ds:datastoreItem>
</file>

<file path=customXml/itemProps3.xml><?xml version="1.0" encoding="utf-8"?>
<ds:datastoreItem xmlns:ds="http://schemas.openxmlformats.org/officeDocument/2006/customXml" ds:itemID="{2DF0C8FF-02B3-4AEB-A854-F0530061987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41D737F-99E5-433D-94CE-659EC0AC4C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5d7f75-f42e-4288-8809-604fd4d9691f"/>
    <ds:schemaRef ds:uri="ea6feb38-a85a-45e8-92e9-814486bbe3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6</TotalTime>
  <Pages>3</Pages>
  <Words>637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O of the UN</Company>
  <LinksUpToDate>false</LinksUpToDate>
  <CharactersWithSpaces>4266</CharactersWithSpaces>
  <SharedDoc>false</SharedDoc>
  <HLinks>
    <vt:vector size="60" baseType="variant">
      <vt:variant>
        <vt:i4>6750210</vt:i4>
      </vt:variant>
      <vt:variant>
        <vt:i4>27</vt:i4>
      </vt:variant>
      <vt:variant>
        <vt:i4>0</vt:i4>
      </vt:variant>
      <vt:variant>
        <vt:i4>5</vt:i4>
      </vt:variant>
      <vt:variant>
        <vt:lpwstr>mailto:Adriana.Moreira@fao.org</vt:lpwstr>
      </vt:variant>
      <vt:variant>
        <vt:lpwstr/>
      </vt:variant>
      <vt:variant>
        <vt:i4>1769579</vt:i4>
      </vt:variant>
      <vt:variant>
        <vt:i4>24</vt:i4>
      </vt:variant>
      <vt:variant>
        <vt:i4>0</vt:i4>
      </vt:variant>
      <vt:variant>
        <vt:i4>5</vt:i4>
      </vt:variant>
      <vt:variant>
        <vt:lpwstr>mailto:Yazmin.Rivera@usda.gov</vt:lpwstr>
      </vt:variant>
      <vt:variant>
        <vt:lpwstr/>
      </vt:variant>
      <vt:variant>
        <vt:i4>1900603</vt:i4>
      </vt:variant>
      <vt:variant>
        <vt:i4>21</vt:i4>
      </vt:variant>
      <vt:variant>
        <vt:i4>0</vt:i4>
      </vt:variant>
      <vt:variant>
        <vt:i4>5</vt:i4>
      </vt:variant>
      <vt:variant>
        <vt:lpwstr>mailto:julie.pattemore@aff.gov.au</vt:lpwstr>
      </vt:variant>
      <vt:variant>
        <vt:lpwstr/>
      </vt:variant>
      <vt:variant>
        <vt:i4>5767269</vt:i4>
      </vt:variant>
      <vt:variant>
        <vt:i4>18</vt:i4>
      </vt:variant>
      <vt:variant>
        <vt:i4>0</vt:i4>
      </vt:variant>
      <vt:variant>
        <vt:i4>5</vt:i4>
      </vt:variant>
      <vt:variant>
        <vt:lpwstr>mailto:andrew.appiah@gaec.gov.gh</vt:lpwstr>
      </vt:variant>
      <vt:variant>
        <vt:lpwstr/>
      </vt:variant>
      <vt:variant>
        <vt:i4>6357086</vt:i4>
      </vt:variant>
      <vt:variant>
        <vt:i4>15</vt:i4>
      </vt:variant>
      <vt:variant>
        <vt:i4>0</vt:i4>
      </vt:variant>
      <vt:variant>
        <vt:i4>5</vt:i4>
      </vt:variant>
      <vt:variant>
        <vt:lpwstr>mailto:andysark2000@gmail.com</vt:lpwstr>
      </vt:variant>
      <vt:variant>
        <vt:lpwstr/>
      </vt:variant>
      <vt:variant>
        <vt:i4>2752531</vt:i4>
      </vt:variant>
      <vt:variant>
        <vt:i4>12</vt:i4>
      </vt:variant>
      <vt:variant>
        <vt:i4>0</vt:i4>
      </vt:variant>
      <vt:variant>
        <vt:i4>5</vt:i4>
      </vt:variant>
      <vt:variant>
        <vt:lpwstr>mailto:vessela.a.mavrodieva@usda.gov</vt:lpwstr>
      </vt:variant>
      <vt:variant>
        <vt:lpwstr/>
      </vt:variant>
      <vt:variant>
        <vt:i4>1245311</vt:i4>
      </vt:variant>
      <vt:variant>
        <vt:i4>9</vt:i4>
      </vt:variant>
      <vt:variant>
        <vt:i4>0</vt:i4>
      </vt:variant>
      <vt:variant>
        <vt:i4>5</vt:i4>
      </vt:variant>
      <vt:variant>
        <vt:lpwstr>mailto:Juliet.goldsmith@cahfsa.org</vt:lpwstr>
      </vt:variant>
      <vt:variant>
        <vt:lpwstr/>
      </vt:variant>
      <vt:variant>
        <vt:i4>2490454</vt:i4>
      </vt:variant>
      <vt:variant>
        <vt:i4>6</vt:i4>
      </vt:variant>
      <vt:variant>
        <vt:i4>0</vt:i4>
      </vt:variant>
      <vt:variant>
        <vt:i4>5</vt:i4>
      </vt:variant>
      <vt:variant>
        <vt:lpwstr>mailto:Norman.B.Barr@aphis.usda.gov</vt:lpwstr>
      </vt:variant>
      <vt:variant>
        <vt:lpwstr/>
      </vt:variant>
      <vt:variant>
        <vt:i4>1048637</vt:i4>
      </vt:variant>
      <vt:variant>
        <vt:i4>3</vt:i4>
      </vt:variant>
      <vt:variant>
        <vt:i4>0</vt:i4>
      </vt:variant>
      <vt:variant>
        <vt:i4>5</vt:i4>
      </vt:variant>
      <vt:variant>
        <vt:lpwstr>mailto:Robert.Taylor@mpi.govt.nz</vt:lpwstr>
      </vt:variant>
      <vt:variant>
        <vt:lpwstr/>
      </vt:variant>
      <vt:variant>
        <vt:i4>589873</vt:i4>
      </vt:variant>
      <vt:variant>
        <vt:i4>0</vt:i4>
      </vt:variant>
      <vt:variant>
        <vt:i4>0</vt:i4>
      </vt:variant>
      <vt:variant>
        <vt:i4>5</vt:i4>
      </vt:variant>
      <vt:variant>
        <vt:lpwstr>mailto:alvaro.sepulveda@sag.gob.c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a Moreira (AGPM)</dc:creator>
  <cp:keywords/>
  <cp:lastModifiedBy>Martino, Marina (NSPD)</cp:lastModifiedBy>
  <cp:revision>160</cp:revision>
  <cp:lastPrinted>2025-10-16T06:05:00Z</cp:lastPrinted>
  <dcterms:created xsi:type="dcterms:W3CDTF">2022-12-13T11:52:00Z</dcterms:created>
  <dcterms:modified xsi:type="dcterms:W3CDTF">2025-11-25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9519679B1A8B4091DBA33CE26F55F5</vt:lpwstr>
  </property>
  <property fmtid="{D5CDD505-2E9C-101B-9397-08002B2CF9AE}" pid="3" name="MediaServiceImageTags">
    <vt:lpwstr/>
  </property>
</Properties>
</file>